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4B9AC5" w14:textId="77777777" w:rsidR="00B87064" w:rsidRPr="00596140" w:rsidRDefault="00B87064" w:rsidP="00B87064">
      <w:pPr>
        <w:widowControl w:val="0"/>
        <w:spacing w:before="240" w:after="60"/>
        <w:jc w:val="center"/>
        <w:outlineLvl w:val="0"/>
        <w:rPr>
          <w:rFonts w:ascii="等线 Light" w:eastAsia="等线 Light" w:hAnsi="等线 Light" w:cs="Times New Roman"/>
          <w:b/>
          <w:bCs/>
          <w:kern w:val="2"/>
          <w:sz w:val="32"/>
          <w:szCs w:val="32"/>
          <w:lang w:eastAsia="zh-CN"/>
        </w:rPr>
      </w:pPr>
      <w:bookmarkStart w:id="0" w:name="一问题描述及要求"/>
      <w:bookmarkStart w:id="1" w:name="实验报告"/>
      <w:r w:rsidRPr="00596140">
        <w:rPr>
          <w:rFonts w:ascii="等线 Light" w:eastAsia="等线 Light" w:hAnsi="等线 Light" w:cs="Times New Roman" w:hint="eastAsia"/>
          <w:b/>
          <w:bCs/>
          <w:kern w:val="2"/>
          <w:sz w:val="32"/>
          <w:szCs w:val="32"/>
          <w:lang w:eastAsia="zh-CN"/>
        </w:rPr>
        <w:t>《数据结构》课程</w:t>
      </w:r>
      <w:r w:rsidRPr="00596140">
        <w:rPr>
          <w:rFonts w:ascii="等线 Light" w:eastAsia="等线 Light" w:hAnsi="等线 Light" w:cs="Times New Roman"/>
          <w:b/>
          <w:bCs/>
          <w:kern w:val="2"/>
          <w:sz w:val="32"/>
          <w:szCs w:val="32"/>
          <w:lang w:eastAsia="zh-CN"/>
        </w:rPr>
        <w:t>实践报告</w:t>
      </w:r>
    </w:p>
    <w:tbl>
      <w:tblPr>
        <w:tblW w:w="960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95"/>
        <w:gridCol w:w="363"/>
        <w:gridCol w:w="1467"/>
        <w:gridCol w:w="1185"/>
        <w:gridCol w:w="1559"/>
        <w:gridCol w:w="757"/>
        <w:gridCol w:w="1263"/>
        <w:gridCol w:w="721"/>
        <w:gridCol w:w="1394"/>
      </w:tblGrid>
      <w:tr w:rsidR="00596140" w:rsidRPr="00596140" w14:paraId="680BC72A" w14:textId="77777777" w:rsidTr="00317A43">
        <w:trPr>
          <w:cantSplit/>
          <w:trHeight w:val="327"/>
          <w:jc w:val="center"/>
        </w:trPr>
        <w:tc>
          <w:tcPr>
            <w:tcW w:w="895" w:type="dxa"/>
            <w:vAlign w:val="center"/>
          </w:tcPr>
          <w:p w14:paraId="727D6C14" w14:textId="77777777" w:rsidR="00B87064" w:rsidRPr="00596140" w:rsidRDefault="00B87064" w:rsidP="00B87064">
            <w:pPr>
              <w:widowControl w:val="0"/>
              <w:spacing w:after="0" w:line="0" w:lineRule="atLeast"/>
              <w:jc w:val="center"/>
              <w:rPr>
                <w:rFonts w:ascii="等线" w:eastAsia="楷体_GB2312" w:hAnsi="等线" w:cs="Times New Roman"/>
                <w:kern w:val="2"/>
                <w:szCs w:val="22"/>
                <w:lang w:eastAsia="zh-CN"/>
              </w:rPr>
            </w:pPr>
            <w:r w:rsidRPr="00596140">
              <w:rPr>
                <w:rFonts w:ascii="等线" w:eastAsia="楷体_GB2312" w:hAnsi="等线" w:cs="Times New Roman" w:hint="eastAsia"/>
                <w:szCs w:val="22"/>
                <w:lang w:eastAsia="zh-CN"/>
              </w:rPr>
              <w:t>院、系</w:t>
            </w:r>
          </w:p>
        </w:tc>
        <w:tc>
          <w:tcPr>
            <w:tcW w:w="1830" w:type="dxa"/>
            <w:gridSpan w:val="2"/>
            <w:vAlign w:val="center"/>
          </w:tcPr>
          <w:p w14:paraId="50A8266A" w14:textId="77777777" w:rsidR="00B87064" w:rsidRPr="00596140" w:rsidRDefault="00B87064" w:rsidP="00B87064">
            <w:pPr>
              <w:widowControl w:val="0"/>
              <w:spacing w:after="0" w:line="0" w:lineRule="atLeast"/>
              <w:jc w:val="center"/>
              <w:rPr>
                <w:rFonts w:ascii="等线" w:eastAsia="楷体_GB2312" w:hAnsi="等线" w:cs="Times New Roman"/>
                <w:kern w:val="2"/>
                <w:szCs w:val="22"/>
                <w:lang w:eastAsia="zh-CN"/>
              </w:rPr>
            </w:pPr>
            <w:r w:rsidRPr="00596140">
              <w:rPr>
                <w:rFonts w:ascii="等线" w:eastAsia="楷体_GB2312" w:hAnsi="等线" w:cs="Times New Roman" w:hint="eastAsia"/>
                <w:kern w:val="2"/>
                <w:szCs w:val="22"/>
                <w:lang w:eastAsia="zh-CN"/>
              </w:rPr>
              <w:t>计算机学院</w:t>
            </w:r>
          </w:p>
        </w:tc>
        <w:tc>
          <w:tcPr>
            <w:tcW w:w="1185" w:type="dxa"/>
            <w:vAlign w:val="center"/>
          </w:tcPr>
          <w:p w14:paraId="5DD680C1" w14:textId="77777777" w:rsidR="00B87064" w:rsidRPr="00596140" w:rsidRDefault="00B87064" w:rsidP="00B87064">
            <w:pPr>
              <w:widowControl w:val="0"/>
              <w:spacing w:after="0" w:line="0" w:lineRule="atLeast"/>
              <w:jc w:val="center"/>
              <w:rPr>
                <w:rFonts w:ascii="等线" w:eastAsia="楷体_GB2312" w:hAnsi="等线" w:cs="Times New Roman"/>
                <w:kern w:val="2"/>
                <w:szCs w:val="22"/>
                <w:lang w:eastAsia="zh-CN"/>
              </w:rPr>
            </w:pPr>
            <w:r w:rsidRPr="00596140">
              <w:rPr>
                <w:rFonts w:ascii="等线" w:eastAsia="楷体_GB2312" w:hAnsi="等线" w:cs="Times New Roman" w:hint="eastAsia"/>
                <w:szCs w:val="22"/>
                <w:lang w:eastAsia="zh-CN"/>
              </w:rPr>
              <w:t>年级专业</w:t>
            </w:r>
          </w:p>
        </w:tc>
        <w:tc>
          <w:tcPr>
            <w:tcW w:w="1559" w:type="dxa"/>
            <w:vAlign w:val="center"/>
          </w:tcPr>
          <w:p w14:paraId="09165A90" w14:textId="77777777" w:rsidR="00B87064" w:rsidRPr="00596140" w:rsidRDefault="00B87064" w:rsidP="00B87064">
            <w:pPr>
              <w:widowControl w:val="0"/>
              <w:spacing w:after="0" w:line="0" w:lineRule="atLeast"/>
              <w:jc w:val="center"/>
              <w:rPr>
                <w:rFonts w:ascii="等线" w:eastAsia="楷体_GB2312" w:hAnsi="等线" w:cs="Times New Roman"/>
                <w:kern w:val="2"/>
                <w:szCs w:val="22"/>
                <w:lang w:eastAsia="zh-CN"/>
              </w:rPr>
            </w:pPr>
            <w:r w:rsidRPr="00596140">
              <w:rPr>
                <w:rFonts w:ascii="等线" w:eastAsia="楷体_GB2312" w:hAnsi="等线" w:cs="Times New Roman" w:hint="eastAsia"/>
                <w:kern w:val="2"/>
                <w:szCs w:val="22"/>
                <w:lang w:eastAsia="zh-CN"/>
              </w:rPr>
              <w:t>23</w:t>
            </w:r>
            <w:r w:rsidRPr="00596140">
              <w:rPr>
                <w:rFonts w:ascii="等线" w:eastAsia="楷体_GB2312" w:hAnsi="等线" w:cs="Times New Roman" w:hint="eastAsia"/>
                <w:kern w:val="2"/>
                <w:szCs w:val="22"/>
                <w:lang w:eastAsia="zh-CN"/>
              </w:rPr>
              <w:t>软工</w:t>
            </w:r>
          </w:p>
        </w:tc>
        <w:tc>
          <w:tcPr>
            <w:tcW w:w="757" w:type="dxa"/>
            <w:vAlign w:val="center"/>
          </w:tcPr>
          <w:p w14:paraId="399CEFC0" w14:textId="77777777" w:rsidR="00B87064" w:rsidRPr="00596140" w:rsidRDefault="00B87064" w:rsidP="00B87064">
            <w:pPr>
              <w:widowControl w:val="0"/>
              <w:spacing w:after="0" w:line="0" w:lineRule="atLeast"/>
              <w:jc w:val="center"/>
              <w:rPr>
                <w:rFonts w:ascii="等线" w:eastAsia="楷体_GB2312" w:hAnsi="等线" w:cs="Times New Roman"/>
                <w:kern w:val="2"/>
                <w:szCs w:val="22"/>
                <w:lang w:eastAsia="zh-CN"/>
              </w:rPr>
            </w:pPr>
            <w:r w:rsidRPr="00596140">
              <w:rPr>
                <w:rFonts w:ascii="等线" w:eastAsia="楷体_GB2312" w:hAnsi="等线" w:cs="Times New Roman" w:hint="eastAsia"/>
                <w:szCs w:val="22"/>
                <w:lang w:eastAsia="zh-CN"/>
              </w:rPr>
              <w:t>姓名</w:t>
            </w:r>
          </w:p>
        </w:tc>
        <w:tc>
          <w:tcPr>
            <w:tcW w:w="1263" w:type="dxa"/>
            <w:vAlign w:val="center"/>
          </w:tcPr>
          <w:p w14:paraId="54A65D62" w14:textId="77777777" w:rsidR="00B87064" w:rsidRPr="00596140" w:rsidRDefault="00B87064" w:rsidP="00B87064">
            <w:pPr>
              <w:widowControl w:val="0"/>
              <w:spacing w:after="0" w:line="0" w:lineRule="atLeast"/>
              <w:jc w:val="center"/>
              <w:rPr>
                <w:rFonts w:ascii="等线" w:eastAsia="楷体_GB2312" w:hAnsi="等线" w:cs="Times New Roman"/>
                <w:kern w:val="2"/>
                <w:szCs w:val="22"/>
                <w:lang w:eastAsia="zh-CN"/>
              </w:rPr>
            </w:pPr>
            <w:r w:rsidRPr="00596140">
              <w:rPr>
                <w:rFonts w:ascii="等线" w:eastAsia="楷体_GB2312" w:hAnsi="等线" w:cs="Times New Roman" w:hint="eastAsia"/>
                <w:kern w:val="2"/>
                <w:szCs w:val="22"/>
                <w:lang w:eastAsia="zh-CN"/>
              </w:rPr>
              <w:t>王天予</w:t>
            </w:r>
          </w:p>
        </w:tc>
        <w:tc>
          <w:tcPr>
            <w:tcW w:w="721" w:type="dxa"/>
            <w:vAlign w:val="center"/>
          </w:tcPr>
          <w:p w14:paraId="0D596121" w14:textId="77777777" w:rsidR="00B87064" w:rsidRPr="00596140" w:rsidRDefault="00B87064" w:rsidP="00B87064">
            <w:pPr>
              <w:widowControl w:val="0"/>
              <w:spacing w:after="0" w:line="0" w:lineRule="atLeast"/>
              <w:jc w:val="center"/>
              <w:rPr>
                <w:rFonts w:ascii="等线" w:eastAsia="楷体_GB2312" w:hAnsi="等线" w:cs="Times New Roman"/>
                <w:kern w:val="2"/>
                <w:szCs w:val="22"/>
                <w:lang w:eastAsia="zh-CN"/>
              </w:rPr>
            </w:pPr>
            <w:r w:rsidRPr="00596140">
              <w:rPr>
                <w:rFonts w:ascii="等线" w:eastAsia="楷体_GB2312" w:hAnsi="等线" w:cs="Times New Roman" w:hint="eastAsia"/>
                <w:szCs w:val="22"/>
                <w:lang w:eastAsia="zh-CN"/>
              </w:rPr>
              <w:t>学号</w:t>
            </w:r>
          </w:p>
        </w:tc>
        <w:tc>
          <w:tcPr>
            <w:tcW w:w="1394" w:type="dxa"/>
            <w:vAlign w:val="center"/>
          </w:tcPr>
          <w:p w14:paraId="38EFF160" w14:textId="77777777" w:rsidR="00B87064" w:rsidRPr="00596140" w:rsidRDefault="00B87064" w:rsidP="00B87064">
            <w:pPr>
              <w:widowControl w:val="0"/>
              <w:spacing w:after="0" w:line="0" w:lineRule="atLeast"/>
              <w:jc w:val="center"/>
              <w:rPr>
                <w:rFonts w:ascii="等线" w:eastAsia="楷体_GB2312" w:hAnsi="等线" w:cs="Times New Roman"/>
                <w:kern w:val="2"/>
                <w:szCs w:val="22"/>
                <w:lang w:eastAsia="zh-CN"/>
              </w:rPr>
            </w:pPr>
            <w:r w:rsidRPr="00596140">
              <w:rPr>
                <w:rFonts w:ascii="等线" w:eastAsia="楷体_GB2312" w:hAnsi="等线" w:cs="Times New Roman" w:hint="eastAsia"/>
                <w:kern w:val="2"/>
                <w:sz w:val="22"/>
                <w:szCs w:val="21"/>
                <w:lang w:eastAsia="zh-CN"/>
              </w:rPr>
              <w:t>2362401031</w:t>
            </w:r>
          </w:p>
        </w:tc>
      </w:tr>
      <w:tr w:rsidR="00B87064" w:rsidRPr="00596140" w14:paraId="603BD397" w14:textId="77777777" w:rsidTr="00317A43">
        <w:trPr>
          <w:cantSplit/>
          <w:trHeight w:val="317"/>
          <w:jc w:val="center"/>
        </w:trPr>
        <w:tc>
          <w:tcPr>
            <w:tcW w:w="1258" w:type="dxa"/>
            <w:gridSpan w:val="2"/>
            <w:vAlign w:val="center"/>
          </w:tcPr>
          <w:p w14:paraId="26E4878D" w14:textId="77777777" w:rsidR="00B87064" w:rsidRPr="00596140" w:rsidRDefault="00B87064" w:rsidP="00B87064">
            <w:pPr>
              <w:widowControl w:val="0"/>
              <w:spacing w:after="0" w:line="0" w:lineRule="atLeast"/>
              <w:jc w:val="center"/>
              <w:rPr>
                <w:rFonts w:ascii="等线" w:eastAsia="楷体_GB2312" w:hAnsi="等线" w:cs="Times New Roman"/>
                <w:kern w:val="2"/>
                <w:szCs w:val="22"/>
                <w:lang w:eastAsia="zh-CN"/>
              </w:rPr>
            </w:pPr>
            <w:r w:rsidRPr="00596140">
              <w:rPr>
                <w:rFonts w:ascii="等线" w:eastAsia="楷体_GB2312" w:hAnsi="等线" w:cs="Times New Roman" w:hint="eastAsia"/>
                <w:szCs w:val="22"/>
                <w:lang w:eastAsia="zh-CN"/>
              </w:rPr>
              <w:t>实验布置日期</w:t>
            </w:r>
          </w:p>
        </w:tc>
        <w:tc>
          <w:tcPr>
            <w:tcW w:w="2652" w:type="dxa"/>
            <w:gridSpan w:val="2"/>
            <w:vAlign w:val="center"/>
          </w:tcPr>
          <w:p w14:paraId="2830F847" w14:textId="5EE13772" w:rsidR="00B87064" w:rsidRPr="00596140" w:rsidRDefault="00B87064" w:rsidP="00B87064">
            <w:pPr>
              <w:widowControl w:val="0"/>
              <w:spacing w:after="0" w:line="0" w:lineRule="atLeast"/>
              <w:jc w:val="center"/>
              <w:rPr>
                <w:rFonts w:ascii="等线" w:eastAsia="楷体_GB2312" w:hAnsi="等线" w:cs="Times New Roman"/>
                <w:kern w:val="2"/>
                <w:szCs w:val="22"/>
                <w:lang w:eastAsia="zh-CN"/>
              </w:rPr>
            </w:pPr>
            <w:r w:rsidRPr="00596140">
              <w:rPr>
                <w:rFonts w:ascii="等线" w:eastAsia="楷体_GB2312" w:hAnsi="等线" w:cs="Times New Roman" w:hint="eastAsia"/>
                <w:kern w:val="2"/>
                <w:szCs w:val="22"/>
                <w:lang w:eastAsia="zh-CN"/>
              </w:rPr>
              <w:t>2024.</w:t>
            </w:r>
            <w:r w:rsidRPr="00596140">
              <w:rPr>
                <w:rFonts w:ascii="等线" w:eastAsia="楷体_GB2312" w:hAnsi="等线" w:cs="Times New Roman"/>
                <w:kern w:val="2"/>
                <w:szCs w:val="22"/>
                <w:lang w:eastAsia="zh-CN"/>
              </w:rPr>
              <w:t>10.8</w:t>
            </w:r>
          </w:p>
        </w:tc>
        <w:tc>
          <w:tcPr>
            <w:tcW w:w="1559" w:type="dxa"/>
            <w:vAlign w:val="center"/>
          </w:tcPr>
          <w:p w14:paraId="79B17D47" w14:textId="77777777" w:rsidR="00B87064" w:rsidRPr="00596140" w:rsidRDefault="00B87064" w:rsidP="00B87064">
            <w:pPr>
              <w:widowControl w:val="0"/>
              <w:spacing w:after="0" w:line="0" w:lineRule="atLeast"/>
              <w:jc w:val="center"/>
              <w:rPr>
                <w:rFonts w:ascii="等线" w:eastAsia="楷体_GB2312" w:hAnsi="等线" w:cs="Times New Roman"/>
                <w:kern w:val="2"/>
                <w:szCs w:val="22"/>
                <w:lang w:eastAsia="zh-CN"/>
              </w:rPr>
            </w:pPr>
            <w:r w:rsidRPr="00596140">
              <w:rPr>
                <w:rFonts w:ascii="等线" w:eastAsia="楷体_GB2312" w:hAnsi="等线" w:cs="Times New Roman"/>
                <w:kern w:val="2"/>
                <w:szCs w:val="22"/>
                <w:lang w:eastAsia="zh-CN"/>
              </w:rPr>
              <w:t>提交</w:t>
            </w:r>
          </w:p>
          <w:p w14:paraId="2920038E" w14:textId="77777777" w:rsidR="00B87064" w:rsidRPr="00596140" w:rsidRDefault="00B87064" w:rsidP="00B87064">
            <w:pPr>
              <w:widowControl w:val="0"/>
              <w:spacing w:after="0" w:line="0" w:lineRule="atLeast"/>
              <w:jc w:val="center"/>
              <w:rPr>
                <w:rFonts w:ascii="等线" w:eastAsia="楷体_GB2312" w:hAnsi="等线" w:cs="Times New Roman"/>
                <w:kern w:val="2"/>
                <w:szCs w:val="22"/>
                <w:lang w:eastAsia="zh-CN"/>
              </w:rPr>
            </w:pPr>
            <w:r w:rsidRPr="00596140">
              <w:rPr>
                <w:rFonts w:ascii="等线" w:eastAsia="楷体_GB2312" w:hAnsi="等线" w:cs="Times New Roman"/>
                <w:kern w:val="2"/>
                <w:szCs w:val="22"/>
                <w:lang w:eastAsia="zh-CN"/>
              </w:rPr>
              <w:t>日期</w:t>
            </w:r>
          </w:p>
        </w:tc>
        <w:tc>
          <w:tcPr>
            <w:tcW w:w="2020" w:type="dxa"/>
            <w:gridSpan w:val="2"/>
            <w:vAlign w:val="center"/>
          </w:tcPr>
          <w:p w14:paraId="4C3534AE" w14:textId="77777777" w:rsidR="00B87064" w:rsidRPr="00596140" w:rsidRDefault="00B87064" w:rsidP="00B87064">
            <w:pPr>
              <w:widowControl w:val="0"/>
              <w:spacing w:after="0" w:line="0" w:lineRule="atLeast"/>
              <w:jc w:val="center"/>
              <w:rPr>
                <w:rFonts w:ascii="等线" w:eastAsia="楷体_GB2312" w:hAnsi="等线" w:cs="Times New Roman"/>
                <w:kern w:val="2"/>
                <w:szCs w:val="22"/>
                <w:lang w:eastAsia="zh-CN"/>
              </w:rPr>
            </w:pPr>
          </w:p>
        </w:tc>
        <w:tc>
          <w:tcPr>
            <w:tcW w:w="721" w:type="dxa"/>
            <w:vAlign w:val="center"/>
          </w:tcPr>
          <w:p w14:paraId="3032C5BD" w14:textId="77777777" w:rsidR="00B87064" w:rsidRPr="00596140" w:rsidRDefault="00B87064" w:rsidP="00B87064">
            <w:pPr>
              <w:widowControl w:val="0"/>
              <w:spacing w:after="0" w:line="0" w:lineRule="atLeast"/>
              <w:jc w:val="center"/>
              <w:rPr>
                <w:rFonts w:ascii="等线" w:eastAsia="楷体_GB2312" w:hAnsi="等线" w:cs="Times New Roman"/>
                <w:kern w:val="2"/>
                <w:szCs w:val="22"/>
                <w:lang w:eastAsia="zh-CN"/>
              </w:rPr>
            </w:pPr>
            <w:r w:rsidRPr="00596140">
              <w:rPr>
                <w:rFonts w:ascii="等线" w:eastAsia="楷体_GB2312" w:hAnsi="等线" w:cs="Times New Roman" w:hint="eastAsia"/>
                <w:szCs w:val="22"/>
                <w:lang w:eastAsia="zh-CN"/>
              </w:rPr>
              <w:t>成绩</w:t>
            </w:r>
          </w:p>
        </w:tc>
        <w:tc>
          <w:tcPr>
            <w:tcW w:w="1394" w:type="dxa"/>
            <w:vAlign w:val="center"/>
          </w:tcPr>
          <w:p w14:paraId="26D8A4ED" w14:textId="77777777" w:rsidR="00B87064" w:rsidRPr="00596140" w:rsidRDefault="00B87064" w:rsidP="00B87064">
            <w:pPr>
              <w:widowControl w:val="0"/>
              <w:spacing w:after="0" w:line="0" w:lineRule="atLeast"/>
              <w:jc w:val="center"/>
              <w:rPr>
                <w:rFonts w:ascii="等线" w:eastAsia="楷体_GB2312" w:hAnsi="等线" w:cs="Times New Roman"/>
                <w:kern w:val="2"/>
                <w:szCs w:val="22"/>
                <w:lang w:eastAsia="zh-CN"/>
              </w:rPr>
            </w:pPr>
          </w:p>
        </w:tc>
      </w:tr>
    </w:tbl>
    <w:p w14:paraId="72312A3C" w14:textId="77777777" w:rsidR="00B87064" w:rsidRPr="00596140" w:rsidRDefault="00B87064" w:rsidP="00B87064">
      <w:pPr>
        <w:widowControl w:val="0"/>
        <w:spacing w:after="0"/>
        <w:jc w:val="both"/>
        <w:rPr>
          <w:rFonts w:ascii="等线" w:eastAsia="等线" w:hAnsi="等线" w:cs="Times New Roman"/>
          <w:kern w:val="2"/>
          <w:sz w:val="21"/>
          <w:szCs w:val="22"/>
          <w:lang w:eastAsia="zh-CN"/>
        </w:rPr>
      </w:pPr>
    </w:p>
    <w:p w14:paraId="632E2C97" w14:textId="035BC4E0" w:rsidR="00B87064" w:rsidRPr="00596140" w:rsidRDefault="00B87064" w:rsidP="00B87064">
      <w:pPr>
        <w:widowControl w:val="0"/>
        <w:spacing w:after="0"/>
        <w:jc w:val="center"/>
        <w:rPr>
          <w:rFonts w:ascii="等线" w:eastAsia="等线" w:hAnsi="等线" w:cs="Times New Roman"/>
          <w:kern w:val="2"/>
          <w:sz w:val="36"/>
          <w:szCs w:val="36"/>
          <w:lang w:eastAsia="zh-CN"/>
        </w:rPr>
      </w:pPr>
      <w:r w:rsidRPr="00596140">
        <w:rPr>
          <w:rFonts w:ascii="等线" w:eastAsia="等线" w:hAnsi="等线" w:cs="Times New Roman" w:hint="eastAsia"/>
          <w:kern w:val="2"/>
          <w:sz w:val="36"/>
          <w:szCs w:val="36"/>
          <w:lang w:eastAsia="zh-CN"/>
        </w:rPr>
        <w:t>课程实践实验</w:t>
      </w:r>
      <w:r w:rsidRPr="00596140">
        <w:rPr>
          <w:rFonts w:ascii="等线" w:eastAsia="等线" w:hAnsi="等线" w:cs="Times New Roman"/>
          <w:kern w:val="2"/>
          <w:sz w:val="36"/>
          <w:szCs w:val="36"/>
          <w:lang w:eastAsia="zh-CN"/>
        </w:rPr>
        <w:t>3</w:t>
      </w:r>
      <w:r w:rsidRPr="00596140">
        <w:rPr>
          <w:rFonts w:ascii="等线" w:eastAsia="等线" w:hAnsi="等线" w:cs="Times New Roman" w:hint="eastAsia"/>
          <w:kern w:val="2"/>
          <w:sz w:val="36"/>
          <w:szCs w:val="36"/>
          <w:lang w:eastAsia="zh-CN"/>
        </w:rPr>
        <w:t>：栈的实现及应用</w:t>
      </w:r>
    </w:p>
    <w:bookmarkEnd w:id="0"/>
    <w:bookmarkEnd w:id="1"/>
    <w:p w14:paraId="4E50AC74" w14:textId="77777777" w:rsidR="000D1EB1" w:rsidRPr="00680C55" w:rsidRDefault="000D1EB1" w:rsidP="000D1EB1">
      <w:pPr>
        <w:pStyle w:val="2"/>
        <w:rPr>
          <w:b/>
          <w:bCs/>
          <w:color w:val="auto"/>
          <w:lang w:eastAsia="zh-CN"/>
        </w:rPr>
      </w:pPr>
      <w:r w:rsidRPr="00680C55">
        <w:rPr>
          <w:rFonts w:hint="eastAsia"/>
          <w:b/>
          <w:bCs/>
          <w:color w:val="auto"/>
          <w:lang w:eastAsia="zh-CN"/>
        </w:rPr>
        <w:t>一、问题描述及要求</w:t>
      </w:r>
    </w:p>
    <w:p w14:paraId="07F4AF37" w14:textId="77777777" w:rsidR="000D1EB1" w:rsidRPr="00596140" w:rsidRDefault="000D1EB1" w:rsidP="000D1EB1">
      <w:pPr>
        <w:pStyle w:val="3"/>
        <w:rPr>
          <w:color w:val="auto"/>
          <w:lang w:eastAsia="zh-CN"/>
        </w:rPr>
      </w:pPr>
      <w:bookmarkStart w:id="2" w:name="问题描述和要求"/>
      <w:r w:rsidRPr="00596140">
        <w:rPr>
          <w:color w:val="auto"/>
          <w:lang w:eastAsia="zh-CN"/>
        </w:rPr>
        <w:t xml:space="preserve">1. </w:t>
      </w:r>
      <w:r w:rsidRPr="00596140">
        <w:rPr>
          <w:rFonts w:hint="eastAsia"/>
          <w:color w:val="auto"/>
          <w:lang w:eastAsia="zh-CN"/>
        </w:rPr>
        <w:t>问题描述和要求</w:t>
      </w:r>
    </w:p>
    <w:p w14:paraId="50F298FC" w14:textId="77777777" w:rsidR="000D1EB1" w:rsidRPr="00596140" w:rsidRDefault="000D1EB1" w:rsidP="000D1EB1">
      <w:pPr>
        <w:pStyle w:val="FirstParagraph"/>
        <w:rPr>
          <w:lang w:eastAsia="zh-CN"/>
        </w:rPr>
      </w:pPr>
      <w:r w:rsidRPr="00596140">
        <w:rPr>
          <w:rFonts w:hint="eastAsia"/>
          <w:lang w:eastAsia="zh-CN"/>
        </w:rPr>
        <w:t>本实验的目标是使用</w:t>
      </w:r>
      <w:r w:rsidRPr="00596140">
        <w:rPr>
          <w:rFonts w:hint="eastAsia"/>
          <w:lang w:eastAsia="zh-CN"/>
        </w:rPr>
        <w:t>C++</w:t>
      </w:r>
      <w:r w:rsidRPr="00596140">
        <w:rPr>
          <w:rFonts w:hint="eastAsia"/>
          <w:lang w:eastAsia="zh-CN"/>
        </w:rPr>
        <w:t>设计并实现一个包含顺序栈和表达式处理器的计算器程序，主要功能包括：</w:t>
      </w:r>
    </w:p>
    <w:p w14:paraId="05E3EABF" w14:textId="77777777" w:rsidR="000D1EB1" w:rsidRPr="00596140" w:rsidRDefault="000D1EB1" w:rsidP="000D1EB1">
      <w:pPr>
        <w:pStyle w:val="Compact"/>
        <w:numPr>
          <w:ilvl w:val="0"/>
          <w:numId w:val="2"/>
        </w:numPr>
        <w:rPr>
          <w:lang w:eastAsia="zh-CN"/>
        </w:rPr>
      </w:pPr>
      <w:r w:rsidRPr="00596140">
        <w:rPr>
          <w:rFonts w:hint="eastAsia"/>
          <w:b/>
          <w:bCs/>
          <w:lang w:eastAsia="zh-CN"/>
        </w:rPr>
        <w:t>顺序栈类的实现</w:t>
      </w:r>
      <w:r w:rsidRPr="00596140">
        <w:rPr>
          <w:rFonts w:hint="eastAsia"/>
          <w:lang w:eastAsia="zh-CN"/>
        </w:rPr>
        <w:t>：构建自己的顺序栈类，提供基本的栈操作。</w:t>
      </w:r>
    </w:p>
    <w:p w14:paraId="13B143C8" w14:textId="77777777" w:rsidR="000D1EB1" w:rsidRPr="00596140" w:rsidRDefault="000D1EB1" w:rsidP="000D1EB1">
      <w:pPr>
        <w:pStyle w:val="Compact"/>
        <w:numPr>
          <w:ilvl w:val="0"/>
          <w:numId w:val="2"/>
        </w:numPr>
        <w:rPr>
          <w:lang w:eastAsia="zh-CN"/>
        </w:rPr>
      </w:pPr>
      <w:r w:rsidRPr="00596140">
        <w:rPr>
          <w:rFonts w:hint="eastAsia"/>
          <w:b/>
          <w:bCs/>
          <w:lang w:eastAsia="zh-CN"/>
        </w:rPr>
        <w:t>表达式求值</w:t>
      </w:r>
      <w:r w:rsidRPr="00596140">
        <w:rPr>
          <w:rFonts w:hint="eastAsia"/>
          <w:lang w:eastAsia="zh-CN"/>
        </w:rPr>
        <w:t>：通过输入以“</w:t>
      </w:r>
      <w:r w:rsidRPr="00596140">
        <w:rPr>
          <w:rFonts w:hint="eastAsia"/>
          <w:lang w:eastAsia="zh-CN"/>
        </w:rPr>
        <w:t>#</w:t>
      </w:r>
      <w:r w:rsidRPr="00596140">
        <w:rPr>
          <w:rFonts w:hint="eastAsia"/>
          <w:lang w:eastAsia="zh-CN"/>
        </w:rPr>
        <w:t>”结尾的字符串形式的表达式，计算其结果。支持前缀、中缀、后缀表达式，并能自动识别表达式类型。支持加、减、乘、除、幂运算及括号。</w:t>
      </w:r>
    </w:p>
    <w:p w14:paraId="12821172" w14:textId="77777777" w:rsidR="000D1EB1" w:rsidRPr="00596140" w:rsidRDefault="000D1EB1" w:rsidP="000D1EB1">
      <w:pPr>
        <w:pStyle w:val="FirstParagraph"/>
      </w:pPr>
      <w:proofErr w:type="spellStart"/>
      <w:r w:rsidRPr="00596140">
        <w:rPr>
          <w:rFonts w:hint="eastAsia"/>
        </w:rPr>
        <w:t>示例</w:t>
      </w:r>
      <w:proofErr w:type="spellEnd"/>
      <w:r w:rsidRPr="00596140">
        <w:rPr>
          <w:rFonts w:hint="eastAsia"/>
        </w:rPr>
        <w:t>：</w:t>
      </w:r>
    </w:p>
    <w:p w14:paraId="22E40853" w14:textId="77777777" w:rsidR="000D1EB1" w:rsidRPr="00596140" w:rsidRDefault="000D1EB1" w:rsidP="000D1EB1">
      <w:pPr>
        <w:pStyle w:val="Compact"/>
        <w:numPr>
          <w:ilvl w:val="0"/>
          <w:numId w:val="6"/>
        </w:numPr>
      </w:pPr>
      <w:r w:rsidRPr="00596140">
        <w:rPr>
          <w:rFonts w:hint="eastAsia"/>
        </w:rPr>
        <w:t>中缀输入：</w:t>
      </w:r>
      <w:r w:rsidRPr="00596140">
        <w:rPr>
          <w:rStyle w:val="VerbatimChar"/>
        </w:rPr>
        <w:t>3.5*(20+4)-20/4#</w:t>
      </w:r>
      <w:r w:rsidRPr="00596140">
        <w:rPr>
          <w:rFonts w:hint="eastAsia"/>
        </w:rPr>
        <w:t>，输出：</w:t>
      </w:r>
      <w:r w:rsidRPr="00596140">
        <w:rPr>
          <w:rStyle w:val="VerbatimChar"/>
        </w:rPr>
        <w:t>79</w:t>
      </w:r>
    </w:p>
    <w:p w14:paraId="21201DB0" w14:textId="77777777" w:rsidR="000D1EB1" w:rsidRPr="00596140" w:rsidRDefault="000D1EB1" w:rsidP="000D1EB1">
      <w:pPr>
        <w:pStyle w:val="Compact"/>
        <w:numPr>
          <w:ilvl w:val="0"/>
          <w:numId w:val="6"/>
        </w:numPr>
      </w:pPr>
      <w:r w:rsidRPr="00596140">
        <w:rPr>
          <w:rFonts w:hint="eastAsia"/>
        </w:rPr>
        <w:t>后缀输入：</w:t>
      </w:r>
      <w:r w:rsidRPr="00596140">
        <w:rPr>
          <w:rStyle w:val="VerbatimChar"/>
        </w:rPr>
        <w:t>3.5 20 4 + * 20 4 / - #</w:t>
      </w:r>
      <w:r w:rsidRPr="00596140">
        <w:rPr>
          <w:rFonts w:hint="eastAsia"/>
        </w:rPr>
        <w:t>，输出：</w:t>
      </w:r>
      <w:r w:rsidRPr="00596140">
        <w:rPr>
          <w:rStyle w:val="VerbatimChar"/>
        </w:rPr>
        <w:t>79</w:t>
      </w:r>
    </w:p>
    <w:p w14:paraId="681FB1FE" w14:textId="77777777" w:rsidR="000D1EB1" w:rsidRPr="00596140" w:rsidRDefault="000D1EB1" w:rsidP="000D1EB1">
      <w:pPr>
        <w:pStyle w:val="Compact"/>
        <w:numPr>
          <w:ilvl w:val="0"/>
          <w:numId w:val="6"/>
        </w:numPr>
      </w:pPr>
      <w:proofErr w:type="spellStart"/>
      <w:r w:rsidRPr="00596140">
        <w:rPr>
          <w:rFonts w:hint="eastAsia"/>
        </w:rPr>
        <w:t>前缀输入</w:t>
      </w:r>
      <w:proofErr w:type="spellEnd"/>
      <w:r w:rsidRPr="00596140">
        <w:rPr>
          <w:rFonts w:hint="eastAsia"/>
        </w:rPr>
        <w:t>：</w:t>
      </w:r>
      <w:r w:rsidRPr="00596140">
        <w:rPr>
          <w:rStyle w:val="VerbatimChar"/>
        </w:rPr>
        <w:t>- + * 3 4 5 6 #</w:t>
      </w:r>
      <w:r w:rsidRPr="00596140">
        <w:rPr>
          <w:rFonts w:hint="eastAsia"/>
        </w:rPr>
        <w:t>，输出：</w:t>
      </w:r>
      <w:r w:rsidRPr="00596140">
        <w:rPr>
          <w:rStyle w:val="VerbatimChar"/>
        </w:rPr>
        <w:t>11</w:t>
      </w:r>
    </w:p>
    <w:p w14:paraId="22FC3AF0" w14:textId="77777777" w:rsidR="000D1EB1" w:rsidRPr="00680C55" w:rsidRDefault="000D1EB1" w:rsidP="000D1EB1">
      <w:pPr>
        <w:pStyle w:val="2"/>
        <w:rPr>
          <w:b/>
          <w:bCs/>
          <w:color w:val="auto"/>
        </w:rPr>
      </w:pPr>
      <w:bookmarkStart w:id="3" w:name="二概要设计"/>
      <w:bookmarkEnd w:id="2"/>
      <w:proofErr w:type="spellStart"/>
      <w:r w:rsidRPr="00680C55">
        <w:rPr>
          <w:rFonts w:hint="eastAsia"/>
          <w:b/>
          <w:bCs/>
          <w:color w:val="auto"/>
        </w:rPr>
        <w:t>二、概要设计</w:t>
      </w:r>
      <w:proofErr w:type="spellEnd"/>
    </w:p>
    <w:p w14:paraId="416DBE9D" w14:textId="77777777" w:rsidR="000D1EB1" w:rsidRPr="00596140" w:rsidRDefault="000D1EB1" w:rsidP="000D1EB1">
      <w:pPr>
        <w:pStyle w:val="3"/>
        <w:rPr>
          <w:color w:val="auto"/>
        </w:rPr>
      </w:pPr>
      <w:bookmarkStart w:id="4" w:name="系统功能列表"/>
      <w:r w:rsidRPr="00596140">
        <w:rPr>
          <w:color w:val="auto"/>
        </w:rPr>
        <w:t xml:space="preserve">1. </w:t>
      </w:r>
      <w:proofErr w:type="spellStart"/>
      <w:r w:rsidRPr="00596140">
        <w:rPr>
          <w:rFonts w:hint="eastAsia"/>
          <w:color w:val="auto"/>
        </w:rPr>
        <w:t>系统功能列表</w:t>
      </w:r>
      <w:proofErr w:type="spellEnd"/>
    </w:p>
    <w:p w14:paraId="75B1AFDD" w14:textId="77777777" w:rsidR="000D1EB1" w:rsidRPr="00596140" w:rsidRDefault="000D1EB1" w:rsidP="000D1EB1">
      <w:pPr>
        <w:pStyle w:val="FirstParagraph"/>
      </w:pPr>
      <w:proofErr w:type="spellStart"/>
      <w:r w:rsidRPr="00596140">
        <w:rPr>
          <w:rFonts w:hint="eastAsia"/>
          <w:b/>
          <w:bCs/>
        </w:rPr>
        <w:t>顺序栈类</w:t>
      </w:r>
      <w:proofErr w:type="spellEnd"/>
      <w:r w:rsidRPr="00596140">
        <w:rPr>
          <w:rFonts w:hint="eastAsia"/>
        </w:rPr>
        <w:t>：</w:t>
      </w:r>
      <w:r w:rsidRPr="00596140">
        <w:t xml:space="preserve"> </w:t>
      </w:r>
    </w:p>
    <w:p w14:paraId="7A4662F3" w14:textId="77777777" w:rsidR="000D1EB1" w:rsidRPr="00596140" w:rsidRDefault="000D1EB1" w:rsidP="000D1EB1">
      <w:pPr>
        <w:pStyle w:val="FirstParagraph"/>
      </w:pPr>
      <w:r w:rsidRPr="00596140">
        <w:t xml:space="preserve">- </w:t>
      </w:r>
      <w:r w:rsidRPr="00596140">
        <w:rPr>
          <w:rStyle w:val="VerbatimChar"/>
        </w:rPr>
        <w:t>push(double value)</w:t>
      </w:r>
      <w:r w:rsidRPr="00596140">
        <w:t xml:space="preserve">: </w:t>
      </w:r>
      <w:proofErr w:type="spellStart"/>
      <w:r w:rsidRPr="00596140">
        <w:rPr>
          <w:rFonts w:hint="eastAsia"/>
        </w:rPr>
        <w:t>将值入栈</w:t>
      </w:r>
      <w:proofErr w:type="spellEnd"/>
      <w:r w:rsidRPr="00596140">
        <w:rPr>
          <w:rFonts w:hint="eastAsia"/>
        </w:rPr>
        <w:t>。</w:t>
      </w:r>
      <w:r w:rsidRPr="00596140">
        <w:t xml:space="preserve"> </w:t>
      </w:r>
    </w:p>
    <w:p w14:paraId="6466774B" w14:textId="77777777" w:rsidR="000D1EB1" w:rsidRPr="00596140" w:rsidRDefault="000D1EB1" w:rsidP="000D1EB1">
      <w:pPr>
        <w:pStyle w:val="FirstParagraph"/>
        <w:rPr>
          <w:lang w:eastAsia="zh-CN"/>
        </w:rPr>
      </w:pPr>
      <w:r w:rsidRPr="00596140">
        <w:rPr>
          <w:lang w:eastAsia="zh-CN"/>
        </w:rPr>
        <w:t xml:space="preserve">- </w:t>
      </w:r>
      <w:r w:rsidRPr="00596140">
        <w:rPr>
          <w:rStyle w:val="VerbatimChar"/>
          <w:lang w:eastAsia="zh-CN"/>
        </w:rPr>
        <w:t>pop()</w:t>
      </w:r>
      <w:r w:rsidRPr="00596140">
        <w:rPr>
          <w:lang w:eastAsia="zh-CN"/>
        </w:rPr>
        <w:t xml:space="preserve">: </w:t>
      </w:r>
      <w:r w:rsidRPr="00596140">
        <w:rPr>
          <w:rFonts w:hint="eastAsia"/>
          <w:lang w:eastAsia="zh-CN"/>
        </w:rPr>
        <w:t>从栈顶弹出值。</w:t>
      </w:r>
      <w:r w:rsidRPr="00596140">
        <w:rPr>
          <w:lang w:eastAsia="zh-CN"/>
        </w:rPr>
        <w:t xml:space="preserve"> </w:t>
      </w:r>
    </w:p>
    <w:p w14:paraId="4AF8D71C" w14:textId="77777777" w:rsidR="000D1EB1" w:rsidRPr="00596140" w:rsidRDefault="000D1EB1" w:rsidP="000D1EB1">
      <w:pPr>
        <w:pStyle w:val="FirstParagraph"/>
        <w:rPr>
          <w:lang w:eastAsia="zh-CN"/>
        </w:rPr>
      </w:pPr>
      <w:r w:rsidRPr="00596140">
        <w:rPr>
          <w:lang w:eastAsia="zh-CN"/>
        </w:rPr>
        <w:t xml:space="preserve">- </w:t>
      </w:r>
      <w:r w:rsidRPr="00596140">
        <w:rPr>
          <w:rStyle w:val="VerbatimChar"/>
          <w:lang w:eastAsia="zh-CN"/>
        </w:rPr>
        <w:t>top()</w:t>
      </w:r>
      <w:r w:rsidRPr="00596140">
        <w:rPr>
          <w:lang w:eastAsia="zh-CN"/>
        </w:rPr>
        <w:t xml:space="preserve">: </w:t>
      </w:r>
      <w:r w:rsidRPr="00596140">
        <w:rPr>
          <w:rFonts w:hint="eastAsia"/>
          <w:lang w:eastAsia="zh-CN"/>
        </w:rPr>
        <w:t>返回栈顶元素。</w:t>
      </w:r>
      <w:r w:rsidRPr="00596140">
        <w:rPr>
          <w:lang w:eastAsia="zh-CN"/>
        </w:rPr>
        <w:t xml:space="preserve"> </w:t>
      </w:r>
    </w:p>
    <w:p w14:paraId="2A365412" w14:textId="49FB5BAD" w:rsidR="000D1EB1" w:rsidRPr="00596140" w:rsidRDefault="000D1EB1" w:rsidP="000D1EB1">
      <w:pPr>
        <w:pStyle w:val="FirstParagraph"/>
        <w:rPr>
          <w:lang w:eastAsia="zh-CN"/>
        </w:rPr>
      </w:pPr>
      <w:r w:rsidRPr="00596140">
        <w:rPr>
          <w:lang w:eastAsia="zh-CN"/>
        </w:rPr>
        <w:t xml:space="preserve">- </w:t>
      </w:r>
      <w:proofErr w:type="spellStart"/>
      <w:r w:rsidRPr="00596140">
        <w:rPr>
          <w:rStyle w:val="VerbatimChar"/>
          <w:lang w:eastAsia="zh-CN"/>
        </w:rPr>
        <w:t>isEmpty</w:t>
      </w:r>
      <w:proofErr w:type="spellEnd"/>
      <w:r w:rsidRPr="00596140">
        <w:rPr>
          <w:rStyle w:val="VerbatimChar"/>
          <w:lang w:eastAsia="zh-CN"/>
        </w:rPr>
        <w:t>()</w:t>
      </w:r>
      <w:r w:rsidRPr="00596140">
        <w:rPr>
          <w:lang w:eastAsia="zh-CN"/>
        </w:rPr>
        <w:t xml:space="preserve">: </w:t>
      </w:r>
      <w:r w:rsidRPr="00596140">
        <w:rPr>
          <w:rFonts w:hint="eastAsia"/>
          <w:lang w:eastAsia="zh-CN"/>
        </w:rPr>
        <w:t>判断栈是否为空。</w:t>
      </w:r>
    </w:p>
    <w:p w14:paraId="76811FFB" w14:textId="77777777" w:rsidR="000D1EB1" w:rsidRPr="00596140" w:rsidRDefault="000D1EB1" w:rsidP="000D1EB1">
      <w:pPr>
        <w:pStyle w:val="a0"/>
      </w:pPr>
      <w:proofErr w:type="spellStart"/>
      <w:r w:rsidRPr="00596140">
        <w:rPr>
          <w:rFonts w:hint="eastAsia"/>
          <w:b/>
          <w:bCs/>
        </w:rPr>
        <w:t>表达式处理器类</w:t>
      </w:r>
      <w:proofErr w:type="spellEnd"/>
      <w:r w:rsidRPr="00596140">
        <w:rPr>
          <w:rFonts w:hint="eastAsia"/>
        </w:rPr>
        <w:t>：</w:t>
      </w:r>
      <w:r w:rsidRPr="00596140">
        <w:t xml:space="preserve"> </w:t>
      </w:r>
    </w:p>
    <w:p w14:paraId="7F648F78" w14:textId="77777777" w:rsidR="000D1EB1" w:rsidRPr="00596140" w:rsidRDefault="000D1EB1" w:rsidP="000D1EB1">
      <w:pPr>
        <w:pStyle w:val="a0"/>
      </w:pPr>
      <w:r w:rsidRPr="00596140">
        <w:t xml:space="preserve">- </w:t>
      </w:r>
      <w:proofErr w:type="spellStart"/>
      <w:r w:rsidRPr="00596140">
        <w:rPr>
          <w:rStyle w:val="VerbatimChar"/>
        </w:rPr>
        <w:t>parseExpr</w:t>
      </w:r>
      <w:proofErr w:type="spellEnd"/>
      <w:r w:rsidRPr="00596140">
        <w:rPr>
          <w:rStyle w:val="VerbatimChar"/>
        </w:rPr>
        <w:t>(string expr)</w:t>
      </w:r>
      <w:r w:rsidRPr="00596140">
        <w:t xml:space="preserve">: </w:t>
      </w:r>
      <w:proofErr w:type="spellStart"/>
      <w:r w:rsidRPr="00596140">
        <w:rPr>
          <w:rFonts w:hint="eastAsia"/>
        </w:rPr>
        <w:t>解析并计算表达式，自动识别前、中、后缀表达式</w:t>
      </w:r>
      <w:proofErr w:type="spellEnd"/>
      <w:r w:rsidRPr="00596140">
        <w:rPr>
          <w:rFonts w:hint="eastAsia"/>
        </w:rPr>
        <w:t>。</w:t>
      </w:r>
      <w:r w:rsidRPr="00596140">
        <w:t xml:space="preserve"> </w:t>
      </w:r>
    </w:p>
    <w:p w14:paraId="00FF936A" w14:textId="77777777" w:rsidR="000D1EB1" w:rsidRPr="00596140" w:rsidRDefault="000D1EB1" w:rsidP="000D1EB1">
      <w:pPr>
        <w:pStyle w:val="a0"/>
      </w:pPr>
      <w:r w:rsidRPr="00596140">
        <w:t xml:space="preserve">- </w:t>
      </w:r>
      <w:r w:rsidRPr="00596140">
        <w:rPr>
          <w:rStyle w:val="VerbatimChar"/>
        </w:rPr>
        <w:t>tokenize(string expr)</w:t>
      </w:r>
      <w:r w:rsidRPr="00596140">
        <w:t xml:space="preserve">: </w:t>
      </w:r>
      <w:proofErr w:type="spellStart"/>
      <w:r w:rsidRPr="00596140">
        <w:rPr>
          <w:rFonts w:hint="eastAsia"/>
        </w:rPr>
        <w:t>将输入的表达式字符串分割成标记（</w:t>
      </w:r>
      <w:r w:rsidRPr="00596140">
        <w:rPr>
          <w:rFonts w:hint="eastAsia"/>
        </w:rPr>
        <w:t>tokens</w:t>
      </w:r>
      <w:proofErr w:type="spellEnd"/>
      <w:r w:rsidRPr="00596140">
        <w:rPr>
          <w:rFonts w:hint="eastAsia"/>
        </w:rPr>
        <w:t>）。</w:t>
      </w:r>
      <w:r w:rsidRPr="00596140">
        <w:t xml:space="preserve"> </w:t>
      </w:r>
    </w:p>
    <w:p w14:paraId="5518616C" w14:textId="77777777" w:rsidR="000D1EB1" w:rsidRPr="00596140" w:rsidRDefault="000D1EB1" w:rsidP="000D1EB1">
      <w:pPr>
        <w:pStyle w:val="a0"/>
      </w:pPr>
      <w:r w:rsidRPr="00596140">
        <w:t xml:space="preserve">- </w:t>
      </w:r>
      <w:proofErr w:type="spellStart"/>
      <w:r w:rsidRPr="00596140">
        <w:rPr>
          <w:rStyle w:val="VerbatimChar"/>
        </w:rPr>
        <w:t>evalPrefix</w:t>
      </w:r>
      <w:proofErr w:type="spellEnd"/>
      <w:r w:rsidRPr="00596140">
        <w:rPr>
          <w:rStyle w:val="VerbatimChar"/>
        </w:rPr>
        <w:t>(vector&lt;string&gt; tokens)</w:t>
      </w:r>
      <w:r w:rsidRPr="00596140">
        <w:t xml:space="preserve">: </w:t>
      </w:r>
      <w:proofErr w:type="spellStart"/>
      <w:r w:rsidRPr="00596140">
        <w:rPr>
          <w:rFonts w:hint="eastAsia"/>
        </w:rPr>
        <w:t>计算前缀表达式的值</w:t>
      </w:r>
      <w:proofErr w:type="spellEnd"/>
      <w:r w:rsidRPr="00596140">
        <w:rPr>
          <w:rFonts w:hint="eastAsia"/>
        </w:rPr>
        <w:t>。</w:t>
      </w:r>
      <w:r w:rsidRPr="00596140">
        <w:t xml:space="preserve"> </w:t>
      </w:r>
    </w:p>
    <w:p w14:paraId="72E6D63E" w14:textId="77777777" w:rsidR="000D1EB1" w:rsidRPr="00596140" w:rsidRDefault="000D1EB1" w:rsidP="000D1EB1">
      <w:pPr>
        <w:pStyle w:val="a0"/>
      </w:pPr>
      <w:r w:rsidRPr="00596140">
        <w:t xml:space="preserve">- </w:t>
      </w:r>
      <w:proofErr w:type="spellStart"/>
      <w:r w:rsidRPr="00596140">
        <w:rPr>
          <w:rStyle w:val="VerbatimChar"/>
        </w:rPr>
        <w:t>evalInfix</w:t>
      </w:r>
      <w:proofErr w:type="spellEnd"/>
      <w:r w:rsidRPr="00596140">
        <w:rPr>
          <w:rStyle w:val="VerbatimChar"/>
        </w:rPr>
        <w:t>(vector&lt;string&gt; tokens)</w:t>
      </w:r>
      <w:r w:rsidRPr="00596140">
        <w:t xml:space="preserve">: </w:t>
      </w:r>
      <w:proofErr w:type="spellStart"/>
      <w:r w:rsidRPr="00596140">
        <w:rPr>
          <w:rFonts w:hint="eastAsia"/>
        </w:rPr>
        <w:t>计算中缀表达式的值</w:t>
      </w:r>
      <w:proofErr w:type="spellEnd"/>
      <w:r w:rsidRPr="00596140">
        <w:rPr>
          <w:rFonts w:hint="eastAsia"/>
        </w:rPr>
        <w:t>。</w:t>
      </w:r>
      <w:r w:rsidRPr="00596140">
        <w:t xml:space="preserve"> </w:t>
      </w:r>
    </w:p>
    <w:p w14:paraId="0ECA15B3" w14:textId="77777777" w:rsidR="000D1EB1" w:rsidRPr="00596140" w:rsidRDefault="000D1EB1" w:rsidP="000D1EB1">
      <w:pPr>
        <w:pStyle w:val="a0"/>
      </w:pPr>
      <w:r w:rsidRPr="00596140">
        <w:t xml:space="preserve">- </w:t>
      </w:r>
      <w:proofErr w:type="spellStart"/>
      <w:r w:rsidRPr="00596140">
        <w:rPr>
          <w:rStyle w:val="VerbatimChar"/>
        </w:rPr>
        <w:t>evalPostfix</w:t>
      </w:r>
      <w:proofErr w:type="spellEnd"/>
      <w:r w:rsidRPr="00596140">
        <w:rPr>
          <w:rStyle w:val="VerbatimChar"/>
        </w:rPr>
        <w:t>(vector&lt;string&gt; tokens)</w:t>
      </w:r>
      <w:r w:rsidRPr="00596140">
        <w:t xml:space="preserve">: </w:t>
      </w:r>
      <w:proofErr w:type="spellStart"/>
      <w:r w:rsidRPr="00596140">
        <w:rPr>
          <w:rFonts w:hint="eastAsia"/>
        </w:rPr>
        <w:t>计算后缀表达式的值</w:t>
      </w:r>
      <w:proofErr w:type="spellEnd"/>
      <w:r w:rsidRPr="00596140">
        <w:rPr>
          <w:rFonts w:hint="eastAsia"/>
        </w:rPr>
        <w:t>。</w:t>
      </w:r>
      <w:r w:rsidRPr="00596140">
        <w:t xml:space="preserve"> </w:t>
      </w:r>
    </w:p>
    <w:p w14:paraId="5079E6CD" w14:textId="77777777" w:rsidR="000D1EB1" w:rsidRPr="00596140" w:rsidRDefault="000D1EB1" w:rsidP="000D1EB1">
      <w:pPr>
        <w:pStyle w:val="a0"/>
      </w:pPr>
      <w:r w:rsidRPr="00596140">
        <w:t xml:space="preserve">- </w:t>
      </w:r>
      <w:r w:rsidRPr="00596140">
        <w:rPr>
          <w:rStyle w:val="VerbatimChar"/>
        </w:rPr>
        <w:t>operate(double opr1, double opr2, char op)</w:t>
      </w:r>
      <w:r w:rsidRPr="00596140">
        <w:t xml:space="preserve">: </w:t>
      </w:r>
      <w:proofErr w:type="spellStart"/>
      <w:r w:rsidRPr="00596140">
        <w:rPr>
          <w:rFonts w:hint="eastAsia"/>
        </w:rPr>
        <w:t>对两个操作数执行运算符操作</w:t>
      </w:r>
      <w:proofErr w:type="spellEnd"/>
      <w:r w:rsidRPr="00596140">
        <w:rPr>
          <w:rFonts w:hint="eastAsia"/>
        </w:rPr>
        <w:t>。</w:t>
      </w:r>
      <w:r w:rsidRPr="00596140">
        <w:t xml:space="preserve"> </w:t>
      </w:r>
    </w:p>
    <w:p w14:paraId="0143F183" w14:textId="79AF2DB8" w:rsidR="000D1EB1" w:rsidRPr="00596140" w:rsidRDefault="000D1EB1" w:rsidP="000D1EB1">
      <w:pPr>
        <w:pStyle w:val="a0"/>
        <w:rPr>
          <w:lang w:eastAsia="zh-CN"/>
        </w:rPr>
      </w:pPr>
      <w:r w:rsidRPr="00596140">
        <w:rPr>
          <w:lang w:eastAsia="zh-CN"/>
        </w:rPr>
        <w:t xml:space="preserve">- </w:t>
      </w:r>
      <w:r w:rsidRPr="00596140">
        <w:rPr>
          <w:rStyle w:val="VerbatimChar"/>
          <w:lang w:eastAsia="zh-CN"/>
        </w:rPr>
        <w:t>priority(char op)</w:t>
      </w:r>
      <w:r w:rsidRPr="00596140">
        <w:rPr>
          <w:lang w:eastAsia="zh-CN"/>
        </w:rPr>
        <w:t xml:space="preserve">: </w:t>
      </w:r>
      <w:r w:rsidRPr="00596140">
        <w:rPr>
          <w:rFonts w:hint="eastAsia"/>
          <w:lang w:eastAsia="zh-CN"/>
        </w:rPr>
        <w:t>返回运算符的优先级。</w:t>
      </w:r>
    </w:p>
    <w:p w14:paraId="2694E032" w14:textId="77777777" w:rsidR="000D1EB1" w:rsidRPr="00596140" w:rsidRDefault="000D1EB1" w:rsidP="000D1EB1">
      <w:pPr>
        <w:pStyle w:val="3"/>
        <w:rPr>
          <w:color w:val="auto"/>
          <w:lang w:eastAsia="zh-CN"/>
        </w:rPr>
      </w:pPr>
      <w:bookmarkStart w:id="5" w:name="程序运行界面设计"/>
      <w:bookmarkEnd w:id="4"/>
      <w:r w:rsidRPr="00596140">
        <w:rPr>
          <w:color w:val="auto"/>
          <w:lang w:eastAsia="zh-CN"/>
        </w:rPr>
        <w:t xml:space="preserve">2. </w:t>
      </w:r>
      <w:r w:rsidRPr="00596140">
        <w:rPr>
          <w:rFonts w:hint="eastAsia"/>
          <w:color w:val="auto"/>
          <w:lang w:eastAsia="zh-CN"/>
        </w:rPr>
        <w:t>程序运行界面设计</w:t>
      </w:r>
    </w:p>
    <w:p w14:paraId="5D6BD3BD" w14:textId="77777777" w:rsidR="000D1EB1" w:rsidRPr="00596140" w:rsidRDefault="000D1EB1" w:rsidP="000D1EB1">
      <w:pPr>
        <w:pStyle w:val="FirstParagraph"/>
        <w:rPr>
          <w:lang w:eastAsia="zh-CN"/>
        </w:rPr>
      </w:pPr>
      <w:r w:rsidRPr="00596140">
        <w:rPr>
          <w:rFonts w:hint="eastAsia"/>
          <w:b/>
          <w:bCs/>
          <w:lang w:eastAsia="zh-CN"/>
        </w:rPr>
        <w:t>交互式</w:t>
      </w:r>
      <w:r w:rsidRPr="00596140">
        <w:rPr>
          <w:rFonts w:hint="eastAsia"/>
          <w:b/>
          <w:bCs/>
          <w:lang w:eastAsia="zh-CN"/>
        </w:rPr>
        <w:t>Shell</w:t>
      </w:r>
      <w:r w:rsidRPr="00596140">
        <w:rPr>
          <w:rFonts w:hint="eastAsia"/>
          <w:lang w:eastAsia="zh-CN"/>
        </w:rPr>
        <w:t>：</w:t>
      </w:r>
      <w:r w:rsidRPr="00596140">
        <w:rPr>
          <w:lang w:eastAsia="zh-CN"/>
        </w:rPr>
        <w:t xml:space="preserve"> </w:t>
      </w:r>
    </w:p>
    <w:p w14:paraId="1EC50683" w14:textId="07979640" w:rsidR="000D1EB1" w:rsidRPr="00596140" w:rsidRDefault="000D1EB1" w:rsidP="000D1EB1">
      <w:pPr>
        <w:pStyle w:val="FirstParagraph"/>
        <w:rPr>
          <w:lang w:eastAsia="zh-CN"/>
        </w:rPr>
      </w:pPr>
      <w:r w:rsidRPr="00596140">
        <w:rPr>
          <w:lang w:eastAsia="zh-CN"/>
        </w:rPr>
        <w:t xml:space="preserve">- </w:t>
      </w:r>
      <w:r w:rsidRPr="00596140">
        <w:rPr>
          <w:rFonts w:hint="eastAsia"/>
          <w:lang w:eastAsia="zh-CN"/>
        </w:rPr>
        <w:t>提供</w:t>
      </w:r>
      <w:r w:rsidRPr="00596140">
        <w:rPr>
          <w:rFonts w:hint="eastAsia"/>
          <w:lang w:eastAsia="zh-CN"/>
        </w:rPr>
        <w:t>Shell</w:t>
      </w:r>
      <w:r w:rsidRPr="00596140">
        <w:rPr>
          <w:rFonts w:hint="eastAsia"/>
          <w:lang w:eastAsia="zh-CN"/>
        </w:rPr>
        <w:t>界面，允许用户输入表达式。</w:t>
      </w:r>
      <w:r w:rsidRPr="00596140">
        <w:rPr>
          <w:lang w:eastAsia="zh-CN"/>
        </w:rPr>
        <w:t xml:space="preserve"> </w:t>
      </w:r>
    </w:p>
    <w:p w14:paraId="79DB46D6" w14:textId="77777777" w:rsidR="000D1EB1" w:rsidRPr="00596140" w:rsidRDefault="000D1EB1" w:rsidP="000D1EB1">
      <w:pPr>
        <w:pStyle w:val="FirstParagraph"/>
        <w:rPr>
          <w:lang w:eastAsia="zh-CN"/>
        </w:rPr>
      </w:pPr>
      <w:r w:rsidRPr="00596140">
        <w:rPr>
          <w:lang w:eastAsia="zh-CN"/>
        </w:rPr>
        <w:t xml:space="preserve">- </w:t>
      </w:r>
      <w:r w:rsidRPr="00596140">
        <w:rPr>
          <w:rFonts w:hint="eastAsia"/>
          <w:lang w:eastAsia="zh-CN"/>
        </w:rPr>
        <w:t>根据输入表达式的格式，自动判断并调用相应的求值方法。</w:t>
      </w:r>
      <w:r w:rsidRPr="00596140">
        <w:rPr>
          <w:lang w:eastAsia="zh-CN"/>
        </w:rPr>
        <w:t xml:space="preserve"> </w:t>
      </w:r>
    </w:p>
    <w:p w14:paraId="38699B15" w14:textId="0CA6E63C" w:rsidR="000D1EB1" w:rsidRPr="00596140" w:rsidRDefault="000D1EB1" w:rsidP="000D1EB1">
      <w:pPr>
        <w:pStyle w:val="FirstParagraph"/>
        <w:rPr>
          <w:lang w:eastAsia="zh-CN"/>
        </w:rPr>
      </w:pPr>
      <w:r w:rsidRPr="00596140">
        <w:rPr>
          <w:lang w:eastAsia="zh-CN"/>
        </w:rPr>
        <w:t xml:space="preserve">- </w:t>
      </w:r>
      <w:r w:rsidRPr="00596140">
        <w:rPr>
          <w:rFonts w:hint="eastAsia"/>
          <w:lang w:eastAsia="zh-CN"/>
        </w:rPr>
        <w:t>支持前缀、中缀、后缀表达式的输入，用户无需指定表达式类型。</w:t>
      </w:r>
    </w:p>
    <w:p w14:paraId="466F4D75" w14:textId="77777777" w:rsidR="000D1EB1" w:rsidRPr="00680C55" w:rsidRDefault="000D1EB1" w:rsidP="000D1EB1">
      <w:pPr>
        <w:pStyle w:val="2"/>
        <w:rPr>
          <w:b/>
          <w:bCs/>
          <w:color w:val="auto"/>
          <w:lang w:eastAsia="zh-CN"/>
        </w:rPr>
      </w:pPr>
      <w:bookmarkStart w:id="6" w:name="三详细设计"/>
      <w:bookmarkEnd w:id="3"/>
      <w:bookmarkEnd w:id="5"/>
      <w:r w:rsidRPr="00680C55">
        <w:rPr>
          <w:rFonts w:hint="eastAsia"/>
          <w:b/>
          <w:bCs/>
          <w:color w:val="auto"/>
          <w:lang w:eastAsia="zh-CN"/>
        </w:rPr>
        <w:t>三、详细设计</w:t>
      </w:r>
    </w:p>
    <w:p w14:paraId="36FB54FA" w14:textId="77777777" w:rsidR="000D1EB1" w:rsidRPr="00596140" w:rsidRDefault="000D1EB1" w:rsidP="000D1EB1">
      <w:pPr>
        <w:pStyle w:val="3"/>
        <w:rPr>
          <w:color w:val="auto"/>
          <w:lang w:eastAsia="zh-CN"/>
        </w:rPr>
      </w:pPr>
      <w:bookmarkStart w:id="7" w:name="顺序栈类-adt"/>
      <w:r w:rsidRPr="00596140">
        <w:rPr>
          <w:color w:val="auto"/>
          <w:lang w:eastAsia="zh-CN"/>
        </w:rPr>
        <w:t xml:space="preserve">1. </w:t>
      </w:r>
      <w:r w:rsidRPr="00596140">
        <w:rPr>
          <w:rFonts w:hint="eastAsia"/>
          <w:color w:val="auto"/>
          <w:lang w:eastAsia="zh-CN"/>
        </w:rPr>
        <w:t>顺序栈类</w:t>
      </w:r>
      <w:r w:rsidRPr="00596140">
        <w:rPr>
          <w:color w:val="auto"/>
          <w:lang w:eastAsia="zh-CN"/>
        </w:rPr>
        <w:t xml:space="preserve"> ADT</w:t>
      </w:r>
    </w:p>
    <w:p w14:paraId="62F7BBA2" w14:textId="77777777" w:rsidR="000D1EB1" w:rsidRPr="00596140" w:rsidRDefault="000D1EB1" w:rsidP="000D1EB1">
      <w:pPr>
        <w:pStyle w:val="4"/>
        <w:rPr>
          <w:color w:val="auto"/>
        </w:rPr>
      </w:pPr>
      <w:bookmarkStart w:id="8" w:name="adt-stack"/>
      <w:r w:rsidRPr="00596140">
        <w:rPr>
          <w:color w:val="auto"/>
        </w:rPr>
        <w:t>ADT Stack</w:t>
      </w:r>
    </w:p>
    <w:p w14:paraId="54E61443" w14:textId="77777777" w:rsidR="000D1EB1" w:rsidRPr="00596140" w:rsidRDefault="000D1EB1" w:rsidP="000D1EB1">
      <w:pPr>
        <w:pStyle w:val="FirstParagraph"/>
      </w:pPr>
      <w:proofErr w:type="spellStart"/>
      <w:r w:rsidRPr="00596140">
        <w:rPr>
          <w:rFonts w:hint="eastAsia"/>
          <w:b/>
          <w:bCs/>
        </w:rPr>
        <w:t>数据对象</w:t>
      </w:r>
      <w:proofErr w:type="spellEnd"/>
      <w:r w:rsidRPr="00596140">
        <w:rPr>
          <w:rFonts w:hint="eastAsia"/>
        </w:rPr>
        <w:t>：</w:t>
      </w:r>
      <m:oMath>
        <m:r>
          <m:rPr>
            <m:sty m:val="p"/>
          </m:rPr>
          <w:rPr>
            <w:rFonts w:ascii="Cambria Math" w:hAnsi="Cambria Math"/>
          </w:rPr>
          <m:t>{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ElemSet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...,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}</m:t>
        </m:r>
      </m:oMath>
    </w:p>
    <w:p w14:paraId="19A42316" w14:textId="77777777" w:rsidR="000D1EB1" w:rsidRPr="00596140" w:rsidRDefault="000D1EB1" w:rsidP="000D1EB1">
      <w:pPr>
        <w:pStyle w:val="a0"/>
      </w:pPr>
      <w:proofErr w:type="spellStart"/>
      <w:r w:rsidRPr="00596140">
        <w:rPr>
          <w:rFonts w:hint="eastAsia"/>
          <w:b/>
          <w:bCs/>
        </w:rPr>
        <w:t>数据关系</w:t>
      </w:r>
      <w:proofErr w:type="spellEnd"/>
      <w:r w:rsidRPr="00596140">
        <w:rPr>
          <w:rFonts w:hint="eastAsia"/>
        </w:rPr>
        <w:t>：</w:t>
      </w:r>
      <m:oMath>
        <m:r>
          <m:rPr>
            <m:sty m:val="p"/>
          </m:rPr>
          <w:rPr>
            <w:rFonts w:ascii="Cambria Math" w:hAnsi="Cambria Math"/>
          </w:rPr>
          <m:t>{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&gt;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ElemSet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...,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}</m:t>
        </m:r>
      </m:oMath>
    </w:p>
    <w:p w14:paraId="48E2C72D" w14:textId="77777777" w:rsidR="000D1EB1" w:rsidRPr="00596140" w:rsidRDefault="000D1EB1" w:rsidP="000D1EB1">
      <w:pPr>
        <w:pStyle w:val="4"/>
        <w:rPr>
          <w:color w:val="auto"/>
        </w:rPr>
      </w:pPr>
      <w:bookmarkStart w:id="9" w:name="基本操作"/>
      <w:bookmarkEnd w:id="8"/>
      <w:proofErr w:type="spellStart"/>
      <w:r w:rsidRPr="00596140">
        <w:rPr>
          <w:rFonts w:hint="eastAsia"/>
          <w:color w:val="auto"/>
        </w:rPr>
        <w:t>基本操作</w:t>
      </w:r>
      <w:proofErr w:type="spellEnd"/>
      <w:r w:rsidRPr="00596140">
        <w:rPr>
          <w:rFonts w:hint="eastAsia"/>
          <w:color w:val="auto"/>
        </w:rPr>
        <w:t>：</w:t>
      </w:r>
    </w:p>
    <w:p w14:paraId="3EFFEE6D" w14:textId="77777777" w:rsidR="000D1EB1" w:rsidRPr="00596140" w:rsidRDefault="000D1EB1" w:rsidP="000D1EB1">
      <w:pPr>
        <w:numPr>
          <w:ilvl w:val="0"/>
          <w:numId w:val="2"/>
        </w:numPr>
      </w:pPr>
      <w:proofErr w:type="spellStart"/>
      <w:r w:rsidRPr="00596140">
        <w:rPr>
          <w:b/>
          <w:bCs/>
        </w:rPr>
        <w:t>InitStack</w:t>
      </w:r>
      <w:proofErr w:type="spellEnd"/>
      <w:r w:rsidRPr="00596140">
        <w:rPr>
          <w:b/>
          <w:bCs/>
        </w:rPr>
        <w:t>(Stack &amp;S)</w:t>
      </w:r>
      <w:r w:rsidRPr="00596140">
        <w:br/>
      </w:r>
      <w:proofErr w:type="spellStart"/>
      <w:r w:rsidRPr="00596140">
        <w:rPr>
          <w:rFonts w:hint="eastAsia"/>
        </w:rPr>
        <w:t>初始化栈，使其成为一个空栈</w:t>
      </w:r>
      <w:proofErr w:type="spellEnd"/>
      <w:r w:rsidRPr="00596140">
        <w:rPr>
          <w:rFonts w:hint="eastAsia"/>
        </w:rPr>
        <w:t>。</w:t>
      </w:r>
    </w:p>
    <w:p w14:paraId="7B6AA6B5" w14:textId="77777777" w:rsidR="000D1EB1" w:rsidRPr="00596140" w:rsidRDefault="000D1EB1" w:rsidP="000D1EB1">
      <w:pPr>
        <w:numPr>
          <w:ilvl w:val="0"/>
          <w:numId w:val="2"/>
        </w:numPr>
      </w:pPr>
      <w:proofErr w:type="spellStart"/>
      <w:r w:rsidRPr="00596140">
        <w:rPr>
          <w:b/>
          <w:bCs/>
        </w:rPr>
        <w:t>DestroyStack</w:t>
      </w:r>
      <w:proofErr w:type="spellEnd"/>
      <w:r w:rsidRPr="00596140">
        <w:rPr>
          <w:b/>
          <w:bCs/>
        </w:rPr>
        <w:t>(Stack &amp;S)</w:t>
      </w:r>
      <w:r w:rsidRPr="00596140">
        <w:br/>
      </w:r>
      <w:proofErr w:type="spellStart"/>
      <w:r w:rsidRPr="00596140">
        <w:rPr>
          <w:rFonts w:hint="eastAsia"/>
        </w:rPr>
        <w:t>销毁栈，释放栈所占内存空间</w:t>
      </w:r>
      <w:proofErr w:type="spellEnd"/>
      <w:r w:rsidRPr="00596140">
        <w:rPr>
          <w:rFonts w:hint="eastAsia"/>
        </w:rPr>
        <w:t>。</w:t>
      </w:r>
    </w:p>
    <w:p w14:paraId="458A6929" w14:textId="77777777" w:rsidR="000D1EB1" w:rsidRPr="00596140" w:rsidRDefault="000D1EB1" w:rsidP="000D1EB1">
      <w:pPr>
        <w:numPr>
          <w:ilvl w:val="0"/>
          <w:numId w:val="2"/>
        </w:numPr>
      </w:pPr>
      <w:r w:rsidRPr="00596140">
        <w:rPr>
          <w:b/>
          <w:bCs/>
        </w:rPr>
        <w:t>Push(Stack &amp;S, double value)</w:t>
      </w:r>
      <w:r w:rsidRPr="00596140">
        <w:br/>
      </w:r>
      <w:proofErr w:type="spellStart"/>
      <w:r w:rsidRPr="00596140">
        <w:rPr>
          <w:rFonts w:hint="eastAsia"/>
        </w:rPr>
        <w:t>栈顶插入元素</w:t>
      </w:r>
      <w:r w:rsidRPr="00596140">
        <w:rPr>
          <w:rStyle w:val="VerbatimChar"/>
        </w:rPr>
        <w:t>value</w:t>
      </w:r>
      <w:r w:rsidRPr="00596140">
        <w:rPr>
          <w:rFonts w:hint="eastAsia"/>
        </w:rPr>
        <w:t>，若栈满，则返回错误</w:t>
      </w:r>
      <w:proofErr w:type="spellEnd"/>
      <w:r w:rsidRPr="00596140">
        <w:rPr>
          <w:rFonts w:hint="eastAsia"/>
        </w:rPr>
        <w:t>。</w:t>
      </w:r>
    </w:p>
    <w:p w14:paraId="69F12A06" w14:textId="77777777" w:rsidR="000D1EB1" w:rsidRPr="00596140" w:rsidRDefault="000D1EB1" w:rsidP="000D1EB1">
      <w:pPr>
        <w:numPr>
          <w:ilvl w:val="0"/>
          <w:numId w:val="2"/>
        </w:numPr>
      </w:pPr>
      <w:r w:rsidRPr="00596140">
        <w:rPr>
          <w:b/>
          <w:bCs/>
        </w:rPr>
        <w:t>Pop(Stack &amp;S, double &amp;value)</w:t>
      </w:r>
      <w:r w:rsidRPr="00596140">
        <w:br/>
      </w:r>
      <w:proofErr w:type="spellStart"/>
      <w:r w:rsidRPr="00596140">
        <w:rPr>
          <w:rFonts w:hint="eastAsia"/>
        </w:rPr>
        <w:t>删除栈顶元素并将其赋给</w:t>
      </w:r>
      <w:r w:rsidRPr="00596140">
        <w:rPr>
          <w:rStyle w:val="VerbatimChar"/>
        </w:rPr>
        <w:t>value</w:t>
      </w:r>
      <w:r w:rsidRPr="00596140">
        <w:rPr>
          <w:rFonts w:hint="eastAsia"/>
        </w:rPr>
        <w:t>，若栈空，则返回错误</w:t>
      </w:r>
      <w:proofErr w:type="spellEnd"/>
      <w:r w:rsidRPr="00596140">
        <w:rPr>
          <w:rFonts w:hint="eastAsia"/>
        </w:rPr>
        <w:t>。</w:t>
      </w:r>
    </w:p>
    <w:p w14:paraId="63E62A1A" w14:textId="77777777" w:rsidR="000D1EB1" w:rsidRPr="00596140" w:rsidRDefault="000D1EB1" w:rsidP="000D1EB1">
      <w:pPr>
        <w:numPr>
          <w:ilvl w:val="0"/>
          <w:numId w:val="2"/>
        </w:numPr>
      </w:pPr>
      <w:proofErr w:type="spellStart"/>
      <w:r w:rsidRPr="00596140">
        <w:rPr>
          <w:b/>
          <w:bCs/>
        </w:rPr>
        <w:t>GetTop</w:t>
      </w:r>
      <w:proofErr w:type="spellEnd"/>
      <w:r w:rsidRPr="00596140">
        <w:rPr>
          <w:b/>
          <w:bCs/>
        </w:rPr>
        <w:t>(Stack S, double &amp;value)</w:t>
      </w:r>
      <w:r w:rsidRPr="00596140">
        <w:br/>
      </w:r>
      <w:proofErr w:type="spellStart"/>
      <w:r w:rsidRPr="00596140">
        <w:rPr>
          <w:rFonts w:hint="eastAsia"/>
        </w:rPr>
        <w:t>获取栈顶元素并赋给</w:t>
      </w:r>
      <w:r w:rsidRPr="00596140">
        <w:rPr>
          <w:rStyle w:val="VerbatimChar"/>
        </w:rPr>
        <w:t>value</w:t>
      </w:r>
      <w:r w:rsidRPr="00596140">
        <w:rPr>
          <w:rFonts w:hint="eastAsia"/>
        </w:rPr>
        <w:t>，不修改栈的内容。若栈空，则返回错误</w:t>
      </w:r>
      <w:proofErr w:type="spellEnd"/>
      <w:r w:rsidRPr="00596140">
        <w:rPr>
          <w:rFonts w:hint="eastAsia"/>
        </w:rPr>
        <w:t>。</w:t>
      </w:r>
    </w:p>
    <w:p w14:paraId="0FEA264D" w14:textId="77777777" w:rsidR="000D1EB1" w:rsidRPr="00596140" w:rsidRDefault="000D1EB1" w:rsidP="000D1EB1">
      <w:pPr>
        <w:numPr>
          <w:ilvl w:val="0"/>
          <w:numId w:val="2"/>
        </w:numPr>
      </w:pPr>
      <w:proofErr w:type="spellStart"/>
      <w:r w:rsidRPr="00596140">
        <w:rPr>
          <w:b/>
          <w:bCs/>
        </w:rPr>
        <w:t>StackEmpty</w:t>
      </w:r>
      <w:proofErr w:type="spellEnd"/>
      <w:r w:rsidRPr="00596140">
        <w:rPr>
          <w:b/>
          <w:bCs/>
        </w:rPr>
        <w:t>(Stack S)</w:t>
      </w:r>
      <w:r w:rsidRPr="00596140">
        <w:br/>
      </w:r>
      <w:proofErr w:type="spellStart"/>
      <w:r w:rsidRPr="00596140">
        <w:rPr>
          <w:rFonts w:hint="eastAsia"/>
        </w:rPr>
        <w:t>若栈为空，则返回</w:t>
      </w:r>
      <w:r w:rsidRPr="00596140">
        <w:rPr>
          <w:rStyle w:val="VerbatimChar"/>
        </w:rPr>
        <w:t>true</w:t>
      </w:r>
      <w:r w:rsidRPr="00596140">
        <w:rPr>
          <w:rFonts w:hint="eastAsia"/>
        </w:rPr>
        <w:t>；否则，返回</w:t>
      </w:r>
      <w:r w:rsidRPr="00596140">
        <w:rPr>
          <w:rStyle w:val="VerbatimChar"/>
        </w:rPr>
        <w:t>false</w:t>
      </w:r>
      <w:proofErr w:type="spellEnd"/>
      <w:r w:rsidRPr="00596140">
        <w:t>。</w:t>
      </w:r>
    </w:p>
    <w:p w14:paraId="24CC1F4E" w14:textId="77777777" w:rsidR="000D1EB1" w:rsidRPr="00596140" w:rsidRDefault="000D1EB1" w:rsidP="000D1EB1">
      <w:pPr>
        <w:pStyle w:val="3"/>
        <w:rPr>
          <w:color w:val="auto"/>
        </w:rPr>
      </w:pPr>
      <w:bookmarkStart w:id="10" w:name="表达式处理器类-adt"/>
      <w:bookmarkEnd w:id="7"/>
      <w:bookmarkEnd w:id="9"/>
      <w:r w:rsidRPr="00596140">
        <w:rPr>
          <w:color w:val="auto"/>
        </w:rPr>
        <w:t xml:space="preserve">2. </w:t>
      </w:r>
      <w:proofErr w:type="spellStart"/>
      <w:r w:rsidRPr="00596140">
        <w:rPr>
          <w:rFonts w:hint="eastAsia"/>
          <w:color w:val="auto"/>
        </w:rPr>
        <w:t>表达式处理器类</w:t>
      </w:r>
      <w:proofErr w:type="spellEnd"/>
      <w:r w:rsidRPr="00596140">
        <w:rPr>
          <w:color w:val="auto"/>
        </w:rPr>
        <w:t xml:space="preserve"> ADT</w:t>
      </w:r>
    </w:p>
    <w:p w14:paraId="45D9CA2E" w14:textId="77777777" w:rsidR="000D1EB1" w:rsidRPr="00596140" w:rsidRDefault="000D1EB1" w:rsidP="000D1EB1">
      <w:pPr>
        <w:pStyle w:val="4"/>
        <w:rPr>
          <w:color w:val="auto"/>
        </w:rPr>
      </w:pPr>
      <w:bookmarkStart w:id="11" w:name="adt-exprprocessor"/>
      <w:r w:rsidRPr="00596140">
        <w:rPr>
          <w:color w:val="auto"/>
        </w:rPr>
        <w:t xml:space="preserve">ADT </w:t>
      </w:r>
      <w:proofErr w:type="spellStart"/>
      <w:r w:rsidRPr="00596140">
        <w:rPr>
          <w:color w:val="auto"/>
        </w:rPr>
        <w:t>exprProcessor</w:t>
      </w:r>
      <w:proofErr w:type="spellEnd"/>
    </w:p>
    <w:p w14:paraId="4F2E0E31" w14:textId="77777777" w:rsidR="000D1EB1" w:rsidRPr="00596140" w:rsidRDefault="000D1EB1" w:rsidP="000D1EB1">
      <w:pPr>
        <w:pStyle w:val="FirstParagraph"/>
      </w:pPr>
      <w:proofErr w:type="spellStart"/>
      <w:r w:rsidRPr="00596140">
        <w:rPr>
          <w:rFonts w:hint="eastAsia"/>
          <w:b/>
          <w:bCs/>
        </w:rPr>
        <w:t>数据对象</w:t>
      </w:r>
      <w:r w:rsidRPr="00596140">
        <w:rPr>
          <w:rFonts w:hint="eastAsia"/>
        </w:rPr>
        <w:t>：栈</w:t>
      </w:r>
      <w:proofErr w:type="spellEnd"/>
      <w:r w:rsidRPr="00596140">
        <w:t xml:space="preserve"> </w:t>
      </w:r>
      <m:oMath>
        <m:r>
          <w:rPr>
            <w:rFonts w:ascii="Cambria Math" w:hAnsi="Cambria Math"/>
          </w:rPr>
          <m:t>S</m:t>
        </m:r>
      </m:oMath>
      <w:r w:rsidRPr="00596140">
        <w:t xml:space="preserve"> </w:t>
      </w:r>
      <w:r w:rsidRPr="00596140">
        <w:rPr>
          <w:rFonts w:hint="eastAsia"/>
        </w:rPr>
        <w:t>等</w:t>
      </w:r>
    </w:p>
    <w:p w14:paraId="34E35295" w14:textId="77777777" w:rsidR="000D1EB1" w:rsidRPr="00596140" w:rsidRDefault="000D1EB1" w:rsidP="000D1EB1">
      <w:pPr>
        <w:pStyle w:val="a0"/>
      </w:pPr>
      <w:proofErr w:type="spellStart"/>
      <w:r w:rsidRPr="00596140">
        <w:rPr>
          <w:rFonts w:hint="eastAsia"/>
          <w:b/>
          <w:bCs/>
        </w:rPr>
        <w:t>输入</w:t>
      </w:r>
      <w:proofErr w:type="spellEnd"/>
      <w:r w:rsidRPr="00596140">
        <w:t xml:space="preserve">: </w:t>
      </w:r>
      <w:proofErr w:type="spellStart"/>
      <w:r w:rsidRPr="00596140">
        <w:rPr>
          <w:rFonts w:hint="eastAsia"/>
        </w:rPr>
        <w:t>表达式</w:t>
      </w:r>
      <w:proofErr w:type="spellEnd"/>
      <w:r w:rsidRPr="00596140">
        <w:t xml:space="preserve"> </w:t>
      </w:r>
      <m:oMath>
        <m:r>
          <w:rPr>
            <w:rFonts w:ascii="Cambria Math" w:hAnsi="Cambria Math"/>
          </w:rPr>
          <m:t>E</m:t>
        </m:r>
      </m:oMath>
    </w:p>
    <w:p w14:paraId="0FE3DD5F" w14:textId="77777777" w:rsidR="000D1EB1" w:rsidRPr="00596140" w:rsidRDefault="000D1EB1" w:rsidP="000D1EB1">
      <w:pPr>
        <w:pStyle w:val="a0"/>
      </w:pPr>
      <w:proofErr w:type="spellStart"/>
      <w:r w:rsidRPr="00596140">
        <w:rPr>
          <w:rFonts w:hint="eastAsia"/>
          <w:b/>
          <w:bCs/>
        </w:rPr>
        <w:t>输出</w:t>
      </w:r>
      <w:proofErr w:type="spellEnd"/>
      <w:r w:rsidRPr="00596140">
        <w:t xml:space="preserve">: </w:t>
      </w:r>
      <w:proofErr w:type="spellStart"/>
      <w:r w:rsidRPr="00596140">
        <w:rPr>
          <w:rFonts w:hint="eastAsia"/>
        </w:rPr>
        <w:t>表达式的值</w:t>
      </w:r>
      <w:proofErr w:type="spellEnd"/>
      <w:r w:rsidRPr="00596140">
        <w:t xml:space="preserve"> </w:t>
      </w:r>
      <m:oMath>
        <m:r>
          <w:rPr>
            <w:rFonts w:ascii="Cambria Math" w:hAnsi="Cambria Math"/>
          </w:rPr>
          <m:t>V</m:t>
        </m:r>
      </m:oMath>
    </w:p>
    <w:p w14:paraId="33B044AD" w14:textId="77777777" w:rsidR="000D1EB1" w:rsidRPr="00596140" w:rsidRDefault="000D1EB1" w:rsidP="000D1EB1">
      <w:pPr>
        <w:pStyle w:val="4"/>
        <w:rPr>
          <w:color w:val="auto"/>
        </w:rPr>
      </w:pPr>
      <w:bookmarkStart w:id="12" w:name="基本操作-1"/>
      <w:bookmarkEnd w:id="11"/>
      <w:proofErr w:type="spellStart"/>
      <w:r w:rsidRPr="00596140">
        <w:rPr>
          <w:rFonts w:hint="eastAsia"/>
          <w:color w:val="auto"/>
        </w:rPr>
        <w:t>基本操作</w:t>
      </w:r>
      <w:proofErr w:type="spellEnd"/>
      <w:r w:rsidRPr="00596140">
        <w:rPr>
          <w:rFonts w:hint="eastAsia"/>
          <w:color w:val="auto"/>
        </w:rPr>
        <w:t>：</w:t>
      </w:r>
    </w:p>
    <w:p w14:paraId="0C477F69" w14:textId="77777777" w:rsidR="000D1EB1" w:rsidRPr="00596140" w:rsidRDefault="000D1EB1" w:rsidP="000D1EB1">
      <w:pPr>
        <w:numPr>
          <w:ilvl w:val="0"/>
          <w:numId w:val="2"/>
        </w:numPr>
      </w:pPr>
      <w:proofErr w:type="spellStart"/>
      <w:r w:rsidRPr="00596140">
        <w:rPr>
          <w:b/>
          <w:bCs/>
        </w:rPr>
        <w:t>parseExpr</w:t>
      </w:r>
      <w:proofErr w:type="spellEnd"/>
      <w:r w:rsidRPr="00596140">
        <w:rPr>
          <w:b/>
          <w:bCs/>
        </w:rPr>
        <w:t>(</w:t>
      </w:r>
      <w:proofErr w:type="spellStart"/>
      <w:r w:rsidRPr="00596140">
        <w:rPr>
          <w:b/>
          <w:bCs/>
        </w:rPr>
        <w:t>exprProcessor</w:t>
      </w:r>
      <w:proofErr w:type="spellEnd"/>
      <w:r w:rsidRPr="00596140">
        <w:rPr>
          <w:b/>
          <w:bCs/>
        </w:rPr>
        <w:t xml:space="preserve"> &amp;E, string expr)</w:t>
      </w:r>
      <w:r w:rsidRPr="00596140">
        <w:br/>
      </w:r>
      <w:proofErr w:type="spellStart"/>
      <w:r w:rsidRPr="00596140">
        <w:rPr>
          <w:rFonts w:hint="eastAsia"/>
        </w:rPr>
        <w:t>解析并计算表达式</w:t>
      </w:r>
      <w:r w:rsidRPr="00596140">
        <w:rPr>
          <w:rStyle w:val="VerbatimChar"/>
        </w:rPr>
        <w:t>expr</w:t>
      </w:r>
      <w:r w:rsidRPr="00596140">
        <w:rPr>
          <w:rFonts w:hint="eastAsia"/>
        </w:rPr>
        <w:t>的值，自动识别表达式类型</w:t>
      </w:r>
      <w:proofErr w:type="spellEnd"/>
      <w:r w:rsidRPr="00596140">
        <w:rPr>
          <w:rFonts w:hint="eastAsia"/>
        </w:rPr>
        <w:t>。</w:t>
      </w:r>
    </w:p>
    <w:p w14:paraId="2DEF9B77" w14:textId="77777777" w:rsidR="000D1EB1" w:rsidRPr="00596140" w:rsidRDefault="000D1EB1" w:rsidP="000D1EB1">
      <w:pPr>
        <w:numPr>
          <w:ilvl w:val="0"/>
          <w:numId w:val="2"/>
        </w:numPr>
      </w:pPr>
      <w:r w:rsidRPr="00596140">
        <w:rPr>
          <w:b/>
          <w:bCs/>
        </w:rPr>
        <w:t>tokenize(</w:t>
      </w:r>
      <w:proofErr w:type="spellStart"/>
      <w:r w:rsidRPr="00596140">
        <w:rPr>
          <w:b/>
          <w:bCs/>
        </w:rPr>
        <w:t>exprProcessor</w:t>
      </w:r>
      <w:proofErr w:type="spellEnd"/>
      <w:r w:rsidRPr="00596140">
        <w:rPr>
          <w:b/>
          <w:bCs/>
        </w:rPr>
        <w:t xml:space="preserve"> &amp;E, string expr)</w:t>
      </w:r>
      <w:r w:rsidRPr="00596140">
        <w:br/>
      </w:r>
      <w:proofErr w:type="spellStart"/>
      <w:r w:rsidRPr="00596140">
        <w:rPr>
          <w:rFonts w:hint="eastAsia"/>
        </w:rPr>
        <w:t>将表达式字符串</w:t>
      </w:r>
      <w:r w:rsidRPr="00596140">
        <w:rPr>
          <w:rStyle w:val="VerbatimChar"/>
        </w:rPr>
        <w:t>expr</w:t>
      </w:r>
      <w:r w:rsidRPr="00596140">
        <w:rPr>
          <w:rFonts w:hint="eastAsia"/>
        </w:rPr>
        <w:t>分割成标记（</w:t>
      </w:r>
      <w:r w:rsidRPr="00596140">
        <w:rPr>
          <w:rFonts w:hint="eastAsia"/>
        </w:rPr>
        <w:t>tokens</w:t>
      </w:r>
      <w:proofErr w:type="spellEnd"/>
      <w:r w:rsidRPr="00596140">
        <w:rPr>
          <w:rFonts w:hint="eastAsia"/>
        </w:rPr>
        <w:t>）。</w:t>
      </w:r>
    </w:p>
    <w:p w14:paraId="5C2BE02C" w14:textId="77777777" w:rsidR="000D1EB1" w:rsidRPr="00596140" w:rsidRDefault="000D1EB1" w:rsidP="000D1EB1">
      <w:pPr>
        <w:numPr>
          <w:ilvl w:val="0"/>
          <w:numId w:val="2"/>
        </w:numPr>
      </w:pPr>
      <w:proofErr w:type="spellStart"/>
      <w:r w:rsidRPr="00596140">
        <w:rPr>
          <w:b/>
          <w:bCs/>
        </w:rPr>
        <w:t>evalPrefix</w:t>
      </w:r>
      <w:proofErr w:type="spellEnd"/>
      <w:r w:rsidRPr="00596140">
        <w:rPr>
          <w:b/>
          <w:bCs/>
        </w:rPr>
        <w:t>(</w:t>
      </w:r>
      <w:proofErr w:type="spellStart"/>
      <w:r w:rsidRPr="00596140">
        <w:rPr>
          <w:b/>
          <w:bCs/>
        </w:rPr>
        <w:t>exprProcessor</w:t>
      </w:r>
      <w:proofErr w:type="spellEnd"/>
      <w:r w:rsidRPr="00596140">
        <w:rPr>
          <w:b/>
          <w:bCs/>
        </w:rPr>
        <w:t xml:space="preserve"> &amp;E, vector tokens)</w:t>
      </w:r>
      <w:r w:rsidRPr="00596140">
        <w:br/>
      </w:r>
      <w:proofErr w:type="spellStart"/>
      <w:r w:rsidRPr="00596140">
        <w:rPr>
          <w:rFonts w:hint="eastAsia"/>
        </w:rPr>
        <w:t>计算前缀表达式并返回结果</w:t>
      </w:r>
      <w:proofErr w:type="spellEnd"/>
      <w:r w:rsidRPr="00596140">
        <w:rPr>
          <w:rFonts w:hint="eastAsia"/>
        </w:rPr>
        <w:t>。</w:t>
      </w:r>
    </w:p>
    <w:p w14:paraId="1A43DDD1" w14:textId="77777777" w:rsidR="000D1EB1" w:rsidRPr="00596140" w:rsidRDefault="000D1EB1" w:rsidP="000D1EB1">
      <w:pPr>
        <w:numPr>
          <w:ilvl w:val="0"/>
          <w:numId w:val="2"/>
        </w:numPr>
      </w:pPr>
      <w:proofErr w:type="spellStart"/>
      <w:r w:rsidRPr="00596140">
        <w:rPr>
          <w:b/>
          <w:bCs/>
        </w:rPr>
        <w:t>evalInfix</w:t>
      </w:r>
      <w:proofErr w:type="spellEnd"/>
      <w:r w:rsidRPr="00596140">
        <w:rPr>
          <w:b/>
          <w:bCs/>
        </w:rPr>
        <w:t>(</w:t>
      </w:r>
      <w:proofErr w:type="spellStart"/>
      <w:r w:rsidRPr="00596140">
        <w:rPr>
          <w:b/>
          <w:bCs/>
        </w:rPr>
        <w:t>exprProcessor</w:t>
      </w:r>
      <w:proofErr w:type="spellEnd"/>
      <w:r w:rsidRPr="00596140">
        <w:rPr>
          <w:b/>
          <w:bCs/>
        </w:rPr>
        <w:t xml:space="preserve"> &amp;E, vector tokens)</w:t>
      </w:r>
      <w:r w:rsidRPr="00596140">
        <w:br/>
      </w:r>
      <w:proofErr w:type="spellStart"/>
      <w:r w:rsidRPr="00596140">
        <w:rPr>
          <w:rFonts w:hint="eastAsia"/>
        </w:rPr>
        <w:t>计算中缀表达式并返回结果</w:t>
      </w:r>
      <w:proofErr w:type="spellEnd"/>
      <w:r w:rsidRPr="00596140">
        <w:rPr>
          <w:rFonts w:hint="eastAsia"/>
        </w:rPr>
        <w:t>。</w:t>
      </w:r>
    </w:p>
    <w:p w14:paraId="38A148A2" w14:textId="77777777" w:rsidR="000D1EB1" w:rsidRPr="00596140" w:rsidRDefault="000D1EB1" w:rsidP="000D1EB1">
      <w:pPr>
        <w:numPr>
          <w:ilvl w:val="0"/>
          <w:numId w:val="2"/>
        </w:numPr>
      </w:pPr>
      <w:proofErr w:type="spellStart"/>
      <w:r w:rsidRPr="00596140">
        <w:rPr>
          <w:b/>
          <w:bCs/>
        </w:rPr>
        <w:t>evalPostfix</w:t>
      </w:r>
      <w:proofErr w:type="spellEnd"/>
      <w:r w:rsidRPr="00596140">
        <w:rPr>
          <w:b/>
          <w:bCs/>
        </w:rPr>
        <w:t>(</w:t>
      </w:r>
      <w:proofErr w:type="spellStart"/>
      <w:r w:rsidRPr="00596140">
        <w:rPr>
          <w:b/>
          <w:bCs/>
        </w:rPr>
        <w:t>exprProcessor</w:t>
      </w:r>
      <w:proofErr w:type="spellEnd"/>
      <w:r w:rsidRPr="00596140">
        <w:rPr>
          <w:b/>
          <w:bCs/>
        </w:rPr>
        <w:t xml:space="preserve"> &amp;E, vector tokens)</w:t>
      </w:r>
      <w:r w:rsidRPr="00596140">
        <w:br/>
      </w:r>
      <w:proofErr w:type="spellStart"/>
      <w:r w:rsidRPr="00596140">
        <w:rPr>
          <w:rFonts w:hint="eastAsia"/>
        </w:rPr>
        <w:t>计算后缀表达式并返回结果</w:t>
      </w:r>
      <w:proofErr w:type="spellEnd"/>
      <w:r w:rsidRPr="00596140">
        <w:rPr>
          <w:rFonts w:hint="eastAsia"/>
        </w:rPr>
        <w:t>。</w:t>
      </w:r>
    </w:p>
    <w:p w14:paraId="1E6C410D" w14:textId="77777777" w:rsidR="000D1EB1" w:rsidRPr="00596140" w:rsidRDefault="000D1EB1" w:rsidP="000D1EB1">
      <w:pPr>
        <w:numPr>
          <w:ilvl w:val="0"/>
          <w:numId w:val="2"/>
        </w:numPr>
      </w:pPr>
      <w:r w:rsidRPr="00596140">
        <w:rPr>
          <w:b/>
          <w:bCs/>
        </w:rPr>
        <w:t>operate(</w:t>
      </w:r>
      <w:proofErr w:type="spellStart"/>
      <w:r w:rsidRPr="00596140">
        <w:rPr>
          <w:b/>
          <w:bCs/>
        </w:rPr>
        <w:t>exprProcessor</w:t>
      </w:r>
      <w:proofErr w:type="spellEnd"/>
      <w:r w:rsidRPr="00596140">
        <w:rPr>
          <w:b/>
          <w:bCs/>
        </w:rPr>
        <w:t xml:space="preserve"> &amp;E, double opr1, double opr2, char op)</w:t>
      </w:r>
      <w:r w:rsidRPr="00596140">
        <w:br/>
      </w:r>
      <w:r w:rsidRPr="00596140">
        <w:rPr>
          <w:rFonts w:hint="eastAsia"/>
        </w:rPr>
        <w:t>计算</w:t>
      </w:r>
      <w:r w:rsidRPr="00596140">
        <w:rPr>
          <w:rStyle w:val="VerbatimChar"/>
        </w:rPr>
        <w:t>opr1 op opr2</w:t>
      </w:r>
      <w:r w:rsidRPr="00596140">
        <w:rPr>
          <w:rFonts w:hint="eastAsia"/>
        </w:rPr>
        <w:t>的结果，并返回。</w:t>
      </w:r>
    </w:p>
    <w:p w14:paraId="3A084D2A" w14:textId="77777777" w:rsidR="000D1EB1" w:rsidRPr="00596140" w:rsidRDefault="000D1EB1" w:rsidP="000D1EB1">
      <w:pPr>
        <w:numPr>
          <w:ilvl w:val="0"/>
          <w:numId w:val="2"/>
        </w:numPr>
      </w:pPr>
      <w:r w:rsidRPr="00596140">
        <w:rPr>
          <w:b/>
          <w:bCs/>
        </w:rPr>
        <w:t>priority(</w:t>
      </w:r>
      <w:proofErr w:type="spellStart"/>
      <w:r w:rsidRPr="00596140">
        <w:rPr>
          <w:b/>
          <w:bCs/>
        </w:rPr>
        <w:t>exprProcessor</w:t>
      </w:r>
      <w:proofErr w:type="spellEnd"/>
      <w:r w:rsidRPr="00596140">
        <w:rPr>
          <w:b/>
          <w:bCs/>
        </w:rPr>
        <w:t xml:space="preserve"> &amp;E, char op)</w:t>
      </w:r>
      <w:r w:rsidRPr="00596140">
        <w:br/>
      </w:r>
      <w:proofErr w:type="spellStart"/>
      <w:r w:rsidRPr="00596140">
        <w:rPr>
          <w:rFonts w:hint="eastAsia"/>
        </w:rPr>
        <w:t>返回操作符</w:t>
      </w:r>
      <w:r w:rsidRPr="00596140">
        <w:rPr>
          <w:rStyle w:val="VerbatimChar"/>
        </w:rPr>
        <w:t>op</w:t>
      </w:r>
      <w:r w:rsidRPr="00596140">
        <w:rPr>
          <w:rFonts w:hint="eastAsia"/>
        </w:rPr>
        <w:t>的优先级</w:t>
      </w:r>
      <w:proofErr w:type="spellEnd"/>
      <w:r w:rsidRPr="00596140">
        <w:rPr>
          <w:rFonts w:hint="eastAsia"/>
        </w:rPr>
        <w:t>。</w:t>
      </w:r>
    </w:p>
    <w:p w14:paraId="6B851BFF" w14:textId="77777777" w:rsidR="000D1EB1" w:rsidRPr="00596140" w:rsidRDefault="000D1EB1" w:rsidP="000D1EB1">
      <w:pPr>
        <w:pStyle w:val="3"/>
        <w:rPr>
          <w:color w:val="auto"/>
        </w:rPr>
      </w:pPr>
      <w:bookmarkStart w:id="13" w:name="设计思路"/>
      <w:bookmarkEnd w:id="10"/>
      <w:bookmarkEnd w:id="12"/>
      <w:r w:rsidRPr="00596140">
        <w:rPr>
          <w:color w:val="auto"/>
        </w:rPr>
        <w:t xml:space="preserve">3. </w:t>
      </w:r>
      <w:proofErr w:type="spellStart"/>
      <w:r w:rsidRPr="00596140">
        <w:rPr>
          <w:rFonts w:hint="eastAsia"/>
          <w:color w:val="auto"/>
        </w:rPr>
        <w:t>设计思路</w:t>
      </w:r>
      <w:proofErr w:type="spellEnd"/>
    </w:p>
    <w:p w14:paraId="6C8FFA5F" w14:textId="77777777" w:rsidR="000D1EB1" w:rsidRPr="00596140" w:rsidRDefault="000D1EB1" w:rsidP="000D1EB1">
      <w:pPr>
        <w:pStyle w:val="FirstParagraph"/>
        <w:rPr>
          <w:lang w:eastAsia="zh-CN"/>
        </w:rPr>
      </w:pPr>
      <w:r w:rsidRPr="00596140">
        <w:rPr>
          <w:rFonts w:hint="eastAsia"/>
          <w:lang w:eastAsia="zh-CN"/>
        </w:rPr>
        <w:t>在顺序栈类的基础上，构建了表达式处理器类</w:t>
      </w:r>
      <w:proofErr w:type="spellStart"/>
      <w:r w:rsidRPr="00596140">
        <w:rPr>
          <w:rStyle w:val="VerbatimChar"/>
          <w:lang w:eastAsia="zh-CN"/>
        </w:rPr>
        <w:t>exprProcessor</w:t>
      </w:r>
      <w:proofErr w:type="spellEnd"/>
      <w:r w:rsidRPr="00596140">
        <w:rPr>
          <w:rFonts w:hint="eastAsia"/>
          <w:lang w:eastAsia="zh-CN"/>
        </w:rPr>
        <w:t>，能够处理不同类型的表达式。程序首先通过</w:t>
      </w:r>
      <w:r w:rsidRPr="00596140">
        <w:rPr>
          <w:rStyle w:val="VerbatimChar"/>
          <w:lang w:eastAsia="zh-CN"/>
        </w:rPr>
        <w:t>tokenize</w:t>
      </w:r>
      <w:r w:rsidRPr="00596140">
        <w:rPr>
          <w:rFonts w:hint="eastAsia"/>
          <w:lang w:eastAsia="zh-CN"/>
        </w:rPr>
        <w:t>函数将输入的表达式字符串分割成标记，然后在</w:t>
      </w:r>
      <w:proofErr w:type="spellStart"/>
      <w:r w:rsidRPr="00596140">
        <w:rPr>
          <w:rStyle w:val="VerbatimChar"/>
          <w:lang w:eastAsia="zh-CN"/>
        </w:rPr>
        <w:t>parseExpr</w:t>
      </w:r>
      <w:proofErr w:type="spellEnd"/>
      <w:r w:rsidRPr="00596140">
        <w:rPr>
          <w:rFonts w:hint="eastAsia"/>
          <w:lang w:eastAsia="zh-CN"/>
        </w:rPr>
        <w:t>函数中自动识别表达式类型（前缀、中缀、后缀）。</w:t>
      </w:r>
    </w:p>
    <w:p w14:paraId="6A850EB6" w14:textId="77777777" w:rsidR="000D1EB1" w:rsidRPr="00596140" w:rsidRDefault="000D1EB1" w:rsidP="000D1EB1">
      <w:pPr>
        <w:pStyle w:val="Compact"/>
        <w:numPr>
          <w:ilvl w:val="0"/>
          <w:numId w:val="6"/>
        </w:numPr>
        <w:rPr>
          <w:lang w:eastAsia="zh-CN"/>
        </w:rPr>
      </w:pPr>
      <w:r w:rsidRPr="00596140">
        <w:rPr>
          <w:rFonts w:hint="eastAsia"/>
          <w:b/>
          <w:bCs/>
          <w:lang w:eastAsia="zh-CN"/>
        </w:rPr>
        <w:t>前缀表达式</w:t>
      </w:r>
      <w:r w:rsidRPr="00596140">
        <w:rPr>
          <w:rFonts w:hint="eastAsia"/>
          <w:lang w:eastAsia="zh-CN"/>
        </w:rPr>
        <w:t>：从右到左扫描标记，遇到操作数则入栈，遇到操作符则从栈中弹出两个操作数进行计算。</w:t>
      </w:r>
    </w:p>
    <w:p w14:paraId="0D92543B" w14:textId="77777777" w:rsidR="000D1EB1" w:rsidRPr="00596140" w:rsidRDefault="000D1EB1" w:rsidP="000D1EB1">
      <w:pPr>
        <w:pStyle w:val="Compact"/>
        <w:numPr>
          <w:ilvl w:val="0"/>
          <w:numId w:val="6"/>
        </w:numPr>
        <w:rPr>
          <w:lang w:eastAsia="zh-CN"/>
        </w:rPr>
      </w:pPr>
      <w:r w:rsidRPr="00596140">
        <w:rPr>
          <w:rFonts w:hint="eastAsia"/>
          <w:b/>
          <w:bCs/>
          <w:lang w:eastAsia="zh-CN"/>
        </w:rPr>
        <w:t>中缀表达式</w:t>
      </w:r>
      <w:r w:rsidRPr="00596140">
        <w:rPr>
          <w:rFonts w:hint="eastAsia"/>
          <w:lang w:eastAsia="zh-CN"/>
        </w:rPr>
        <w:t>：使用操作数栈和操作符栈，根据运算符优先级和括号规则进行计算。</w:t>
      </w:r>
    </w:p>
    <w:p w14:paraId="41B6156E" w14:textId="77777777" w:rsidR="000D1EB1" w:rsidRPr="00596140" w:rsidRDefault="000D1EB1" w:rsidP="000D1EB1">
      <w:pPr>
        <w:pStyle w:val="Compact"/>
        <w:numPr>
          <w:ilvl w:val="0"/>
          <w:numId w:val="6"/>
        </w:numPr>
        <w:rPr>
          <w:lang w:eastAsia="zh-CN"/>
        </w:rPr>
      </w:pPr>
      <w:r w:rsidRPr="00596140">
        <w:rPr>
          <w:rFonts w:hint="eastAsia"/>
          <w:b/>
          <w:bCs/>
          <w:lang w:eastAsia="zh-CN"/>
        </w:rPr>
        <w:t>后缀表达式</w:t>
      </w:r>
      <w:r w:rsidRPr="00596140">
        <w:rPr>
          <w:rFonts w:hint="eastAsia"/>
          <w:lang w:eastAsia="zh-CN"/>
        </w:rPr>
        <w:t>：从左到右扫描标记，遇到操作数则入栈，遇到操作符则从栈中弹出两个操作数进行计算。</w:t>
      </w:r>
    </w:p>
    <w:p w14:paraId="0160E712" w14:textId="77777777" w:rsidR="000D1EB1" w:rsidRPr="00596140" w:rsidRDefault="000D1EB1" w:rsidP="000D1EB1">
      <w:pPr>
        <w:pStyle w:val="FirstParagraph"/>
        <w:rPr>
          <w:lang w:eastAsia="zh-CN"/>
        </w:rPr>
      </w:pPr>
      <w:r w:rsidRPr="00596140">
        <w:rPr>
          <w:rFonts w:hint="eastAsia"/>
          <w:lang w:eastAsia="zh-CN"/>
        </w:rPr>
        <w:t>通过实现</w:t>
      </w:r>
      <w:r w:rsidRPr="00596140">
        <w:rPr>
          <w:rStyle w:val="VerbatimChar"/>
          <w:lang w:eastAsia="zh-CN"/>
        </w:rPr>
        <w:t>operate</w:t>
      </w:r>
      <w:r w:rsidRPr="00596140">
        <w:rPr>
          <w:rFonts w:hint="eastAsia"/>
          <w:lang w:eastAsia="zh-CN"/>
        </w:rPr>
        <w:t>函数处理基本的运算操作，并通过</w:t>
      </w:r>
      <w:r w:rsidRPr="00596140">
        <w:rPr>
          <w:rStyle w:val="VerbatimChar"/>
          <w:lang w:eastAsia="zh-CN"/>
        </w:rPr>
        <w:t>priority</w:t>
      </w:r>
      <w:r w:rsidRPr="00596140">
        <w:rPr>
          <w:rFonts w:hint="eastAsia"/>
          <w:lang w:eastAsia="zh-CN"/>
        </w:rPr>
        <w:t>函数确定运算符的优先级，确保表达式能够正确地被解析和计算。</w:t>
      </w:r>
    </w:p>
    <w:p w14:paraId="7D8D434D" w14:textId="77777777" w:rsidR="000D1EB1" w:rsidRPr="00680C55" w:rsidRDefault="000D1EB1" w:rsidP="000D1EB1">
      <w:pPr>
        <w:pStyle w:val="2"/>
        <w:rPr>
          <w:b/>
          <w:bCs/>
          <w:color w:val="auto"/>
          <w:lang w:eastAsia="zh-CN"/>
        </w:rPr>
      </w:pPr>
      <w:bookmarkStart w:id="14" w:name="四实验结果"/>
      <w:bookmarkEnd w:id="6"/>
      <w:bookmarkEnd w:id="13"/>
      <w:r w:rsidRPr="00680C55">
        <w:rPr>
          <w:rFonts w:hint="eastAsia"/>
          <w:b/>
          <w:bCs/>
          <w:color w:val="auto"/>
          <w:lang w:eastAsia="zh-CN"/>
        </w:rPr>
        <w:t>四、实验结果</w:t>
      </w:r>
    </w:p>
    <w:p w14:paraId="2F5BCFCB" w14:textId="77777777" w:rsidR="000D1EB1" w:rsidRPr="00596140" w:rsidRDefault="000D1EB1" w:rsidP="000D1EB1">
      <w:pPr>
        <w:pStyle w:val="3"/>
        <w:rPr>
          <w:color w:val="auto"/>
          <w:lang w:eastAsia="zh-CN"/>
        </w:rPr>
      </w:pPr>
      <w:bookmarkStart w:id="15" w:name="测试数据及结果"/>
      <w:r w:rsidRPr="00596140">
        <w:rPr>
          <w:rFonts w:hint="eastAsia"/>
          <w:color w:val="auto"/>
          <w:lang w:eastAsia="zh-CN"/>
        </w:rPr>
        <w:t>测试数据及结果</w:t>
      </w:r>
    </w:p>
    <w:p w14:paraId="703F76A2" w14:textId="77777777" w:rsidR="000D1EB1" w:rsidRPr="00596140" w:rsidRDefault="000D1EB1" w:rsidP="00445E4C">
      <w:pPr>
        <w:pStyle w:val="Compact"/>
        <w:ind w:left="720"/>
      </w:pPr>
      <w:proofErr w:type="spellStart"/>
      <w:r w:rsidRPr="00596140">
        <w:rPr>
          <w:rFonts w:hint="eastAsia"/>
          <w:b/>
          <w:bCs/>
        </w:rPr>
        <w:t>测试用例</w:t>
      </w:r>
      <w:proofErr w:type="spellEnd"/>
      <w:r w:rsidRPr="00596140">
        <w:rPr>
          <w:b/>
          <w:bCs/>
        </w:rPr>
        <w:t xml:space="preserve"> 1</w:t>
      </w:r>
      <w:r w:rsidRPr="00596140">
        <w:rPr>
          <w:rFonts w:hint="eastAsia"/>
        </w:rPr>
        <w:t>：中缀表达式</w:t>
      </w:r>
    </w:p>
    <w:p w14:paraId="4DB72787" w14:textId="77777777" w:rsidR="000D1EB1" w:rsidRPr="00596140" w:rsidRDefault="000D1EB1" w:rsidP="000D1EB1">
      <w:pPr>
        <w:pStyle w:val="Compact"/>
        <w:numPr>
          <w:ilvl w:val="1"/>
          <w:numId w:val="6"/>
        </w:numPr>
      </w:pPr>
      <w:r w:rsidRPr="00596140">
        <w:rPr>
          <w:rFonts w:hint="eastAsia"/>
        </w:rPr>
        <w:t>输入：</w:t>
      </w:r>
      <w:r w:rsidRPr="00596140">
        <w:rPr>
          <w:rStyle w:val="VerbatimChar"/>
        </w:rPr>
        <w:t>3.5*(20+4)-20/4#</w:t>
      </w:r>
      <w:r w:rsidRPr="00596140">
        <w:br/>
      </w:r>
    </w:p>
    <w:p w14:paraId="0674377E" w14:textId="77777777" w:rsidR="000D1EB1" w:rsidRPr="00596140" w:rsidRDefault="000D1EB1" w:rsidP="000D1EB1">
      <w:pPr>
        <w:pStyle w:val="Compact"/>
        <w:numPr>
          <w:ilvl w:val="1"/>
          <w:numId w:val="6"/>
        </w:numPr>
      </w:pPr>
      <w:r w:rsidRPr="00596140">
        <w:rPr>
          <w:rFonts w:hint="eastAsia"/>
        </w:rPr>
        <w:t>预期输出：</w:t>
      </w:r>
      <w:r w:rsidRPr="00596140">
        <w:rPr>
          <w:rStyle w:val="VerbatimChar"/>
        </w:rPr>
        <w:t>79</w:t>
      </w:r>
      <w:r w:rsidRPr="00596140">
        <w:br/>
      </w:r>
    </w:p>
    <w:p w14:paraId="3381A142" w14:textId="77777777" w:rsidR="000D1EB1" w:rsidRPr="00596140" w:rsidRDefault="000D1EB1" w:rsidP="000D1EB1">
      <w:pPr>
        <w:pStyle w:val="Compact"/>
        <w:numPr>
          <w:ilvl w:val="1"/>
          <w:numId w:val="6"/>
        </w:numPr>
      </w:pPr>
      <w:r w:rsidRPr="00596140">
        <w:rPr>
          <w:rFonts w:hint="eastAsia"/>
        </w:rPr>
        <w:t>实际输出：</w:t>
      </w:r>
      <w:r w:rsidRPr="00596140">
        <w:rPr>
          <w:rStyle w:val="VerbatimChar"/>
        </w:rPr>
        <w:t>79</w:t>
      </w:r>
      <w:r w:rsidRPr="00596140">
        <w:br/>
      </w:r>
    </w:p>
    <w:p w14:paraId="0F143B91" w14:textId="77777777" w:rsidR="000D1EB1" w:rsidRPr="00596140" w:rsidRDefault="000D1EB1" w:rsidP="000D1EB1">
      <w:pPr>
        <w:pStyle w:val="Compact"/>
        <w:numPr>
          <w:ilvl w:val="1"/>
          <w:numId w:val="6"/>
        </w:numPr>
      </w:pPr>
      <w:proofErr w:type="spellStart"/>
      <w:r w:rsidRPr="00596140">
        <w:rPr>
          <w:rFonts w:hint="eastAsia"/>
        </w:rPr>
        <w:t>结果：通过</w:t>
      </w:r>
      <w:proofErr w:type="spellEnd"/>
    </w:p>
    <w:p w14:paraId="163DF44F" w14:textId="77777777" w:rsidR="000D1EB1" w:rsidRPr="00596140" w:rsidRDefault="000D1EB1" w:rsidP="00445E4C">
      <w:pPr>
        <w:pStyle w:val="Compact"/>
        <w:ind w:left="720"/>
        <w:rPr>
          <w:lang w:eastAsia="zh-CN"/>
        </w:rPr>
      </w:pPr>
      <w:r w:rsidRPr="00596140">
        <w:rPr>
          <w:rFonts w:hint="eastAsia"/>
          <w:b/>
          <w:bCs/>
          <w:lang w:eastAsia="zh-CN"/>
        </w:rPr>
        <w:t>测试用例</w:t>
      </w:r>
      <w:r w:rsidRPr="00596140">
        <w:rPr>
          <w:b/>
          <w:bCs/>
          <w:lang w:eastAsia="zh-CN"/>
        </w:rPr>
        <w:t xml:space="preserve"> 2</w:t>
      </w:r>
      <w:r w:rsidRPr="00596140">
        <w:rPr>
          <w:rFonts w:hint="eastAsia"/>
          <w:lang w:eastAsia="zh-CN"/>
        </w:rPr>
        <w:t>：中缀表达式，带负数</w:t>
      </w:r>
    </w:p>
    <w:p w14:paraId="61D22AE0" w14:textId="77777777" w:rsidR="000D1EB1" w:rsidRPr="00596140" w:rsidRDefault="000D1EB1" w:rsidP="000D1EB1">
      <w:pPr>
        <w:pStyle w:val="Compact"/>
        <w:numPr>
          <w:ilvl w:val="1"/>
          <w:numId w:val="6"/>
        </w:numPr>
      </w:pPr>
      <w:proofErr w:type="spellStart"/>
      <w:r w:rsidRPr="00596140">
        <w:rPr>
          <w:rFonts w:hint="eastAsia"/>
        </w:rPr>
        <w:t>输入</w:t>
      </w:r>
      <w:proofErr w:type="spellEnd"/>
      <w:r w:rsidRPr="00596140">
        <w:rPr>
          <w:rFonts w:hint="eastAsia"/>
        </w:rPr>
        <w:t>：</w:t>
      </w:r>
      <w:r w:rsidRPr="00596140">
        <w:rPr>
          <w:rStyle w:val="VerbatimChar"/>
        </w:rPr>
        <w:t>-3+4*2-1#</w:t>
      </w:r>
      <w:r w:rsidRPr="00596140">
        <w:br/>
      </w:r>
    </w:p>
    <w:p w14:paraId="56C3CBB5" w14:textId="77777777" w:rsidR="000D1EB1" w:rsidRPr="00596140" w:rsidRDefault="000D1EB1" w:rsidP="000D1EB1">
      <w:pPr>
        <w:pStyle w:val="Compact"/>
        <w:numPr>
          <w:ilvl w:val="1"/>
          <w:numId w:val="6"/>
        </w:numPr>
      </w:pPr>
      <w:r w:rsidRPr="00596140">
        <w:rPr>
          <w:rFonts w:hint="eastAsia"/>
        </w:rPr>
        <w:t>预期输出：</w:t>
      </w:r>
      <w:r w:rsidRPr="00596140">
        <w:rPr>
          <w:rStyle w:val="VerbatimChar"/>
        </w:rPr>
        <w:t>4</w:t>
      </w:r>
      <w:r w:rsidRPr="00596140">
        <w:br/>
      </w:r>
    </w:p>
    <w:p w14:paraId="306AD405" w14:textId="77777777" w:rsidR="000D1EB1" w:rsidRPr="00596140" w:rsidRDefault="000D1EB1" w:rsidP="000D1EB1">
      <w:pPr>
        <w:pStyle w:val="Compact"/>
        <w:numPr>
          <w:ilvl w:val="1"/>
          <w:numId w:val="6"/>
        </w:numPr>
      </w:pPr>
      <w:r w:rsidRPr="00596140">
        <w:rPr>
          <w:rFonts w:hint="eastAsia"/>
        </w:rPr>
        <w:t>实际输出：</w:t>
      </w:r>
      <w:r w:rsidRPr="00596140">
        <w:rPr>
          <w:rStyle w:val="VerbatimChar"/>
        </w:rPr>
        <w:t>4</w:t>
      </w:r>
      <w:r w:rsidRPr="00596140">
        <w:br/>
      </w:r>
    </w:p>
    <w:p w14:paraId="0D548190" w14:textId="77777777" w:rsidR="000D1EB1" w:rsidRPr="00596140" w:rsidRDefault="000D1EB1" w:rsidP="000D1EB1">
      <w:pPr>
        <w:pStyle w:val="Compact"/>
        <w:numPr>
          <w:ilvl w:val="1"/>
          <w:numId w:val="6"/>
        </w:numPr>
      </w:pPr>
      <w:proofErr w:type="spellStart"/>
      <w:r w:rsidRPr="00596140">
        <w:rPr>
          <w:rFonts w:hint="eastAsia"/>
        </w:rPr>
        <w:t>结果：通过</w:t>
      </w:r>
      <w:proofErr w:type="spellEnd"/>
    </w:p>
    <w:p w14:paraId="7DFB1832" w14:textId="77777777" w:rsidR="000D1EB1" w:rsidRPr="00596140" w:rsidRDefault="000D1EB1" w:rsidP="00445E4C">
      <w:pPr>
        <w:pStyle w:val="Compact"/>
        <w:ind w:left="720"/>
      </w:pPr>
      <w:proofErr w:type="spellStart"/>
      <w:r w:rsidRPr="00596140">
        <w:rPr>
          <w:rFonts w:hint="eastAsia"/>
          <w:b/>
          <w:bCs/>
        </w:rPr>
        <w:t>测试用例</w:t>
      </w:r>
      <w:proofErr w:type="spellEnd"/>
      <w:r w:rsidRPr="00596140">
        <w:rPr>
          <w:b/>
          <w:bCs/>
        </w:rPr>
        <w:t xml:space="preserve"> 3</w:t>
      </w:r>
      <w:r w:rsidRPr="00596140">
        <w:rPr>
          <w:rFonts w:hint="eastAsia"/>
        </w:rPr>
        <w:t>：后缀表达式</w:t>
      </w:r>
    </w:p>
    <w:p w14:paraId="24DC40C9" w14:textId="77777777" w:rsidR="000D1EB1" w:rsidRPr="00596140" w:rsidRDefault="000D1EB1" w:rsidP="000D1EB1">
      <w:pPr>
        <w:pStyle w:val="Compact"/>
        <w:numPr>
          <w:ilvl w:val="1"/>
          <w:numId w:val="6"/>
        </w:numPr>
      </w:pPr>
      <w:r w:rsidRPr="00596140">
        <w:rPr>
          <w:rFonts w:hint="eastAsia"/>
        </w:rPr>
        <w:t>输入：</w:t>
      </w:r>
      <w:r w:rsidRPr="00596140">
        <w:rPr>
          <w:rStyle w:val="VerbatimChar"/>
        </w:rPr>
        <w:t>3.5 20 4 + * 20 4 / - #</w:t>
      </w:r>
      <w:r w:rsidRPr="00596140">
        <w:br/>
      </w:r>
    </w:p>
    <w:p w14:paraId="30AE13FF" w14:textId="77777777" w:rsidR="000D1EB1" w:rsidRPr="00596140" w:rsidRDefault="000D1EB1" w:rsidP="000D1EB1">
      <w:pPr>
        <w:pStyle w:val="Compact"/>
        <w:numPr>
          <w:ilvl w:val="1"/>
          <w:numId w:val="6"/>
        </w:numPr>
      </w:pPr>
      <w:r w:rsidRPr="00596140">
        <w:rPr>
          <w:rFonts w:hint="eastAsia"/>
        </w:rPr>
        <w:t>预期输出：</w:t>
      </w:r>
      <w:r w:rsidRPr="00596140">
        <w:rPr>
          <w:rStyle w:val="VerbatimChar"/>
        </w:rPr>
        <w:t>79</w:t>
      </w:r>
      <w:r w:rsidRPr="00596140">
        <w:br/>
      </w:r>
    </w:p>
    <w:p w14:paraId="2141E139" w14:textId="77777777" w:rsidR="000D1EB1" w:rsidRPr="00596140" w:rsidRDefault="000D1EB1" w:rsidP="000D1EB1">
      <w:pPr>
        <w:pStyle w:val="Compact"/>
        <w:numPr>
          <w:ilvl w:val="1"/>
          <w:numId w:val="6"/>
        </w:numPr>
      </w:pPr>
      <w:r w:rsidRPr="00596140">
        <w:rPr>
          <w:rFonts w:hint="eastAsia"/>
        </w:rPr>
        <w:t>实际输出：</w:t>
      </w:r>
      <w:r w:rsidRPr="00596140">
        <w:rPr>
          <w:rStyle w:val="VerbatimChar"/>
        </w:rPr>
        <w:t>79</w:t>
      </w:r>
      <w:r w:rsidRPr="00596140">
        <w:br/>
      </w:r>
    </w:p>
    <w:p w14:paraId="776A1B66" w14:textId="77777777" w:rsidR="000D1EB1" w:rsidRPr="00596140" w:rsidRDefault="000D1EB1" w:rsidP="000D1EB1">
      <w:pPr>
        <w:pStyle w:val="Compact"/>
        <w:numPr>
          <w:ilvl w:val="1"/>
          <w:numId w:val="6"/>
        </w:numPr>
      </w:pPr>
      <w:proofErr w:type="spellStart"/>
      <w:r w:rsidRPr="00596140">
        <w:rPr>
          <w:rFonts w:hint="eastAsia"/>
        </w:rPr>
        <w:t>结果：通过</w:t>
      </w:r>
      <w:proofErr w:type="spellEnd"/>
    </w:p>
    <w:p w14:paraId="3CAA1423" w14:textId="77777777" w:rsidR="000D1EB1" w:rsidRPr="00596140" w:rsidRDefault="000D1EB1" w:rsidP="00445E4C">
      <w:pPr>
        <w:pStyle w:val="Compact"/>
        <w:ind w:left="720"/>
        <w:rPr>
          <w:lang w:eastAsia="zh-CN"/>
        </w:rPr>
      </w:pPr>
      <w:r w:rsidRPr="00596140">
        <w:rPr>
          <w:rFonts w:hint="eastAsia"/>
          <w:b/>
          <w:bCs/>
          <w:lang w:eastAsia="zh-CN"/>
        </w:rPr>
        <w:t>测试用例</w:t>
      </w:r>
      <w:r w:rsidRPr="00596140">
        <w:rPr>
          <w:b/>
          <w:bCs/>
          <w:lang w:eastAsia="zh-CN"/>
        </w:rPr>
        <w:t xml:space="preserve"> 4</w:t>
      </w:r>
      <w:r w:rsidRPr="00596140">
        <w:rPr>
          <w:rFonts w:hint="eastAsia"/>
          <w:lang w:eastAsia="zh-CN"/>
        </w:rPr>
        <w:t>：后缀表达式，带负数</w:t>
      </w:r>
    </w:p>
    <w:p w14:paraId="63D354C2" w14:textId="77777777" w:rsidR="000D1EB1" w:rsidRPr="00596140" w:rsidRDefault="000D1EB1" w:rsidP="000D1EB1">
      <w:pPr>
        <w:pStyle w:val="Compact"/>
        <w:numPr>
          <w:ilvl w:val="1"/>
          <w:numId w:val="6"/>
        </w:numPr>
      </w:pPr>
      <w:r w:rsidRPr="00596140">
        <w:rPr>
          <w:rFonts w:hint="eastAsia"/>
        </w:rPr>
        <w:t>输入：</w:t>
      </w:r>
      <w:r w:rsidRPr="00596140">
        <w:rPr>
          <w:rStyle w:val="VerbatimChar"/>
        </w:rPr>
        <w:t>5 3 - 2 * #</w:t>
      </w:r>
      <w:r w:rsidRPr="00596140">
        <w:br/>
      </w:r>
    </w:p>
    <w:p w14:paraId="3D6792B5" w14:textId="77777777" w:rsidR="000D1EB1" w:rsidRPr="00596140" w:rsidRDefault="000D1EB1" w:rsidP="000D1EB1">
      <w:pPr>
        <w:pStyle w:val="Compact"/>
        <w:numPr>
          <w:ilvl w:val="1"/>
          <w:numId w:val="6"/>
        </w:numPr>
      </w:pPr>
      <w:r w:rsidRPr="00596140">
        <w:rPr>
          <w:rFonts w:hint="eastAsia"/>
        </w:rPr>
        <w:t>预期输出：</w:t>
      </w:r>
      <w:r w:rsidRPr="00596140">
        <w:rPr>
          <w:rStyle w:val="VerbatimChar"/>
        </w:rPr>
        <w:t>4</w:t>
      </w:r>
      <w:r w:rsidRPr="00596140">
        <w:br/>
      </w:r>
    </w:p>
    <w:p w14:paraId="497409BD" w14:textId="77777777" w:rsidR="000D1EB1" w:rsidRPr="00596140" w:rsidRDefault="000D1EB1" w:rsidP="000D1EB1">
      <w:pPr>
        <w:pStyle w:val="Compact"/>
        <w:numPr>
          <w:ilvl w:val="1"/>
          <w:numId w:val="6"/>
        </w:numPr>
      </w:pPr>
      <w:r w:rsidRPr="00596140">
        <w:rPr>
          <w:rFonts w:hint="eastAsia"/>
        </w:rPr>
        <w:t>实际输出：</w:t>
      </w:r>
      <w:r w:rsidRPr="00596140">
        <w:rPr>
          <w:rStyle w:val="VerbatimChar"/>
        </w:rPr>
        <w:t>4</w:t>
      </w:r>
      <w:r w:rsidRPr="00596140">
        <w:br/>
      </w:r>
    </w:p>
    <w:p w14:paraId="03A6654A" w14:textId="77777777" w:rsidR="000D1EB1" w:rsidRPr="00596140" w:rsidRDefault="000D1EB1" w:rsidP="000D1EB1">
      <w:pPr>
        <w:pStyle w:val="Compact"/>
        <w:numPr>
          <w:ilvl w:val="1"/>
          <w:numId w:val="6"/>
        </w:numPr>
      </w:pPr>
      <w:proofErr w:type="spellStart"/>
      <w:r w:rsidRPr="00596140">
        <w:rPr>
          <w:rFonts w:hint="eastAsia"/>
        </w:rPr>
        <w:t>结果：通过</w:t>
      </w:r>
      <w:proofErr w:type="spellEnd"/>
    </w:p>
    <w:p w14:paraId="21888241" w14:textId="77777777" w:rsidR="000D1EB1" w:rsidRPr="00596140" w:rsidRDefault="000D1EB1" w:rsidP="00445E4C">
      <w:pPr>
        <w:pStyle w:val="Compact"/>
        <w:ind w:left="720"/>
      </w:pPr>
      <w:proofErr w:type="spellStart"/>
      <w:r w:rsidRPr="00596140">
        <w:rPr>
          <w:rFonts w:hint="eastAsia"/>
          <w:b/>
          <w:bCs/>
        </w:rPr>
        <w:t>测试用例</w:t>
      </w:r>
      <w:proofErr w:type="spellEnd"/>
      <w:r w:rsidRPr="00596140">
        <w:rPr>
          <w:b/>
          <w:bCs/>
        </w:rPr>
        <w:t xml:space="preserve"> 5</w:t>
      </w:r>
      <w:r w:rsidRPr="00596140">
        <w:rPr>
          <w:rFonts w:hint="eastAsia"/>
        </w:rPr>
        <w:t>：前缀表达式</w:t>
      </w:r>
    </w:p>
    <w:p w14:paraId="0CF9BE33" w14:textId="77777777" w:rsidR="000D1EB1" w:rsidRPr="00596140" w:rsidRDefault="000D1EB1" w:rsidP="000D1EB1">
      <w:pPr>
        <w:pStyle w:val="Compact"/>
        <w:numPr>
          <w:ilvl w:val="1"/>
          <w:numId w:val="6"/>
        </w:numPr>
      </w:pPr>
      <w:proofErr w:type="spellStart"/>
      <w:r w:rsidRPr="00596140">
        <w:rPr>
          <w:rFonts w:hint="eastAsia"/>
        </w:rPr>
        <w:t>输入</w:t>
      </w:r>
      <w:proofErr w:type="spellEnd"/>
      <w:r w:rsidRPr="00596140">
        <w:rPr>
          <w:rFonts w:hint="eastAsia"/>
        </w:rPr>
        <w:t>：</w:t>
      </w:r>
      <w:r w:rsidRPr="00596140">
        <w:rPr>
          <w:rStyle w:val="VerbatimChar"/>
        </w:rPr>
        <w:t>- + * 3 4 5 6 #</w:t>
      </w:r>
      <w:r w:rsidRPr="00596140">
        <w:br/>
      </w:r>
    </w:p>
    <w:p w14:paraId="6402620C" w14:textId="77777777" w:rsidR="000D1EB1" w:rsidRPr="00596140" w:rsidRDefault="000D1EB1" w:rsidP="000D1EB1">
      <w:pPr>
        <w:pStyle w:val="Compact"/>
        <w:numPr>
          <w:ilvl w:val="1"/>
          <w:numId w:val="6"/>
        </w:numPr>
      </w:pPr>
      <w:r w:rsidRPr="00596140">
        <w:rPr>
          <w:rFonts w:hint="eastAsia"/>
        </w:rPr>
        <w:t>预期输出：</w:t>
      </w:r>
      <w:r w:rsidRPr="00596140">
        <w:rPr>
          <w:rStyle w:val="VerbatimChar"/>
        </w:rPr>
        <w:t>11</w:t>
      </w:r>
      <w:r w:rsidRPr="00596140">
        <w:br/>
      </w:r>
    </w:p>
    <w:p w14:paraId="4A78570D" w14:textId="77777777" w:rsidR="000D1EB1" w:rsidRPr="00596140" w:rsidRDefault="000D1EB1" w:rsidP="000D1EB1">
      <w:pPr>
        <w:pStyle w:val="Compact"/>
        <w:numPr>
          <w:ilvl w:val="1"/>
          <w:numId w:val="6"/>
        </w:numPr>
      </w:pPr>
      <w:r w:rsidRPr="00596140">
        <w:rPr>
          <w:rFonts w:hint="eastAsia"/>
        </w:rPr>
        <w:t>实际输出：</w:t>
      </w:r>
      <w:r w:rsidRPr="00596140">
        <w:rPr>
          <w:rStyle w:val="VerbatimChar"/>
        </w:rPr>
        <w:t>11</w:t>
      </w:r>
      <w:r w:rsidRPr="00596140">
        <w:br/>
      </w:r>
    </w:p>
    <w:p w14:paraId="05B06EC2" w14:textId="77777777" w:rsidR="000D1EB1" w:rsidRPr="00596140" w:rsidRDefault="000D1EB1" w:rsidP="000D1EB1">
      <w:pPr>
        <w:pStyle w:val="Compact"/>
        <w:numPr>
          <w:ilvl w:val="1"/>
          <w:numId w:val="6"/>
        </w:numPr>
      </w:pPr>
      <w:proofErr w:type="spellStart"/>
      <w:r w:rsidRPr="00596140">
        <w:rPr>
          <w:rFonts w:hint="eastAsia"/>
        </w:rPr>
        <w:t>结果：通过</w:t>
      </w:r>
      <w:proofErr w:type="spellEnd"/>
    </w:p>
    <w:p w14:paraId="5C95C491" w14:textId="77777777" w:rsidR="000D1EB1" w:rsidRPr="00596140" w:rsidRDefault="000D1EB1" w:rsidP="00445E4C">
      <w:pPr>
        <w:pStyle w:val="Compact"/>
        <w:ind w:left="720"/>
        <w:rPr>
          <w:lang w:eastAsia="zh-CN"/>
        </w:rPr>
      </w:pPr>
      <w:r w:rsidRPr="00596140">
        <w:rPr>
          <w:rFonts w:hint="eastAsia"/>
          <w:b/>
          <w:bCs/>
          <w:lang w:eastAsia="zh-CN"/>
        </w:rPr>
        <w:t>测试用例</w:t>
      </w:r>
      <w:r w:rsidRPr="00596140">
        <w:rPr>
          <w:b/>
          <w:bCs/>
          <w:lang w:eastAsia="zh-CN"/>
        </w:rPr>
        <w:t xml:space="preserve"> 6</w:t>
      </w:r>
      <w:r w:rsidRPr="00596140">
        <w:rPr>
          <w:rFonts w:hint="eastAsia"/>
          <w:lang w:eastAsia="zh-CN"/>
        </w:rPr>
        <w:t>：自动识别表达式类型</w:t>
      </w:r>
    </w:p>
    <w:p w14:paraId="78A2E270" w14:textId="77777777" w:rsidR="000D1EB1" w:rsidRPr="00596140" w:rsidRDefault="000D1EB1" w:rsidP="000D1EB1">
      <w:pPr>
        <w:pStyle w:val="Compact"/>
        <w:numPr>
          <w:ilvl w:val="1"/>
          <w:numId w:val="6"/>
        </w:numPr>
      </w:pPr>
      <w:proofErr w:type="spellStart"/>
      <w:r w:rsidRPr="00596140">
        <w:rPr>
          <w:rFonts w:hint="eastAsia"/>
        </w:rPr>
        <w:t>输入</w:t>
      </w:r>
      <w:proofErr w:type="spellEnd"/>
      <w:r w:rsidRPr="00596140">
        <w:rPr>
          <w:rFonts w:hint="eastAsia"/>
        </w:rPr>
        <w:t>：</w:t>
      </w:r>
      <w:r w:rsidRPr="00596140">
        <w:rPr>
          <w:rStyle w:val="VerbatimChar"/>
        </w:rPr>
        <w:t>* + 3 4 5 #</w:t>
      </w:r>
      <w:r w:rsidRPr="00596140">
        <w:rPr>
          <w:rFonts w:hint="eastAsia"/>
        </w:rPr>
        <w:t>（前缀）</w:t>
      </w:r>
      <w:r w:rsidRPr="00596140">
        <w:br/>
      </w:r>
    </w:p>
    <w:p w14:paraId="1BD5D4E1" w14:textId="77777777" w:rsidR="000D1EB1" w:rsidRPr="00596140" w:rsidRDefault="000D1EB1" w:rsidP="000D1EB1">
      <w:pPr>
        <w:pStyle w:val="Compact"/>
        <w:numPr>
          <w:ilvl w:val="1"/>
          <w:numId w:val="6"/>
        </w:numPr>
      </w:pPr>
      <w:r w:rsidRPr="00596140">
        <w:rPr>
          <w:rFonts w:hint="eastAsia"/>
        </w:rPr>
        <w:t>输出：</w:t>
      </w:r>
      <w:r w:rsidRPr="00596140">
        <w:rPr>
          <w:rStyle w:val="VerbatimChar"/>
        </w:rPr>
        <w:t>35</w:t>
      </w:r>
      <w:r w:rsidRPr="00596140">
        <w:br/>
      </w:r>
    </w:p>
    <w:p w14:paraId="75548EAE" w14:textId="77777777" w:rsidR="000D1EB1" w:rsidRPr="00596140" w:rsidRDefault="000D1EB1" w:rsidP="000D1EB1">
      <w:pPr>
        <w:pStyle w:val="Compact"/>
        <w:numPr>
          <w:ilvl w:val="1"/>
          <w:numId w:val="6"/>
        </w:numPr>
      </w:pPr>
      <w:proofErr w:type="spellStart"/>
      <w:r w:rsidRPr="00596140">
        <w:rPr>
          <w:rFonts w:hint="eastAsia"/>
        </w:rPr>
        <w:t>输入</w:t>
      </w:r>
      <w:proofErr w:type="spellEnd"/>
      <w:r w:rsidRPr="00596140">
        <w:rPr>
          <w:rFonts w:hint="eastAsia"/>
        </w:rPr>
        <w:t>：</w:t>
      </w:r>
      <w:r w:rsidRPr="00596140">
        <w:rPr>
          <w:rStyle w:val="VerbatimChar"/>
        </w:rPr>
        <w:t>(3+4)*5#</w:t>
      </w:r>
      <w:r w:rsidRPr="00596140">
        <w:rPr>
          <w:rFonts w:hint="eastAsia"/>
        </w:rPr>
        <w:t>（</w:t>
      </w:r>
      <w:proofErr w:type="spellStart"/>
      <w:r w:rsidRPr="00596140">
        <w:rPr>
          <w:rFonts w:hint="eastAsia"/>
        </w:rPr>
        <w:t>中缀</w:t>
      </w:r>
      <w:proofErr w:type="spellEnd"/>
      <w:r w:rsidRPr="00596140">
        <w:rPr>
          <w:rFonts w:hint="eastAsia"/>
        </w:rPr>
        <w:t>）</w:t>
      </w:r>
      <w:r w:rsidRPr="00596140">
        <w:br/>
      </w:r>
    </w:p>
    <w:p w14:paraId="47F2AC56" w14:textId="77777777" w:rsidR="000D1EB1" w:rsidRPr="00596140" w:rsidRDefault="000D1EB1" w:rsidP="000D1EB1">
      <w:pPr>
        <w:pStyle w:val="Compact"/>
        <w:numPr>
          <w:ilvl w:val="1"/>
          <w:numId w:val="6"/>
        </w:numPr>
      </w:pPr>
      <w:r w:rsidRPr="00596140">
        <w:rPr>
          <w:rFonts w:hint="eastAsia"/>
        </w:rPr>
        <w:t>输出：</w:t>
      </w:r>
      <w:r w:rsidRPr="00596140">
        <w:rPr>
          <w:rStyle w:val="VerbatimChar"/>
        </w:rPr>
        <w:t>35</w:t>
      </w:r>
      <w:r w:rsidRPr="00596140">
        <w:br/>
      </w:r>
    </w:p>
    <w:p w14:paraId="43CA3449" w14:textId="77777777" w:rsidR="000D1EB1" w:rsidRPr="00596140" w:rsidRDefault="000D1EB1" w:rsidP="000D1EB1">
      <w:pPr>
        <w:pStyle w:val="Compact"/>
        <w:numPr>
          <w:ilvl w:val="1"/>
          <w:numId w:val="6"/>
        </w:numPr>
      </w:pPr>
      <w:r w:rsidRPr="00596140">
        <w:rPr>
          <w:rFonts w:hint="eastAsia"/>
        </w:rPr>
        <w:t>输入：</w:t>
      </w:r>
      <w:r w:rsidRPr="00596140">
        <w:rPr>
          <w:rStyle w:val="VerbatimChar"/>
        </w:rPr>
        <w:t>3 4 + 5 *#</w:t>
      </w:r>
      <w:r w:rsidRPr="00596140">
        <w:rPr>
          <w:rFonts w:hint="eastAsia"/>
        </w:rPr>
        <w:t>（后缀）</w:t>
      </w:r>
      <w:r w:rsidRPr="00596140">
        <w:br/>
      </w:r>
    </w:p>
    <w:p w14:paraId="3F44B494" w14:textId="77777777" w:rsidR="000D1EB1" w:rsidRPr="00596140" w:rsidRDefault="000D1EB1" w:rsidP="000D1EB1">
      <w:pPr>
        <w:pStyle w:val="Compact"/>
        <w:numPr>
          <w:ilvl w:val="1"/>
          <w:numId w:val="6"/>
        </w:numPr>
      </w:pPr>
      <w:r w:rsidRPr="00596140">
        <w:rPr>
          <w:rFonts w:hint="eastAsia"/>
        </w:rPr>
        <w:t>输出：</w:t>
      </w:r>
      <w:r w:rsidRPr="00596140">
        <w:rPr>
          <w:rStyle w:val="VerbatimChar"/>
        </w:rPr>
        <w:t>35</w:t>
      </w:r>
      <w:r w:rsidRPr="00596140">
        <w:br/>
      </w:r>
    </w:p>
    <w:p w14:paraId="49D0665C" w14:textId="77777777" w:rsidR="000D1EB1" w:rsidRPr="00596140" w:rsidRDefault="000D1EB1" w:rsidP="000D1EB1">
      <w:pPr>
        <w:pStyle w:val="Compact"/>
        <w:numPr>
          <w:ilvl w:val="1"/>
          <w:numId w:val="6"/>
        </w:numPr>
      </w:pPr>
      <w:proofErr w:type="spellStart"/>
      <w:r w:rsidRPr="00596140">
        <w:rPr>
          <w:rFonts w:hint="eastAsia"/>
        </w:rPr>
        <w:t>结果：通过</w:t>
      </w:r>
      <w:proofErr w:type="spellEnd"/>
    </w:p>
    <w:p w14:paraId="5AF3B408" w14:textId="77777777" w:rsidR="000D1EB1" w:rsidRPr="00680C55" w:rsidRDefault="000D1EB1" w:rsidP="000D1EB1">
      <w:pPr>
        <w:pStyle w:val="2"/>
        <w:rPr>
          <w:b/>
          <w:bCs/>
          <w:color w:val="auto"/>
        </w:rPr>
      </w:pPr>
      <w:bookmarkStart w:id="16" w:name="五实验分析与探讨"/>
      <w:bookmarkEnd w:id="14"/>
      <w:bookmarkEnd w:id="15"/>
      <w:proofErr w:type="spellStart"/>
      <w:r w:rsidRPr="00680C55">
        <w:rPr>
          <w:rFonts w:hint="eastAsia"/>
          <w:b/>
          <w:bCs/>
          <w:color w:val="auto"/>
        </w:rPr>
        <w:t>五、实验分析与探讨</w:t>
      </w:r>
      <w:proofErr w:type="spellEnd"/>
    </w:p>
    <w:p w14:paraId="524E843A" w14:textId="77777777" w:rsidR="000D1EB1" w:rsidRPr="00596140" w:rsidRDefault="000D1EB1" w:rsidP="000D1EB1">
      <w:pPr>
        <w:pStyle w:val="3"/>
        <w:rPr>
          <w:color w:val="auto"/>
        </w:rPr>
      </w:pPr>
      <w:bookmarkStart w:id="17" w:name="测试结果分析"/>
      <w:r w:rsidRPr="00596140">
        <w:rPr>
          <w:color w:val="auto"/>
        </w:rPr>
        <w:t xml:space="preserve">1. </w:t>
      </w:r>
      <w:proofErr w:type="spellStart"/>
      <w:r w:rsidRPr="00596140">
        <w:rPr>
          <w:rFonts w:hint="eastAsia"/>
          <w:color w:val="auto"/>
        </w:rPr>
        <w:t>测试结果分析</w:t>
      </w:r>
      <w:proofErr w:type="spellEnd"/>
    </w:p>
    <w:p w14:paraId="29337F70" w14:textId="77777777" w:rsidR="000D1EB1" w:rsidRPr="00596140" w:rsidRDefault="000D1EB1" w:rsidP="000D1EB1">
      <w:pPr>
        <w:pStyle w:val="FirstParagraph"/>
        <w:rPr>
          <w:lang w:eastAsia="zh-CN"/>
        </w:rPr>
      </w:pPr>
      <w:r w:rsidRPr="00596140">
        <w:rPr>
          <w:rFonts w:hint="eastAsia"/>
          <w:lang w:eastAsia="zh-CN"/>
        </w:rPr>
        <w:t>1</w:t>
      </w:r>
      <w:r w:rsidRPr="00596140">
        <w:rPr>
          <w:rFonts w:hint="eastAsia"/>
          <w:lang w:eastAsia="zh-CN"/>
        </w:rPr>
        <w:t>）</w:t>
      </w:r>
      <w:r w:rsidRPr="00596140">
        <w:rPr>
          <w:rFonts w:hint="eastAsia"/>
          <w:b/>
          <w:bCs/>
          <w:lang w:eastAsia="zh-CN"/>
        </w:rPr>
        <w:t>功能验证</w:t>
      </w:r>
      <w:r w:rsidRPr="00596140">
        <w:rPr>
          <w:rFonts w:hint="eastAsia"/>
          <w:lang w:eastAsia="zh-CN"/>
        </w:rPr>
        <w:t>：</w:t>
      </w:r>
      <w:r w:rsidRPr="00596140">
        <w:rPr>
          <w:lang w:eastAsia="zh-CN"/>
        </w:rPr>
        <w:br/>
      </w:r>
      <w:r w:rsidRPr="00596140">
        <w:rPr>
          <w:rFonts w:hint="eastAsia"/>
          <w:lang w:eastAsia="zh-CN"/>
        </w:rPr>
        <w:t>程序成功实现了对前缀、中缀、后缀表达式的解析和求值，且能够自动识别表达式类型。在多种输入格式下，计算结果均与预期一致，表明算法逻辑正确可靠。</w:t>
      </w:r>
    </w:p>
    <w:p w14:paraId="37ACA169" w14:textId="77777777" w:rsidR="000D1EB1" w:rsidRPr="00596140" w:rsidRDefault="000D1EB1" w:rsidP="000D1EB1">
      <w:pPr>
        <w:pStyle w:val="a0"/>
        <w:rPr>
          <w:lang w:eastAsia="zh-CN"/>
        </w:rPr>
      </w:pPr>
      <w:r w:rsidRPr="00596140">
        <w:rPr>
          <w:rFonts w:hint="eastAsia"/>
          <w:lang w:eastAsia="zh-CN"/>
        </w:rPr>
        <w:t>2</w:t>
      </w:r>
      <w:r w:rsidRPr="00596140">
        <w:rPr>
          <w:rFonts w:hint="eastAsia"/>
          <w:lang w:eastAsia="zh-CN"/>
        </w:rPr>
        <w:t>）</w:t>
      </w:r>
      <w:r w:rsidRPr="00596140">
        <w:rPr>
          <w:rFonts w:hint="eastAsia"/>
          <w:b/>
          <w:bCs/>
          <w:lang w:eastAsia="zh-CN"/>
        </w:rPr>
        <w:t>表达式格式的兼容性</w:t>
      </w:r>
      <w:r w:rsidRPr="00596140">
        <w:rPr>
          <w:rFonts w:hint="eastAsia"/>
          <w:lang w:eastAsia="zh-CN"/>
        </w:rPr>
        <w:t>：</w:t>
      </w:r>
      <w:r w:rsidRPr="00596140">
        <w:rPr>
          <w:lang w:eastAsia="zh-CN"/>
        </w:rPr>
        <w:br/>
      </w:r>
      <w:r w:rsidRPr="00596140">
        <w:rPr>
          <w:rFonts w:hint="eastAsia"/>
          <w:lang w:eastAsia="zh-CN"/>
        </w:rPr>
        <w:t>程序能够处理没有空格的中缀表达式，以及以空格分隔的前缀和后缀表达式。通过改进</w:t>
      </w:r>
      <w:r w:rsidRPr="00596140">
        <w:rPr>
          <w:rStyle w:val="VerbatimChar"/>
          <w:lang w:eastAsia="zh-CN"/>
        </w:rPr>
        <w:t>tokenize</w:t>
      </w:r>
      <w:r w:rsidRPr="00596140">
        <w:rPr>
          <w:rFonts w:hint="eastAsia"/>
          <w:lang w:eastAsia="zh-CN"/>
        </w:rPr>
        <w:t>函数，增强了对不同输入格式的兼容性，使得用户输入更加灵活。</w:t>
      </w:r>
    </w:p>
    <w:p w14:paraId="74B91C0C" w14:textId="77777777" w:rsidR="000D1EB1" w:rsidRPr="00596140" w:rsidRDefault="000D1EB1" w:rsidP="000D1EB1">
      <w:pPr>
        <w:pStyle w:val="a0"/>
        <w:rPr>
          <w:lang w:eastAsia="zh-CN"/>
        </w:rPr>
      </w:pPr>
      <w:r w:rsidRPr="00596140">
        <w:rPr>
          <w:rFonts w:hint="eastAsia"/>
          <w:lang w:eastAsia="zh-CN"/>
        </w:rPr>
        <w:t>3</w:t>
      </w:r>
      <w:r w:rsidRPr="00596140">
        <w:rPr>
          <w:rFonts w:hint="eastAsia"/>
          <w:lang w:eastAsia="zh-CN"/>
        </w:rPr>
        <w:t>）</w:t>
      </w:r>
      <w:r w:rsidRPr="00596140">
        <w:rPr>
          <w:rFonts w:hint="eastAsia"/>
          <w:b/>
          <w:bCs/>
          <w:lang w:eastAsia="zh-CN"/>
        </w:rPr>
        <w:t>错误处理</w:t>
      </w:r>
      <w:r w:rsidRPr="00596140">
        <w:rPr>
          <w:rFonts w:hint="eastAsia"/>
          <w:lang w:eastAsia="zh-CN"/>
        </w:rPr>
        <w:t>：</w:t>
      </w:r>
      <w:r w:rsidRPr="00596140">
        <w:rPr>
          <w:lang w:eastAsia="zh-CN"/>
        </w:rPr>
        <w:br/>
      </w:r>
      <w:r w:rsidRPr="00596140">
        <w:rPr>
          <w:rFonts w:hint="eastAsia"/>
          <w:lang w:eastAsia="zh-CN"/>
        </w:rPr>
        <w:t>程序增加了对非法字符、除零错误和表达式格式错误的检测，能够在遇到错误时给出相应的提示，提升了程序的健壮性。</w:t>
      </w:r>
    </w:p>
    <w:p w14:paraId="7C75EF91" w14:textId="77777777" w:rsidR="000D1EB1" w:rsidRPr="00596140" w:rsidRDefault="000D1EB1" w:rsidP="000D1EB1">
      <w:pPr>
        <w:pStyle w:val="3"/>
        <w:rPr>
          <w:color w:val="auto"/>
          <w:lang w:eastAsia="zh-CN"/>
        </w:rPr>
      </w:pPr>
      <w:bookmarkStart w:id="18" w:name="性能分析"/>
      <w:bookmarkEnd w:id="17"/>
      <w:r w:rsidRPr="00596140">
        <w:rPr>
          <w:color w:val="auto"/>
          <w:lang w:eastAsia="zh-CN"/>
        </w:rPr>
        <w:t xml:space="preserve">2. </w:t>
      </w:r>
      <w:r w:rsidRPr="00596140">
        <w:rPr>
          <w:rFonts w:hint="eastAsia"/>
          <w:color w:val="auto"/>
          <w:lang w:eastAsia="zh-CN"/>
        </w:rPr>
        <w:t>性能分析</w:t>
      </w:r>
    </w:p>
    <w:p w14:paraId="26D02472" w14:textId="77777777" w:rsidR="000D1EB1" w:rsidRPr="00596140" w:rsidRDefault="000D1EB1" w:rsidP="000D1EB1">
      <w:pPr>
        <w:pStyle w:val="FirstParagraph"/>
        <w:rPr>
          <w:lang w:eastAsia="zh-CN"/>
        </w:rPr>
      </w:pPr>
      <w:r w:rsidRPr="00596140">
        <w:rPr>
          <w:rFonts w:hint="eastAsia"/>
          <w:lang w:eastAsia="zh-CN"/>
        </w:rPr>
        <w:t>1</w:t>
      </w:r>
      <w:r w:rsidRPr="00596140">
        <w:rPr>
          <w:rFonts w:hint="eastAsia"/>
          <w:lang w:eastAsia="zh-CN"/>
        </w:rPr>
        <w:t>）</w:t>
      </w:r>
      <w:r w:rsidRPr="00596140">
        <w:rPr>
          <w:rFonts w:hint="eastAsia"/>
          <w:b/>
          <w:bCs/>
          <w:lang w:eastAsia="zh-CN"/>
        </w:rPr>
        <w:t>时间复杂度</w:t>
      </w:r>
      <w:r w:rsidRPr="00596140">
        <w:rPr>
          <w:rFonts w:hint="eastAsia"/>
          <w:lang w:eastAsia="zh-CN"/>
        </w:rPr>
        <w:t>：</w:t>
      </w:r>
      <w:r w:rsidRPr="00596140">
        <w:rPr>
          <w:lang w:eastAsia="zh-CN"/>
        </w:rPr>
        <w:br/>
        <w:t xml:space="preserve">- </w:t>
      </w:r>
      <w:r w:rsidRPr="00596140">
        <w:rPr>
          <w:rFonts w:hint="eastAsia"/>
          <w:b/>
          <w:bCs/>
          <w:lang w:eastAsia="zh-CN"/>
        </w:rPr>
        <w:t>中缀表达式</w:t>
      </w:r>
      <w:r w:rsidRPr="00596140">
        <w:rPr>
          <w:rFonts w:hint="eastAsia"/>
          <w:lang w:eastAsia="zh-CN"/>
        </w:rPr>
        <w:t>：由于需要处理运算符的优先级和括号匹配，时间复杂度为</w:t>
      </w:r>
      <w:r w:rsidRPr="00596140">
        <w:rPr>
          <w:rFonts w:hint="eastAsia"/>
          <w:lang w:eastAsia="zh-CN"/>
        </w:rPr>
        <w:t>O(n)</w:t>
      </w:r>
      <w:r w:rsidRPr="00596140">
        <w:rPr>
          <w:rFonts w:hint="eastAsia"/>
          <w:lang w:eastAsia="zh-CN"/>
        </w:rPr>
        <w:t>，</w:t>
      </w:r>
      <w:r w:rsidRPr="00596140">
        <w:rPr>
          <w:rFonts w:hint="eastAsia"/>
          <w:lang w:eastAsia="zh-CN"/>
        </w:rPr>
        <w:t>n</w:t>
      </w:r>
      <w:r w:rsidRPr="00596140">
        <w:rPr>
          <w:rFonts w:hint="eastAsia"/>
          <w:lang w:eastAsia="zh-CN"/>
        </w:rPr>
        <w:t>为表达式长度。</w:t>
      </w:r>
    </w:p>
    <w:p w14:paraId="53748D94" w14:textId="1A12F266" w:rsidR="000D1EB1" w:rsidRPr="00596140" w:rsidRDefault="000D1EB1" w:rsidP="000D1EB1">
      <w:pPr>
        <w:pStyle w:val="FirstParagraph"/>
        <w:rPr>
          <w:lang w:eastAsia="zh-CN"/>
        </w:rPr>
      </w:pPr>
      <w:r w:rsidRPr="00596140">
        <w:rPr>
          <w:lang w:eastAsia="zh-CN"/>
        </w:rPr>
        <w:t xml:space="preserve">- </w:t>
      </w:r>
      <w:r w:rsidRPr="00596140">
        <w:rPr>
          <w:rFonts w:hint="eastAsia"/>
          <w:b/>
          <w:bCs/>
          <w:lang w:eastAsia="zh-CN"/>
        </w:rPr>
        <w:t>前缀和后缀表达式</w:t>
      </w:r>
      <w:r w:rsidRPr="00596140">
        <w:rPr>
          <w:rFonts w:hint="eastAsia"/>
          <w:lang w:eastAsia="zh-CN"/>
        </w:rPr>
        <w:t>：单次遍历即可完成计算，时间复杂度为</w:t>
      </w:r>
      <w:r w:rsidRPr="00596140">
        <w:rPr>
          <w:rFonts w:hint="eastAsia"/>
          <w:lang w:eastAsia="zh-CN"/>
        </w:rPr>
        <w:t>O(n)</w:t>
      </w:r>
      <w:r w:rsidRPr="00596140">
        <w:rPr>
          <w:rFonts w:hint="eastAsia"/>
          <w:lang w:eastAsia="zh-CN"/>
        </w:rPr>
        <w:t>。</w:t>
      </w:r>
    </w:p>
    <w:p w14:paraId="39684301" w14:textId="77777777" w:rsidR="000D1EB1" w:rsidRPr="00596140" w:rsidRDefault="000D1EB1" w:rsidP="000D1EB1">
      <w:pPr>
        <w:pStyle w:val="a0"/>
        <w:rPr>
          <w:lang w:eastAsia="zh-CN"/>
        </w:rPr>
      </w:pPr>
      <w:r w:rsidRPr="00596140">
        <w:rPr>
          <w:rFonts w:hint="eastAsia"/>
          <w:lang w:eastAsia="zh-CN"/>
        </w:rPr>
        <w:t>2</w:t>
      </w:r>
      <w:r w:rsidRPr="00596140">
        <w:rPr>
          <w:rFonts w:hint="eastAsia"/>
          <w:lang w:eastAsia="zh-CN"/>
        </w:rPr>
        <w:t>）</w:t>
      </w:r>
      <w:r w:rsidRPr="00596140">
        <w:rPr>
          <w:rFonts w:hint="eastAsia"/>
          <w:b/>
          <w:bCs/>
          <w:lang w:eastAsia="zh-CN"/>
        </w:rPr>
        <w:t>空间复杂度</w:t>
      </w:r>
      <w:r w:rsidRPr="00596140">
        <w:rPr>
          <w:rFonts w:hint="eastAsia"/>
          <w:lang w:eastAsia="zh-CN"/>
        </w:rPr>
        <w:t>：</w:t>
      </w:r>
      <w:r w:rsidRPr="00596140">
        <w:rPr>
          <w:lang w:eastAsia="zh-CN"/>
        </w:rPr>
        <w:br/>
      </w:r>
      <w:r w:rsidRPr="00596140">
        <w:rPr>
          <w:rFonts w:hint="eastAsia"/>
          <w:lang w:eastAsia="zh-CN"/>
        </w:rPr>
        <w:t>使用栈来存储操作数和运算符，空间复杂度为</w:t>
      </w:r>
      <w:r w:rsidRPr="00596140">
        <w:rPr>
          <w:rFonts w:hint="eastAsia"/>
          <w:lang w:eastAsia="zh-CN"/>
        </w:rPr>
        <w:t>O(n)</w:t>
      </w:r>
      <w:r w:rsidRPr="00596140">
        <w:rPr>
          <w:rFonts w:hint="eastAsia"/>
          <w:lang w:eastAsia="zh-CN"/>
        </w:rPr>
        <w:t>。程序对内存的使用较为高效，适用于处理较长的表达式。</w:t>
      </w:r>
    </w:p>
    <w:p w14:paraId="6FDF47D7" w14:textId="77777777" w:rsidR="000D1EB1" w:rsidRPr="00596140" w:rsidRDefault="000D1EB1" w:rsidP="000D1EB1">
      <w:pPr>
        <w:pStyle w:val="3"/>
        <w:rPr>
          <w:color w:val="auto"/>
          <w:lang w:eastAsia="zh-CN"/>
        </w:rPr>
      </w:pPr>
      <w:bookmarkStart w:id="19" w:name="实验设计和实现中的问题"/>
      <w:bookmarkEnd w:id="18"/>
      <w:r w:rsidRPr="00596140">
        <w:rPr>
          <w:color w:val="auto"/>
          <w:lang w:eastAsia="zh-CN"/>
        </w:rPr>
        <w:t xml:space="preserve">3. </w:t>
      </w:r>
      <w:r w:rsidRPr="00596140">
        <w:rPr>
          <w:rFonts w:hint="eastAsia"/>
          <w:color w:val="auto"/>
          <w:lang w:eastAsia="zh-CN"/>
        </w:rPr>
        <w:t>实验设计和实现中的问题</w:t>
      </w:r>
    </w:p>
    <w:p w14:paraId="63D3F213" w14:textId="77777777" w:rsidR="000D1EB1" w:rsidRPr="00596140" w:rsidRDefault="000D1EB1" w:rsidP="000D1EB1">
      <w:pPr>
        <w:pStyle w:val="FirstParagraph"/>
        <w:rPr>
          <w:lang w:eastAsia="zh-CN"/>
        </w:rPr>
      </w:pPr>
      <w:r w:rsidRPr="00596140">
        <w:rPr>
          <w:rFonts w:hint="eastAsia"/>
          <w:lang w:eastAsia="zh-CN"/>
        </w:rPr>
        <w:t>1</w:t>
      </w:r>
      <w:r w:rsidRPr="00596140">
        <w:rPr>
          <w:rFonts w:hint="eastAsia"/>
          <w:lang w:eastAsia="zh-CN"/>
        </w:rPr>
        <w:t>）</w:t>
      </w:r>
      <w:r w:rsidRPr="00596140">
        <w:rPr>
          <w:rFonts w:hint="eastAsia"/>
          <w:b/>
          <w:bCs/>
          <w:lang w:eastAsia="zh-CN"/>
        </w:rPr>
        <w:t>表达式类型的自动识别</w:t>
      </w:r>
      <w:r w:rsidRPr="00596140">
        <w:rPr>
          <w:lang w:eastAsia="zh-CN"/>
        </w:rPr>
        <w:br/>
      </w:r>
      <w:r w:rsidRPr="00596140">
        <w:rPr>
          <w:rFonts w:hint="eastAsia"/>
          <w:lang w:eastAsia="zh-CN"/>
        </w:rPr>
        <w:t>描述：如何准确地自动识别输入的表达式是前缀、中缀还是后缀，是一个挑战。</w:t>
      </w:r>
      <w:r w:rsidRPr="00596140">
        <w:rPr>
          <w:lang w:eastAsia="zh-CN"/>
        </w:rPr>
        <w:br/>
      </w:r>
      <w:r w:rsidRPr="00596140">
        <w:rPr>
          <w:rFonts w:hint="eastAsia"/>
          <w:lang w:eastAsia="zh-CN"/>
        </w:rPr>
        <w:t>解决方法：通过检查表达式的第一个和最后一个标记是否为操作符，结合常见的表达式格式，推断出表达式类型。</w:t>
      </w:r>
    </w:p>
    <w:p w14:paraId="54FA9D31" w14:textId="77777777" w:rsidR="000D1EB1" w:rsidRPr="00596140" w:rsidRDefault="000D1EB1" w:rsidP="000D1EB1">
      <w:pPr>
        <w:pStyle w:val="a0"/>
        <w:rPr>
          <w:lang w:eastAsia="zh-CN"/>
        </w:rPr>
      </w:pPr>
      <w:r w:rsidRPr="00596140">
        <w:rPr>
          <w:rFonts w:hint="eastAsia"/>
          <w:lang w:eastAsia="zh-CN"/>
        </w:rPr>
        <w:t>2</w:t>
      </w:r>
      <w:r w:rsidRPr="00596140">
        <w:rPr>
          <w:rFonts w:hint="eastAsia"/>
          <w:lang w:eastAsia="zh-CN"/>
        </w:rPr>
        <w:t>）</w:t>
      </w:r>
      <w:r w:rsidRPr="00596140">
        <w:rPr>
          <w:rFonts w:hint="eastAsia"/>
          <w:b/>
          <w:bCs/>
          <w:lang w:eastAsia="zh-CN"/>
        </w:rPr>
        <w:t>标记（</w:t>
      </w:r>
      <w:r w:rsidRPr="00596140">
        <w:rPr>
          <w:rFonts w:hint="eastAsia"/>
          <w:b/>
          <w:bCs/>
          <w:lang w:eastAsia="zh-CN"/>
        </w:rPr>
        <w:t>Token</w:t>
      </w:r>
      <w:r w:rsidRPr="00596140">
        <w:rPr>
          <w:rFonts w:hint="eastAsia"/>
          <w:b/>
          <w:bCs/>
          <w:lang w:eastAsia="zh-CN"/>
        </w:rPr>
        <w:t>）解析</w:t>
      </w:r>
      <w:r w:rsidRPr="00596140">
        <w:rPr>
          <w:lang w:eastAsia="zh-CN"/>
        </w:rPr>
        <w:br/>
      </w:r>
      <w:r w:rsidRPr="00596140">
        <w:rPr>
          <w:rFonts w:hint="eastAsia"/>
          <w:lang w:eastAsia="zh-CN"/>
        </w:rPr>
        <w:t>描述：在处理没有空格的中缀表达式时，初始的</w:t>
      </w:r>
      <w:r w:rsidRPr="00596140">
        <w:rPr>
          <w:rStyle w:val="VerbatimChar"/>
          <w:lang w:eastAsia="zh-CN"/>
        </w:rPr>
        <w:t>tokenize</w:t>
      </w:r>
      <w:r w:rsidRPr="00596140">
        <w:rPr>
          <w:rFonts w:hint="eastAsia"/>
          <w:lang w:eastAsia="zh-CN"/>
        </w:rPr>
        <w:t>函数无法正确解析数字和运算符的边界。</w:t>
      </w:r>
      <w:r w:rsidRPr="00596140">
        <w:rPr>
          <w:lang w:eastAsia="zh-CN"/>
        </w:rPr>
        <w:br/>
      </w:r>
      <w:r w:rsidRPr="00596140">
        <w:rPr>
          <w:rFonts w:hint="eastAsia"/>
          <w:lang w:eastAsia="zh-CN"/>
        </w:rPr>
        <w:t>解决方法：改进</w:t>
      </w:r>
      <w:r w:rsidRPr="00596140">
        <w:rPr>
          <w:rStyle w:val="VerbatimChar"/>
          <w:lang w:eastAsia="zh-CN"/>
        </w:rPr>
        <w:t>tokenize</w:t>
      </w:r>
      <w:r w:rsidRPr="00596140">
        <w:rPr>
          <w:rFonts w:hint="eastAsia"/>
          <w:lang w:eastAsia="zh-CN"/>
        </w:rPr>
        <w:t>函数，增加对数字和运算符的细粒度解析，支持多位数字、小数和负数的识别。</w:t>
      </w:r>
    </w:p>
    <w:p w14:paraId="2D6D35EC" w14:textId="77777777" w:rsidR="000D1EB1" w:rsidRPr="00596140" w:rsidRDefault="000D1EB1" w:rsidP="000D1EB1">
      <w:pPr>
        <w:pStyle w:val="a0"/>
        <w:rPr>
          <w:lang w:eastAsia="zh-CN"/>
        </w:rPr>
      </w:pPr>
      <w:r w:rsidRPr="00596140">
        <w:rPr>
          <w:rFonts w:hint="eastAsia"/>
          <w:lang w:eastAsia="zh-CN"/>
        </w:rPr>
        <w:t>3</w:t>
      </w:r>
      <w:r w:rsidRPr="00596140">
        <w:rPr>
          <w:rFonts w:hint="eastAsia"/>
          <w:lang w:eastAsia="zh-CN"/>
        </w:rPr>
        <w:t>）</w:t>
      </w:r>
      <w:r w:rsidRPr="00596140">
        <w:rPr>
          <w:rFonts w:hint="eastAsia"/>
          <w:b/>
          <w:bCs/>
          <w:lang w:eastAsia="zh-CN"/>
        </w:rPr>
        <w:t>负数和减号的区分</w:t>
      </w:r>
      <w:r w:rsidRPr="00596140">
        <w:rPr>
          <w:lang w:eastAsia="zh-CN"/>
        </w:rPr>
        <w:br/>
      </w:r>
      <w:r w:rsidRPr="00596140">
        <w:rPr>
          <w:rFonts w:hint="eastAsia"/>
          <w:lang w:eastAsia="zh-CN"/>
        </w:rPr>
        <w:t>描述：在解析负数时，需要区分减号作为运算符和负号作为数字的一部分。</w:t>
      </w:r>
      <w:r w:rsidRPr="00596140">
        <w:rPr>
          <w:lang w:eastAsia="zh-CN"/>
        </w:rPr>
        <w:br/>
      </w:r>
      <w:r w:rsidRPr="00596140">
        <w:rPr>
          <w:rFonts w:hint="eastAsia"/>
          <w:lang w:eastAsia="zh-CN"/>
        </w:rPr>
        <w:t>解决方法：在</w:t>
      </w:r>
      <w:r w:rsidRPr="00596140">
        <w:rPr>
          <w:rStyle w:val="VerbatimChar"/>
          <w:lang w:eastAsia="zh-CN"/>
        </w:rPr>
        <w:t>tokenize</w:t>
      </w:r>
      <w:r w:rsidRPr="00596140">
        <w:rPr>
          <w:rFonts w:hint="eastAsia"/>
          <w:lang w:eastAsia="zh-CN"/>
        </w:rPr>
        <w:t>函数中，结合上下文判断“</w:t>
      </w:r>
      <w:r w:rsidRPr="00596140">
        <w:rPr>
          <w:rFonts w:hint="eastAsia"/>
          <w:lang w:eastAsia="zh-CN"/>
        </w:rPr>
        <w:t>-</w:t>
      </w:r>
      <w:r w:rsidRPr="00596140">
        <w:rPr>
          <w:rFonts w:hint="eastAsia"/>
          <w:lang w:eastAsia="zh-CN"/>
        </w:rPr>
        <w:t>”符号是作为负号还是减号，并相应地解析。</w:t>
      </w:r>
    </w:p>
    <w:p w14:paraId="51BA5F66" w14:textId="77777777" w:rsidR="000D1EB1" w:rsidRPr="00680C55" w:rsidRDefault="000D1EB1" w:rsidP="000D1EB1">
      <w:pPr>
        <w:pStyle w:val="2"/>
        <w:rPr>
          <w:b/>
          <w:bCs/>
          <w:color w:val="auto"/>
        </w:rPr>
      </w:pPr>
      <w:bookmarkStart w:id="20" w:name="六总结与反思"/>
      <w:bookmarkEnd w:id="16"/>
      <w:bookmarkEnd w:id="19"/>
      <w:proofErr w:type="spellStart"/>
      <w:r w:rsidRPr="00680C55">
        <w:rPr>
          <w:rFonts w:hint="eastAsia"/>
          <w:b/>
          <w:bCs/>
          <w:color w:val="auto"/>
        </w:rPr>
        <w:t>六、总结与反思</w:t>
      </w:r>
      <w:proofErr w:type="spellEnd"/>
    </w:p>
    <w:p w14:paraId="75EA9C86" w14:textId="77777777" w:rsidR="000D1EB1" w:rsidRPr="00596140" w:rsidRDefault="000D1EB1" w:rsidP="000D1EB1">
      <w:pPr>
        <w:pStyle w:val="FirstParagraph"/>
        <w:ind w:firstLineChars="200" w:firstLine="480"/>
        <w:rPr>
          <w:lang w:eastAsia="zh-CN"/>
        </w:rPr>
      </w:pPr>
      <w:r w:rsidRPr="00596140">
        <w:rPr>
          <w:rFonts w:hint="eastAsia"/>
          <w:lang w:eastAsia="zh-CN"/>
        </w:rPr>
        <w:t>在本次实验中，我们成功地实现了一个支持前缀、中缀、后缀表达式求值的计算器程序，并能够自动识别表达式类型。这一过程加深了我们对栈这种数据结构的理解，以及表达式求值算法的掌握。</w:t>
      </w:r>
    </w:p>
    <w:p w14:paraId="4483C407" w14:textId="77777777" w:rsidR="000D1EB1" w:rsidRPr="00596140" w:rsidRDefault="000D1EB1" w:rsidP="000D1EB1">
      <w:pPr>
        <w:pStyle w:val="3"/>
        <w:rPr>
          <w:color w:val="auto"/>
          <w:lang w:eastAsia="zh-CN"/>
        </w:rPr>
      </w:pPr>
      <w:bookmarkStart w:id="21" w:name="顺序栈的实现与应用"/>
      <w:r w:rsidRPr="00596140">
        <w:rPr>
          <w:color w:val="auto"/>
          <w:lang w:eastAsia="zh-CN"/>
        </w:rPr>
        <w:t xml:space="preserve">1. </w:t>
      </w:r>
      <w:r w:rsidRPr="00596140">
        <w:rPr>
          <w:rFonts w:hint="eastAsia"/>
          <w:b/>
          <w:bCs/>
          <w:color w:val="auto"/>
          <w:lang w:eastAsia="zh-CN"/>
        </w:rPr>
        <w:t>顺序栈的实现与应用</w:t>
      </w:r>
    </w:p>
    <w:p w14:paraId="0E042A6C" w14:textId="77777777" w:rsidR="000D1EB1" w:rsidRPr="00596140" w:rsidRDefault="000D1EB1" w:rsidP="000D1EB1">
      <w:pPr>
        <w:pStyle w:val="FirstParagraph"/>
        <w:ind w:firstLineChars="200" w:firstLine="480"/>
        <w:rPr>
          <w:lang w:eastAsia="zh-CN"/>
        </w:rPr>
      </w:pPr>
      <w:r w:rsidRPr="00596140">
        <w:rPr>
          <w:rFonts w:hint="eastAsia"/>
          <w:lang w:eastAsia="zh-CN"/>
        </w:rPr>
        <w:t>通过手动实现顺序栈，巩固了对栈的基本操作和特性的理解。在表达式求值过程中，栈被广泛应用于存储操作数和运算符，其先进后出的特性非常适合这种应用场景。</w:t>
      </w:r>
    </w:p>
    <w:p w14:paraId="50DC1799" w14:textId="77777777" w:rsidR="000D1EB1" w:rsidRPr="00596140" w:rsidRDefault="000D1EB1" w:rsidP="000D1EB1">
      <w:pPr>
        <w:pStyle w:val="3"/>
        <w:rPr>
          <w:color w:val="auto"/>
          <w:lang w:eastAsia="zh-CN"/>
        </w:rPr>
      </w:pPr>
      <w:bookmarkStart w:id="22" w:name="表达式解析与求值"/>
      <w:bookmarkEnd w:id="21"/>
      <w:r w:rsidRPr="00596140">
        <w:rPr>
          <w:color w:val="auto"/>
          <w:lang w:eastAsia="zh-CN"/>
        </w:rPr>
        <w:t xml:space="preserve">2. </w:t>
      </w:r>
      <w:r w:rsidRPr="00596140">
        <w:rPr>
          <w:rFonts w:hint="eastAsia"/>
          <w:b/>
          <w:bCs/>
          <w:color w:val="auto"/>
          <w:lang w:eastAsia="zh-CN"/>
        </w:rPr>
        <w:t>表达式解析与求值</w:t>
      </w:r>
    </w:p>
    <w:p w14:paraId="2682226C" w14:textId="77777777" w:rsidR="000D1EB1" w:rsidRPr="00596140" w:rsidRDefault="000D1EB1" w:rsidP="000D1EB1">
      <w:pPr>
        <w:pStyle w:val="FirstParagraph"/>
        <w:ind w:firstLineChars="200" w:firstLine="480"/>
        <w:rPr>
          <w:lang w:eastAsia="zh-CN"/>
        </w:rPr>
      </w:pPr>
      <w:r w:rsidRPr="00596140">
        <w:rPr>
          <w:rFonts w:hint="eastAsia"/>
          <w:lang w:eastAsia="zh-CN"/>
        </w:rPr>
        <w:t>在支持多种表达式格式的情况下，如何准确地解析和计算表达式，是本次实验的核心。我们通过改进标记解析方法，能够处理复杂的输入格式。同时，通过自动识别表达式类型，提升了程序的智能化程度。</w:t>
      </w:r>
    </w:p>
    <w:p w14:paraId="696F5AE7" w14:textId="77777777" w:rsidR="000D1EB1" w:rsidRPr="00596140" w:rsidRDefault="000D1EB1" w:rsidP="000D1EB1">
      <w:pPr>
        <w:pStyle w:val="3"/>
        <w:rPr>
          <w:color w:val="auto"/>
          <w:lang w:eastAsia="zh-CN"/>
        </w:rPr>
      </w:pPr>
      <w:bookmarkStart w:id="23" w:name="程序的健壮性与用户体验"/>
      <w:bookmarkEnd w:id="22"/>
      <w:r w:rsidRPr="00596140">
        <w:rPr>
          <w:color w:val="auto"/>
          <w:lang w:eastAsia="zh-CN"/>
        </w:rPr>
        <w:t xml:space="preserve">3. </w:t>
      </w:r>
      <w:r w:rsidRPr="00596140">
        <w:rPr>
          <w:rFonts w:hint="eastAsia"/>
          <w:b/>
          <w:bCs/>
          <w:color w:val="auto"/>
          <w:lang w:eastAsia="zh-CN"/>
        </w:rPr>
        <w:t>程序的健壮性与用户体验</w:t>
      </w:r>
    </w:p>
    <w:p w14:paraId="6FFF4FAB" w14:textId="77777777" w:rsidR="000D1EB1" w:rsidRPr="00596140" w:rsidRDefault="000D1EB1" w:rsidP="000D1EB1">
      <w:pPr>
        <w:pStyle w:val="FirstParagraph"/>
        <w:ind w:firstLineChars="200" w:firstLine="480"/>
        <w:rPr>
          <w:lang w:eastAsia="zh-CN"/>
        </w:rPr>
      </w:pPr>
      <w:r w:rsidRPr="00596140">
        <w:rPr>
          <w:rFonts w:hint="eastAsia"/>
          <w:lang w:eastAsia="zh-CN"/>
        </w:rPr>
        <w:t>在程序设计中，考虑到用户可能的各种输入情况，增加了对错误的检测和提示。这不仅提高了程序的健壮性，也提升了用户体验。</w:t>
      </w:r>
    </w:p>
    <w:p w14:paraId="30A047B6" w14:textId="77777777" w:rsidR="000D1EB1" w:rsidRPr="00596140" w:rsidRDefault="000D1EB1" w:rsidP="000D1EB1">
      <w:pPr>
        <w:pStyle w:val="3"/>
        <w:rPr>
          <w:color w:val="auto"/>
          <w:lang w:eastAsia="zh-CN"/>
        </w:rPr>
      </w:pPr>
      <w:bookmarkStart w:id="24" w:name="实验收获与展望"/>
      <w:bookmarkEnd w:id="23"/>
      <w:r w:rsidRPr="00596140">
        <w:rPr>
          <w:color w:val="auto"/>
          <w:lang w:eastAsia="zh-CN"/>
        </w:rPr>
        <w:t xml:space="preserve">4. </w:t>
      </w:r>
      <w:r w:rsidRPr="00596140">
        <w:rPr>
          <w:rFonts w:hint="eastAsia"/>
          <w:b/>
          <w:bCs/>
          <w:color w:val="auto"/>
          <w:lang w:eastAsia="zh-CN"/>
        </w:rPr>
        <w:t>实验收获与展望</w:t>
      </w:r>
    </w:p>
    <w:p w14:paraId="0FEBDCDF" w14:textId="77777777" w:rsidR="000D1EB1" w:rsidRPr="00596140" w:rsidRDefault="000D1EB1" w:rsidP="000D1EB1">
      <w:pPr>
        <w:pStyle w:val="FirstParagraph"/>
        <w:ind w:firstLineChars="200" w:firstLine="480"/>
        <w:rPr>
          <w:lang w:eastAsia="zh-CN"/>
        </w:rPr>
      </w:pPr>
      <w:r w:rsidRPr="00596140">
        <w:rPr>
          <w:rFonts w:hint="eastAsia"/>
          <w:lang w:eastAsia="zh-CN"/>
        </w:rPr>
        <w:t>本次实验强化了我们对基本数据结构和算法的理解，并让我们深入体验了手动实现和应用顺序栈的过程。通过不使用</w:t>
      </w:r>
      <w:r w:rsidRPr="00596140">
        <w:rPr>
          <w:rFonts w:hint="eastAsia"/>
          <w:lang w:eastAsia="zh-CN"/>
        </w:rPr>
        <w:t>STL</w:t>
      </w:r>
      <w:r w:rsidRPr="00596140">
        <w:rPr>
          <w:rFonts w:hint="eastAsia"/>
          <w:lang w:eastAsia="zh-CN"/>
        </w:rPr>
        <w:t>，强迫自己掌握了底层的操作实现，这无疑对加深数据结构基础具有重要意义。与此同时，我们还认识到在程序设计中，充分考虑异常输入的处理能力、对用户操作的响应等都是构建健壮性程序的重要因素。</w:t>
      </w:r>
    </w:p>
    <w:bookmarkEnd w:id="20"/>
    <w:bookmarkEnd w:id="24"/>
    <w:p w14:paraId="1C4C18A8" w14:textId="2E5AADA3" w:rsidR="00DF1F71" w:rsidRPr="00596140" w:rsidRDefault="00DF1F71" w:rsidP="00DF1F71">
      <w:pPr>
        <w:pStyle w:val="a0"/>
        <w:rPr>
          <w:lang w:eastAsia="zh-CN"/>
        </w:rPr>
      </w:pPr>
    </w:p>
    <w:p w14:paraId="0E7FF035" w14:textId="77777777" w:rsidR="00DF1F71" w:rsidRPr="00596140" w:rsidRDefault="00DF1F71" w:rsidP="00DF1F71">
      <w:pPr>
        <w:keepNext/>
        <w:keepLines/>
        <w:widowControl w:val="0"/>
        <w:spacing w:before="260" w:after="260" w:line="416" w:lineRule="auto"/>
        <w:jc w:val="both"/>
        <w:outlineLvl w:val="1"/>
        <w:rPr>
          <w:rFonts w:ascii="等线 Light" w:eastAsia="等线 Light" w:hAnsi="等线 Light" w:cs="Times New Roman"/>
          <w:b/>
          <w:bCs/>
          <w:kern w:val="2"/>
          <w:sz w:val="32"/>
          <w:szCs w:val="32"/>
          <w:lang w:eastAsia="zh-CN"/>
        </w:rPr>
      </w:pPr>
      <w:r w:rsidRPr="00596140">
        <w:rPr>
          <w:rFonts w:ascii="等线 Light" w:eastAsia="等线 Light" w:hAnsi="等线 Light" w:cs="Times New Roman" w:hint="eastAsia"/>
          <w:b/>
          <w:bCs/>
          <w:kern w:val="2"/>
          <w:sz w:val="32"/>
          <w:szCs w:val="32"/>
          <w:lang w:eastAsia="zh-CN"/>
        </w:rPr>
        <w:t>附录</w:t>
      </w:r>
      <w:r w:rsidRPr="00596140">
        <w:rPr>
          <w:rFonts w:ascii="等线 Light" w:eastAsia="等线 Light" w:hAnsi="等线 Light" w:cs="Times New Roman"/>
          <w:b/>
          <w:bCs/>
          <w:kern w:val="2"/>
          <w:sz w:val="32"/>
          <w:szCs w:val="32"/>
          <w:lang w:eastAsia="zh-CN"/>
        </w:rPr>
        <w:t>：源代码</w:t>
      </w:r>
    </w:p>
    <w:p w14:paraId="5D2EDB8C" w14:textId="77777777" w:rsidR="00DF1F71" w:rsidRPr="00596140" w:rsidRDefault="00DF1F71" w:rsidP="00DF1F71">
      <w:pPr>
        <w:widowControl w:val="0"/>
        <w:numPr>
          <w:ilvl w:val="0"/>
          <w:numId w:val="10"/>
        </w:numPr>
        <w:spacing w:after="0"/>
        <w:jc w:val="both"/>
        <w:rPr>
          <w:rFonts w:ascii="宋体" w:eastAsia="等线" w:hAnsi="等线" w:cs="Times New Roman"/>
          <w:bCs/>
          <w:kern w:val="2"/>
          <w:sz w:val="21"/>
          <w:szCs w:val="28"/>
          <w:lang w:eastAsia="zh-CN"/>
        </w:rPr>
      </w:pPr>
      <w:r w:rsidRPr="00596140">
        <w:rPr>
          <w:rFonts w:ascii="宋体" w:eastAsia="等线" w:hAnsi="等线" w:cs="Times New Roman" w:hint="eastAsia"/>
          <w:b/>
          <w:kern w:val="2"/>
          <w:sz w:val="21"/>
          <w:szCs w:val="28"/>
          <w:lang w:eastAsia="zh-CN"/>
        </w:rPr>
        <w:t>实验环境</w:t>
      </w:r>
      <w:r w:rsidRPr="00596140">
        <w:rPr>
          <w:rFonts w:ascii="宋体" w:eastAsia="等线" w:hAnsi="等线" w:cs="Times New Roman" w:hint="eastAsia"/>
          <w:bCs/>
          <w:kern w:val="2"/>
          <w:sz w:val="21"/>
          <w:szCs w:val="28"/>
          <w:lang w:eastAsia="zh-CN"/>
        </w:rPr>
        <w:t>：</w:t>
      </w:r>
    </w:p>
    <w:p w14:paraId="69A96FD6" w14:textId="77777777" w:rsidR="00DF1F71" w:rsidRPr="00596140" w:rsidRDefault="00DF1F71" w:rsidP="00DF1F71">
      <w:pPr>
        <w:widowControl w:val="0"/>
        <w:spacing w:after="0"/>
        <w:ind w:left="360"/>
        <w:jc w:val="both"/>
        <w:rPr>
          <w:rFonts w:ascii="宋体" w:eastAsia="等线" w:hAnsi="等线" w:cs="Times New Roman"/>
          <w:bCs/>
          <w:kern w:val="2"/>
          <w:sz w:val="21"/>
          <w:szCs w:val="28"/>
          <w:lang w:eastAsia="zh-CN"/>
        </w:rPr>
      </w:pPr>
      <w:r w:rsidRPr="00596140">
        <w:rPr>
          <w:rFonts w:ascii="宋体" w:eastAsia="等线" w:hAnsi="等线" w:cs="Times New Roman" w:hint="eastAsia"/>
          <w:bCs/>
          <w:kern w:val="2"/>
          <w:sz w:val="21"/>
          <w:szCs w:val="28"/>
          <w:lang w:eastAsia="zh-CN"/>
        </w:rPr>
        <w:t>编译环境：</w:t>
      </w:r>
      <w:r w:rsidRPr="00596140">
        <w:rPr>
          <w:rFonts w:ascii="宋体" w:eastAsia="等线" w:hAnsi="等线" w:cs="Times New Roman" w:hint="eastAsia"/>
          <w:bCs/>
          <w:kern w:val="2"/>
          <w:sz w:val="21"/>
          <w:szCs w:val="28"/>
          <w:lang w:eastAsia="zh-CN"/>
        </w:rPr>
        <w:t>TDM-GCC 4.9.2 64bit release</w:t>
      </w:r>
    </w:p>
    <w:p w14:paraId="243446C0" w14:textId="77777777" w:rsidR="00DF1F71" w:rsidRPr="00596140" w:rsidRDefault="00DF1F71" w:rsidP="00DF1F71">
      <w:pPr>
        <w:widowControl w:val="0"/>
        <w:spacing w:after="0"/>
        <w:ind w:left="360"/>
        <w:jc w:val="both"/>
        <w:rPr>
          <w:rFonts w:ascii="宋体" w:eastAsia="等线" w:hAnsi="等线" w:cs="Times New Roman"/>
          <w:bCs/>
          <w:kern w:val="2"/>
          <w:sz w:val="21"/>
          <w:szCs w:val="28"/>
          <w:lang w:eastAsia="zh-CN"/>
        </w:rPr>
      </w:pPr>
      <w:r w:rsidRPr="00596140">
        <w:rPr>
          <w:rFonts w:ascii="宋体" w:eastAsia="等线" w:hAnsi="等线" w:cs="Times New Roman" w:hint="eastAsia"/>
          <w:bCs/>
          <w:kern w:val="2"/>
          <w:sz w:val="21"/>
          <w:szCs w:val="28"/>
          <w:lang w:eastAsia="zh-CN"/>
        </w:rPr>
        <w:t>命令行参数：</w:t>
      </w:r>
      <w:r w:rsidRPr="00596140">
        <w:rPr>
          <w:rFonts w:ascii="宋体" w:eastAsia="等线" w:hAnsi="等线" w:cs="Times New Roman" w:hint="eastAsia"/>
          <w:bCs/>
          <w:kern w:val="2"/>
          <w:sz w:val="21"/>
          <w:szCs w:val="28"/>
          <w:lang w:eastAsia="zh-CN"/>
        </w:rPr>
        <w:t>-static-</w:t>
      </w:r>
      <w:proofErr w:type="spellStart"/>
      <w:r w:rsidRPr="00596140">
        <w:rPr>
          <w:rFonts w:ascii="宋体" w:eastAsia="等线" w:hAnsi="等线" w:cs="Times New Roman" w:hint="eastAsia"/>
          <w:bCs/>
          <w:kern w:val="2"/>
          <w:sz w:val="21"/>
          <w:szCs w:val="28"/>
          <w:lang w:eastAsia="zh-CN"/>
        </w:rPr>
        <w:t>libgcc</w:t>
      </w:r>
      <w:proofErr w:type="spellEnd"/>
      <w:r w:rsidRPr="00596140">
        <w:rPr>
          <w:rFonts w:ascii="宋体" w:eastAsia="等线" w:hAnsi="等线" w:cs="Times New Roman" w:hint="eastAsia"/>
          <w:bCs/>
          <w:kern w:val="2"/>
          <w:sz w:val="21"/>
          <w:szCs w:val="28"/>
          <w:lang w:eastAsia="zh-CN"/>
        </w:rPr>
        <w:t xml:space="preserve"> -std=</w:t>
      </w:r>
      <w:proofErr w:type="spellStart"/>
      <w:r w:rsidRPr="00596140">
        <w:rPr>
          <w:rFonts w:ascii="宋体" w:eastAsia="等线" w:hAnsi="等线" w:cs="Times New Roman" w:hint="eastAsia"/>
          <w:bCs/>
          <w:kern w:val="2"/>
          <w:sz w:val="21"/>
          <w:szCs w:val="28"/>
          <w:lang w:eastAsia="zh-CN"/>
        </w:rPr>
        <w:t>c++</w:t>
      </w:r>
      <w:proofErr w:type="spellEnd"/>
      <w:r w:rsidRPr="00596140">
        <w:rPr>
          <w:rFonts w:ascii="宋体" w:eastAsia="等线" w:hAnsi="等线" w:cs="Times New Roman" w:hint="eastAsia"/>
          <w:bCs/>
          <w:kern w:val="2"/>
          <w:sz w:val="21"/>
          <w:szCs w:val="28"/>
          <w:lang w:eastAsia="zh-CN"/>
        </w:rPr>
        <w:t>11</w:t>
      </w:r>
    </w:p>
    <w:p w14:paraId="048AFDB5" w14:textId="77777777" w:rsidR="00DF1F71" w:rsidRPr="00596140" w:rsidRDefault="00DF1F71" w:rsidP="00DF1F71">
      <w:pPr>
        <w:widowControl w:val="0"/>
        <w:spacing w:after="0"/>
        <w:jc w:val="both"/>
        <w:rPr>
          <w:rFonts w:ascii="等线" w:eastAsia="等线" w:hAnsi="等线" w:cs="Times New Roman"/>
          <w:b/>
          <w:bCs/>
          <w:kern w:val="2"/>
          <w:sz w:val="21"/>
          <w:szCs w:val="22"/>
          <w:lang w:eastAsia="zh-CN"/>
        </w:rPr>
      </w:pPr>
      <w:r w:rsidRPr="00596140">
        <w:rPr>
          <w:rFonts w:ascii="等线" w:eastAsia="等线" w:hAnsi="等线" w:cs="Times New Roman" w:hint="eastAsia"/>
          <w:kern w:val="2"/>
          <w:sz w:val="21"/>
          <w:szCs w:val="22"/>
          <w:lang w:eastAsia="zh-CN"/>
        </w:rPr>
        <w:t>2、</w:t>
      </w:r>
      <w:r w:rsidRPr="00596140">
        <w:rPr>
          <w:rFonts w:ascii="等线" w:eastAsia="等线" w:hAnsi="等线" w:cs="Times New Roman" w:hint="eastAsia"/>
          <w:b/>
          <w:bCs/>
          <w:kern w:val="2"/>
          <w:sz w:val="21"/>
          <w:szCs w:val="22"/>
          <w:lang w:eastAsia="zh-CN"/>
        </w:rPr>
        <w:t>目录结构</w:t>
      </w:r>
    </w:p>
    <w:p w14:paraId="6333C6F1" w14:textId="74E4FC36" w:rsidR="00DF1F71" w:rsidRPr="00596140" w:rsidRDefault="00DF1F71" w:rsidP="00DF1F71">
      <w:pPr>
        <w:widowControl w:val="0"/>
        <w:spacing w:after="0"/>
        <w:jc w:val="both"/>
        <w:rPr>
          <w:rFonts w:ascii="等线" w:eastAsia="等线" w:hAnsi="等线" w:cs="Times New Roman"/>
          <w:kern w:val="2"/>
          <w:sz w:val="21"/>
          <w:szCs w:val="22"/>
          <w:lang w:eastAsia="zh-CN"/>
        </w:rPr>
      </w:pPr>
      <w:r w:rsidRPr="00596140">
        <w:rPr>
          <w:rFonts w:ascii="等线" w:eastAsia="等线" w:hAnsi="等线" w:cs="Times New Roman" w:hint="eastAsia"/>
          <w:kern w:val="2"/>
          <w:sz w:val="21"/>
          <w:szCs w:val="22"/>
          <w:lang w:eastAsia="zh-CN"/>
        </w:rPr>
        <w:t>（1）</w:t>
      </w:r>
      <w:r w:rsidR="005D3D7A" w:rsidRPr="00596140">
        <w:rPr>
          <w:rFonts w:ascii="等线" w:eastAsia="等线" w:hAnsi="等线" w:cs="Times New Roman" w:hint="eastAsia"/>
          <w:kern w:val="2"/>
          <w:sz w:val="21"/>
          <w:szCs w:val="22"/>
          <w:lang w:eastAsia="zh-CN"/>
        </w:rPr>
        <w:t>Problem</w:t>
      </w:r>
      <w:r w:rsidRPr="00596140">
        <w:rPr>
          <w:rFonts w:ascii="等线" w:eastAsia="等线" w:hAnsi="等线" w:cs="Times New Roman" w:hint="eastAsia"/>
          <w:kern w:val="2"/>
          <w:sz w:val="21"/>
          <w:szCs w:val="22"/>
          <w:lang w:eastAsia="zh-CN"/>
        </w:rPr>
        <w:t>.cpp</w:t>
      </w:r>
    </w:p>
    <w:p w14:paraId="604D9FD5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#include &lt;iostream&gt; </w:t>
      </w:r>
    </w:p>
    <w:p w14:paraId="1CF9A8E4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#include &lt;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cstring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&gt;</w:t>
      </w:r>
    </w:p>
    <w:p w14:paraId="30D0E5A1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#include &lt;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cctype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&gt;</w:t>
      </w:r>
    </w:p>
    <w:p w14:paraId="5906312C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#include &lt;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cstdlib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&gt;</w:t>
      </w:r>
    </w:p>
    <w:p w14:paraId="5D993D19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#include &lt;vector&gt;</w:t>
      </w:r>
    </w:p>
    <w:p w14:paraId="5AC9D94C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#include &lt;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cmath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&gt;</w:t>
      </w:r>
    </w:p>
    <w:p w14:paraId="0CA2240F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#include &lt;string&gt;</w:t>
      </w:r>
    </w:p>
    <w:p w14:paraId="434E190F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using namespace std;</w:t>
      </w:r>
    </w:p>
    <w:p w14:paraId="26242479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</w:p>
    <w:p w14:paraId="53980F7F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template &lt;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typename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T&gt;</w:t>
      </w:r>
    </w:p>
    <w:p w14:paraId="0B97574D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class Stack {</w:t>
      </w:r>
    </w:p>
    <w:p w14:paraId="47FCE87C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private:</w:t>
      </w:r>
    </w:p>
    <w:p w14:paraId="4C6FA9C6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T *data;</w:t>
      </w:r>
    </w:p>
    <w:p w14:paraId="72D0EAC4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int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topIndex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;</w:t>
      </w:r>
    </w:p>
    <w:p w14:paraId="53CB593D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int capacity;</w:t>
      </w:r>
    </w:p>
    <w:p w14:paraId="3B2B52B3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</w:p>
    <w:p w14:paraId="08107931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public:</w:t>
      </w:r>
    </w:p>
    <w:p w14:paraId="7B06104F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Stack(int size) :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topIndex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-1), capacity(size) {</w:t>
      </w:r>
    </w:p>
    <w:p w14:paraId="32AC99CA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data = new T[size];</w:t>
      </w:r>
    </w:p>
    <w:p w14:paraId="2294B439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}</w:t>
      </w:r>
    </w:p>
    <w:p w14:paraId="3DD2C061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</w:p>
    <w:p w14:paraId="592B22A0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~Stack() {</w:t>
      </w:r>
    </w:p>
    <w:p w14:paraId="66DC48B6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delete[] data;</w:t>
      </w:r>
    </w:p>
    <w:p w14:paraId="2BDE603C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}</w:t>
      </w:r>
    </w:p>
    <w:p w14:paraId="0D1EA9C7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</w:p>
    <w:p w14:paraId="6C63F1CF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void push(T value) {</w:t>
      </w:r>
    </w:p>
    <w:p w14:paraId="51408D15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if (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topIndex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== capacity - 1) {</w:t>
      </w:r>
    </w:p>
    <w:p w14:paraId="34713446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cout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&lt;&lt; "Stack overflow" &lt;&lt;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endl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;</w:t>
      </w:r>
    </w:p>
    <w:p w14:paraId="75EF2C81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exit(1);</w:t>
      </w:r>
    </w:p>
    <w:p w14:paraId="738B5136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}</w:t>
      </w:r>
    </w:p>
    <w:p w14:paraId="42B78AAA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data[++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topIndex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] = value;</w:t>
      </w:r>
    </w:p>
    <w:p w14:paraId="164F73F4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}</w:t>
      </w:r>
    </w:p>
    <w:p w14:paraId="0120031A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</w:p>
    <w:p w14:paraId="4423BD69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T pop() {</w:t>
      </w:r>
    </w:p>
    <w:p w14:paraId="2A262B21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if (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topIndex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== -1) {</w:t>
      </w:r>
    </w:p>
    <w:p w14:paraId="155168F5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cout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&lt;&lt; "Stack underflow" &lt;&lt;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endl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;</w:t>
      </w:r>
    </w:p>
    <w:p w14:paraId="6F343BEB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exit(1);</w:t>
      </w:r>
    </w:p>
    <w:p w14:paraId="41EB9A10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}</w:t>
      </w:r>
    </w:p>
    <w:p w14:paraId="06821CAD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return data[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topIndex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--];</w:t>
      </w:r>
    </w:p>
    <w:p w14:paraId="4892C98D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}</w:t>
      </w:r>
    </w:p>
    <w:p w14:paraId="424B029C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</w:p>
    <w:p w14:paraId="52AFF316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T top() const {</w:t>
      </w:r>
    </w:p>
    <w:p w14:paraId="430D79B8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if (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topIndex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== -1) {</w:t>
      </w:r>
    </w:p>
    <w:p w14:paraId="770362CE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cout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&lt;&lt; "Stack is empty" &lt;&lt;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endl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;</w:t>
      </w:r>
    </w:p>
    <w:p w14:paraId="57F2664E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exit(1);</w:t>
      </w:r>
    </w:p>
    <w:p w14:paraId="094BA6B7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}</w:t>
      </w:r>
    </w:p>
    <w:p w14:paraId="36476EEE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return data[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topIndex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];</w:t>
      </w:r>
    </w:p>
    <w:p w14:paraId="6D777FFE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}</w:t>
      </w:r>
    </w:p>
    <w:p w14:paraId="1C7623D1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</w:p>
    <w:p w14:paraId="7B48DC2B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bool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isEmpty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) const {</w:t>
      </w:r>
    </w:p>
    <w:p w14:paraId="35335642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return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topIndex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== -1;</w:t>
      </w:r>
    </w:p>
    <w:p w14:paraId="0D80E68A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}</w:t>
      </w:r>
    </w:p>
    <w:p w14:paraId="2518F754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};</w:t>
      </w:r>
    </w:p>
    <w:p w14:paraId="49D51806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</w:p>
    <w:p w14:paraId="0F07751A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class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exprProcessor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{</w:t>
      </w:r>
    </w:p>
    <w:p w14:paraId="2C240E89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public:</w:t>
      </w:r>
    </w:p>
    <w:p w14:paraId="7E4E580F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double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parseExpr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string expr);</w:t>
      </w:r>
    </w:p>
    <w:p w14:paraId="1E9543CB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private:</w:t>
      </w:r>
    </w:p>
    <w:p w14:paraId="5F567E76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vector&lt;string&gt; tokenize(string expr);</w:t>
      </w:r>
    </w:p>
    <w:p w14:paraId="143E6C28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</w:p>
    <w:p w14:paraId="39C7F49A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int priority(char op);</w:t>
      </w:r>
    </w:p>
    <w:p w14:paraId="46FF8905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double operate(double opr1, double opr2, char op);</w:t>
      </w:r>
    </w:p>
    <w:p w14:paraId="54384CD2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</w:p>
    <w:p w14:paraId="0EE8037C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double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evalPrefix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vector&lt;string&gt; tokens);</w:t>
      </w:r>
    </w:p>
    <w:p w14:paraId="75DA74CD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double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evalInfix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vector&lt;string&gt; tokens);</w:t>
      </w:r>
    </w:p>
    <w:p w14:paraId="58BFC49F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double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evalPostfix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vector&lt;string&gt; tokens);</w:t>
      </w:r>
    </w:p>
    <w:p w14:paraId="4FE6F42F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</w:p>
    <w:p w14:paraId="6A32828B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bool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isOperator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const string&amp; token);</w:t>
      </w:r>
    </w:p>
    <w:p w14:paraId="2EC6F5AC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};</w:t>
      </w:r>
    </w:p>
    <w:p w14:paraId="21CBA5E5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</w:p>
    <w:p w14:paraId="1CA816F0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vector&lt;string&gt;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exprProcessor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::tokenize(string expr) {</w:t>
      </w:r>
    </w:p>
    <w:p w14:paraId="7784B95F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vector&lt;string&gt; tokens;</w:t>
      </w:r>
    </w:p>
    <w:p w14:paraId="39C85697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string token;</w:t>
      </w:r>
    </w:p>
    <w:p w14:paraId="55AEBA0B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for (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size_t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i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= 0;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i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&lt;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expr.length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();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i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++) {</w:t>
      </w:r>
    </w:p>
    <w:p w14:paraId="2B241402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char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ch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= expr[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i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];</w:t>
      </w:r>
    </w:p>
    <w:p w14:paraId="22206CAA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if (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isspace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ch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)) {</w:t>
      </w:r>
    </w:p>
    <w:p w14:paraId="50F58ABA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continue;</w:t>
      </w:r>
    </w:p>
    <w:p w14:paraId="76D7DAA8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}</w:t>
      </w:r>
    </w:p>
    <w:p w14:paraId="51EC5E1C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if (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isdigit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ch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) ||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ch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== '.') {</w:t>
      </w:r>
    </w:p>
    <w:p w14:paraId="73E33468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token +=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ch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;</w:t>
      </w:r>
    </w:p>
    <w:p w14:paraId="6E5E6A9F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while (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i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+ 1 &lt;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expr.length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) &amp;&amp; (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isdigit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expr[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i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+ 1]) || expr[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i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+ 1] == '.')) {</w:t>
      </w:r>
    </w:p>
    <w:p w14:paraId="372D44E2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    token += expr[++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i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];</w:t>
      </w:r>
    </w:p>
    <w:p w14:paraId="5EB853F6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}</w:t>
      </w:r>
    </w:p>
    <w:p w14:paraId="6079F79B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tokens.push_back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token);</w:t>
      </w:r>
    </w:p>
    <w:p w14:paraId="421CDD16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token.clear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);</w:t>
      </w:r>
    </w:p>
    <w:p w14:paraId="685A5E6B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} else if (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ch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== '+' ||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ch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== '-' ||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ch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== '*' ||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ch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== '/' ||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ch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== '^') {</w:t>
      </w:r>
    </w:p>
    <w:p w14:paraId="6DE52F5F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if (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ch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== '-' &amp;&amp; (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tokens.empty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() ||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isOperator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tokens.back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()) ||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tokens.back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) == "(")) {</w:t>
      </w:r>
    </w:p>
    <w:p w14:paraId="0C573D0F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    token +=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ch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;</w:t>
      </w:r>
    </w:p>
    <w:p w14:paraId="09CE3182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    while (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i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+ 1 &lt;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expr.length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) &amp;&amp; (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isdigit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expr[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i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+ 1]) || expr[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i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+ 1] == '.')) {</w:t>
      </w:r>
    </w:p>
    <w:p w14:paraId="464DFF86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        token += expr[++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i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];</w:t>
      </w:r>
    </w:p>
    <w:p w14:paraId="39509378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    }</w:t>
      </w:r>
    </w:p>
    <w:p w14:paraId="633629A0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   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tokens.push_back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token);</w:t>
      </w:r>
    </w:p>
    <w:p w14:paraId="2FE7C075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   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token.clear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);</w:t>
      </w:r>
    </w:p>
    <w:p w14:paraId="68CF2078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} else {</w:t>
      </w:r>
    </w:p>
    <w:p w14:paraId="6D1D7EDF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   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tokens.push_back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(string(1,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ch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));</w:t>
      </w:r>
    </w:p>
    <w:p w14:paraId="1F9924B4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}</w:t>
      </w:r>
    </w:p>
    <w:p w14:paraId="5121D240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} else if (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ch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== '(' ||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ch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== ')' ||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ch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== '#') {</w:t>
      </w:r>
    </w:p>
    <w:p w14:paraId="198BB852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tokens.push_back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(string(1,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ch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));</w:t>
      </w:r>
    </w:p>
    <w:p w14:paraId="202AD7D1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} else {</w:t>
      </w:r>
    </w:p>
    <w:p w14:paraId="26A61EFB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cout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&lt;&lt; "Invalid character: " &lt;&lt;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ch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&lt;&lt;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endl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;</w:t>
      </w:r>
    </w:p>
    <w:p w14:paraId="4DFF438C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exit(1);</w:t>
      </w:r>
    </w:p>
    <w:p w14:paraId="54CF2CD2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}</w:t>
      </w:r>
    </w:p>
    <w:p w14:paraId="2AF761C3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}</w:t>
      </w:r>
    </w:p>
    <w:p w14:paraId="6F6E37C6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return tokens;</w:t>
      </w:r>
    </w:p>
    <w:p w14:paraId="725EA123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}</w:t>
      </w:r>
    </w:p>
    <w:p w14:paraId="33589F72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</w:p>
    <w:p w14:paraId="69E9A942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bool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exprProcessor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::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isOperator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const string&amp; token) {</w:t>
      </w:r>
    </w:p>
    <w:p w14:paraId="440F48CE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return token == "+" || token == "-" || token == "*" || token == "/" || token == "^";</w:t>
      </w:r>
    </w:p>
    <w:p w14:paraId="1968DC08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}</w:t>
      </w:r>
    </w:p>
    <w:p w14:paraId="66CDE689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</w:p>
    <w:p w14:paraId="0412087D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int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exprProcessor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::priority(char op) {</w:t>
      </w:r>
    </w:p>
    <w:p w14:paraId="42DC5A68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switch (op) {</w:t>
      </w:r>
    </w:p>
    <w:p w14:paraId="1A852E10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case '^': return 3;</w:t>
      </w:r>
    </w:p>
    <w:p w14:paraId="0244CCF8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case '*': </w:t>
      </w:r>
    </w:p>
    <w:p w14:paraId="2477FF91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case '/': return 2;</w:t>
      </w:r>
    </w:p>
    <w:p w14:paraId="2A941D5E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case '+': </w:t>
      </w:r>
    </w:p>
    <w:p w14:paraId="0F3778C4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case '-': return 1;</w:t>
      </w:r>
    </w:p>
    <w:p w14:paraId="5E20B3F8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default: return 0;</w:t>
      </w:r>
    </w:p>
    <w:p w14:paraId="27A516D9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}</w:t>
      </w:r>
    </w:p>
    <w:p w14:paraId="036A4FF0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}</w:t>
      </w:r>
    </w:p>
    <w:p w14:paraId="20895A25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</w:p>
    <w:p w14:paraId="5053FA82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double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exprProcessor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::operate(double opr1, double opr2, char op) {</w:t>
      </w:r>
    </w:p>
    <w:p w14:paraId="40BE287D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switch (op) {</w:t>
      </w:r>
    </w:p>
    <w:p w14:paraId="5A242664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case '+': return opr1 + opr2;</w:t>
      </w:r>
    </w:p>
    <w:p w14:paraId="37E1A225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case '-': return opr1 - opr2;</w:t>
      </w:r>
    </w:p>
    <w:p w14:paraId="66163AC8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case '*': return opr1 * opr2;</w:t>
      </w:r>
    </w:p>
    <w:p w14:paraId="7DDA0696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case '/':</w:t>
      </w:r>
    </w:p>
    <w:p w14:paraId="303B92F7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if (opr2 == 0) {</w:t>
      </w:r>
    </w:p>
    <w:p w14:paraId="7881EBEA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   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cout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&lt;&lt; "Division by zero error" &lt;&lt;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endl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;</w:t>
      </w:r>
    </w:p>
    <w:p w14:paraId="2B445636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    exit(1);</w:t>
      </w:r>
    </w:p>
    <w:p w14:paraId="77AC2629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}</w:t>
      </w:r>
    </w:p>
    <w:p w14:paraId="2240FD37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return opr1 / opr2;</w:t>
      </w:r>
    </w:p>
    <w:p w14:paraId="323EE672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case '^':</w:t>
      </w:r>
    </w:p>
    <w:p w14:paraId="321B777C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return pow(opr1, opr2);</w:t>
      </w:r>
    </w:p>
    <w:p w14:paraId="62C3A23E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default:</w:t>
      </w:r>
    </w:p>
    <w:p w14:paraId="06340855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cout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&lt;&lt; "Unknown operator: " &lt;&lt; op &lt;&lt;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endl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;</w:t>
      </w:r>
    </w:p>
    <w:p w14:paraId="15305642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exit(1);</w:t>
      </w:r>
    </w:p>
    <w:p w14:paraId="7A69F059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}</w:t>
      </w:r>
    </w:p>
    <w:p w14:paraId="4D368662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}</w:t>
      </w:r>
    </w:p>
    <w:p w14:paraId="3FCE47C6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</w:p>
    <w:p w14:paraId="67A45F87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double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exprProcessor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::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evalPostfix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vector&lt;string&gt; tokens) {</w:t>
      </w:r>
    </w:p>
    <w:p w14:paraId="27F1ADC3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Stack&lt;double&gt; stack(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tokens.size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));</w:t>
      </w:r>
    </w:p>
    <w:p w14:paraId="7DA3E502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for (const string&amp; token : tokens) {</w:t>
      </w:r>
    </w:p>
    <w:p w14:paraId="13956F65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if (token == "#") {</w:t>
      </w:r>
    </w:p>
    <w:p w14:paraId="66DF3E4B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break;</w:t>
      </w:r>
    </w:p>
    <w:p w14:paraId="1D65C3D3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} else if (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isdigit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(token[0]) || (token[0] == '-' &amp;&amp;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token.length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() &gt; 1 &amp;&amp;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isdigit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token[1]))) {</w:t>
      </w:r>
    </w:p>
    <w:p w14:paraId="641643CD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stack.push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atof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token.c_str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)));</w:t>
      </w:r>
    </w:p>
    <w:p w14:paraId="4533FA9F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} else if (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isOperator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token)) {</w:t>
      </w:r>
    </w:p>
    <w:p w14:paraId="762275DB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if (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stack.isEmpty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)) {</w:t>
      </w:r>
    </w:p>
    <w:p w14:paraId="2310596E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   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cout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&lt;&lt; "Invalid expression" &lt;&lt;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endl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;</w:t>
      </w:r>
    </w:p>
    <w:p w14:paraId="4543A900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    exit(1);</w:t>
      </w:r>
    </w:p>
    <w:p w14:paraId="4FB74F3F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}</w:t>
      </w:r>
    </w:p>
    <w:p w14:paraId="46681374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double opr2 =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stack.pop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);</w:t>
      </w:r>
    </w:p>
    <w:p w14:paraId="21BF34BD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if (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stack.isEmpty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)) {</w:t>
      </w:r>
    </w:p>
    <w:p w14:paraId="3F570A35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   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cout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&lt;&lt; "Invalid expression" &lt;&lt;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endl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;</w:t>
      </w:r>
    </w:p>
    <w:p w14:paraId="092F5B0A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    exit(1);</w:t>
      </w:r>
    </w:p>
    <w:p w14:paraId="78C4428E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}</w:t>
      </w:r>
    </w:p>
    <w:p w14:paraId="1C3A3D12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double opr1 =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stack.pop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);</w:t>
      </w:r>
    </w:p>
    <w:p w14:paraId="01459C35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double result = operate(opr1, opr2, token[0]);</w:t>
      </w:r>
    </w:p>
    <w:p w14:paraId="6686475D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stack.push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result);</w:t>
      </w:r>
    </w:p>
    <w:p w14:paraId="486C97C6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} else {</w:t>
      </w:r>
    </w:p>
    <w:p w14:paraId="090755D5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cout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&lt;&lt; "Invalid token: " &lt;&lt; token &lt;&lt;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endl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;</w:t>
      </w:r>
    </w:p>
    <w:p w14:paraId="79748A1E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exit(1);</w:t>
      </w:r>
    </w:p>
    <w:p w14:paraId="06E39484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}</w:t>
      </w:r>
    </w:p>
    <w:p w14:paraId="63C549EB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}</w:t>
      </w:r>
    </w:p>
    <w:p w14:paraId="22B19E87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if (!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stack.isEmpty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)) {</w:t>
      </w:r>
    </w:p>
    <w:p w14:paraId="131B78F0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double result =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stack.pop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);</w:t>
      </w:r>
    </w:p>
    <w:p w14:paraId="1FFB4523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if (!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stack.isEmpty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)) {</w:t>
      </w:r>
    </w:p>
    <w:p w14:paraId="0598212A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cout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&lt;&lt; "Invalid expression" &lt;&lt;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endl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;</w:t>
      </w:r>
    </w:p>
    <w:p w14:paraId="383D0CBE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exit(1);</w:t>
      </w:r>
    </w:p>
    <w:p w14:paraId="191EAF9D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}</w:t>
      </w:r>
    </w:p>
    <w:p w14:paraId="4943E4AA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return result;</w:t>
      </w:r>
    </w:p>
    <w:p w14:paraId="4CA8244D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} else {</w:t>
      </w:r>
    </w:p>
    <w:p w14:paraId="69856FF1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cout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&lt;&lt; "Invalid expression" &lt;&lt;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endl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;</w:t>
      </w:r>
    </w:p>
    <w:p w14:paraId="3F2465D0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exit(1);</w:t>
      </w:r>
    </w:p>
    <w:p w14:paraId="7262C0AA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}</w:t>
      </w:r>
    </w:p>
    <w:p w14:paraId="51862D5F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}</w:t>
      </w:r>
    </w:p>
    <w:p w14:paraId="238779D8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</w:p>
    <w:p w14:paraId="1F5A0F44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double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exprProcessor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::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evalPrefix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vector&lt;string&gt; tokens) {</w:t>
      </w:r>
    </w:p>
    <w:p w14:paraId="5D08553B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Stack&lt;double&gt; stack(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tokens.size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));</w:t>
      </w:r>
    </w:p>
    <w:p w14:paraId="23BA94BF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for (int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i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=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tokens.size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() - 1;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i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&gt;= 0;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i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--) {</w:t>
      </w:r>
    </w:p>
    <w:p w14:paraId="47E934D5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const string&amp; token = tokens[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i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];</w:t>
      </w:r>
    </w:p>
    <w:p w14:paraId="589CBA3A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if (token == "#") {</w:t>
      </w:r>
    </w:p>
    <w:p w14:paraId="0FA11DA9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continue;</w:t>
      </w:r>
    </w:p>
    <w:p w14:paraId="32FBA706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} else if (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isdigit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(token[0]) || (token[0] == '-' &amp;&amp;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token.length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() &gt; 1 &amp;&amp;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isdigit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token[1]))) {</w:t>
      </w:r>
    </w:p>
    <w:p w14:paraId="7B4367B8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stack.push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atof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token.c_str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)));</w:t>
      </w:r>
    </w:p>
    <w:p w14:paraId="63EEF62D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} else if (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isOperator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token)) {</w:t>
      </w:r>
    </w:p>
    <w:p w14:paraId="616711C2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if (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stack.isEmpty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)) {</w:t>
      </w:r>
    </w:p>
    <w:p w14:paraId="4A213184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   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cout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&lt;&lt; "Invalid expression" &lt;&lt;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endl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;</w:t>
      </w:r>
    </w:p>
    <w:p w14:paraId="76758053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    exit(1);</w:t>
      </w:r>
    </w:p>
    <w:p w14:paraId="14C8D529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}</w:t>
      </w:r>
    </w:p>
    <w:p w14:paraId="77A633AC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double opr1 =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stack.pop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);</w:t>
      </w:r>
    </w:p>
    <w:p w14:paraId="3E194D03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if (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stack.isEmpty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)) {</w:t>
      </w:r>
    </w:p>
    <w:p w14:paraId="6BAC4BEC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   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cout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&lt;&lt; "Invalid expression" &lt;&lt;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endl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;</w:t>
      </w:r>
    </w:p>
    <w:p w14:paraId="4BE982C9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    exit(1);</w:t>
      </w:r>
    </w:p>
    <w:p w14:paraId="584B4225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}</w:t>
      </w:r>
    </w:p>
    <w:p w14:paraId="5A355936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double opr2 =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stack.pop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);</w:t>
      </w:r>
    </w:p>
    <w:p w14:paraId="4BAC494E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double result = operate(opr1, opr2, token[0]);</w:t>
      </w:r>
    </w:p>
    <w:p w14:paraId="2B850343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stack.push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result);</w:t>
      </w:r>
    </w:p>
    <w:p w14:paraId="28DAF796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} else {</w:t>
      </w:r>
    </w:p>
    <w:p w14:paraId="7358EB96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cout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&lt;&lt; "Invalid token: " &lt;&lt; token &lt;&lt;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endl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;</w:t>
      </w:r>
    </w:p>
    <w:p w14:paraId="3552DF3D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exit(1);</w:t>
      </w:r>
    </w:p>
    <w:p w14:paraId="474B09D7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}</w:t>
      </w:r>
    </w:p>
    <w:p w14:paraId="24C55F6A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}</w:t>
      </w:r>
    </w:p>
    <w:p w14:paraId="42EA24F9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if (!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stack.isEmpty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)) {</w:t>
      </w:r>
    </w:p>
    <w:p w14:paraId="2B993887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double result =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stack.pop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);</w:t>
      </w:r>
    </w:p>
    <w:p w14:paraId="301A653E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if (!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stack.isEmpty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)) {</w:t>
      </w:r>
    </w:p>
    <w:p w14:paraId="7FAAB8F6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cout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&lt;&lt; "Invalid expression" &lt;&lt;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endl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;</w:t>
      </w:r>
    </w:p>
    <w:p w14:paraId="5386B378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exit(1);</w:t>
      </w:r>
    </w:p>
    <w:p w14:paraId="719FF767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}</w:t>
      </w:r>
    </w:p>
    <w:p w14:paraId="20E33171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return result;</w:t>
      </w:r>
    </w:p>
    <w:p w14:paraId="46EC7BD1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} else {</w:t>
      </w:r>
    </w:p>
    <w:p w14:paraId="7956CA81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cout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&lt;&lt; "Invalid expression" &lt;&lt;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endl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;</w:t>
      </w:r>
    </w:p>
    <w:p w14:paraId="11A39EF1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exit(1);</w:t>
      </w:r>
    </w:p>
    <w:p w14:paraId="4D154291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}</w:t>
      </w:r>
    </w:p>
    <w:p w14:paraId="43A7854C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}</w:t>
      </w:r>
    </w:p>
    <w:p w14:paraId="0CB19F89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</w:p>
    <w:p w14:paraId="154205F7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double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exprProcessor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::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evalInfix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vector&lt;string&gt; tokens) {</w:t>
      </w:r>
    </w:p>
    <w:p w14:paraId="20EB9B3D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Stack&lt;double&gt; values(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tokens.size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));</w:t>
      </w:r>
    </w:p>
    <w:p w14:paraId="09AF4A15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Stack&lt;char&gt; operators(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tokens.size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));</w:t>
      </w:r>
    </w:p>
    <w:p w14:paraId="24B9AFB8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</w:p>
    <w:p w14:paraId="0296E024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for (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size_t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i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= 0;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i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&lt;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tokens.size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); ++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i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) {</w:t>
      </w:r>
    </w:p>
    <w:p w14:paraId="712184B1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const string&amp; token = tokens[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i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];</w:t>
      </w:r>
    </w:p>
    <w:p w14:paraId="2DEC5C50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if (token == "#") {</w:t>
      </w:r>
    </w:p>
    <w:p w14:paraId="5F9E23BB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break;</w:t>
      </w:r>
    </w:p>
    <w:p w14:paraId="50CD9F63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} else if (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isdigit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(token[0]) || (token[0] == '-' &amp;&amp;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token.length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() &gt; 1 &amp;&amp;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isdigit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token[1]))) {</w:t>
      </w:r>
    </w:p>
    <w:p w14:paraId="7B688CBA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values.push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atof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token.c_str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)));</w:t>
      </w:r>
    </w:p>
    <w:p w14:paraId="74EBADC2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} else if (token == "(") {</w:t>
      </w:r>
    </w:p>
    <w:p w14:paraId="1075E4CA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operators.push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'(');</w:t>
      </w:r>
    </w:p>
    <w:p w14:paraId="15D6CFDC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} else if (token == ")") {</w:t>
      </w:r>
    </w:p>
    <w:p w14:paraId="6CF0E06B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while (!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operators.isEmpty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() &amp;&amp;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operators.top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) != '(') {</w:t>
      </w:r>
    </w:p>
    <w:p w14:paraId="6FDE5D3B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    char op =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operators.pop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);</w:t>
      </w:r>
    </w:p>
    <w:p w14:paraId="40ABA415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    double val2 =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values.pop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);</w:t>
      </w:r>
    </w:p>
    <w:p w14:paraId="13C29904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    double val1 =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values.pop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);</w:t>
      </w:r>
    </w:p>
    <w:p w14:paraId="2B74EAB2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    double result = operate(val1, val2, op);</w:t>
      </w:r>
    </w:p>
    <w:p w14:paraId="3F5C8A01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   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values.push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result);</w:t>
      </w:r>
    </w:p>
    <w:p w14:paraId="5C270BF2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}</w:t>
      </w:r>
    </w:p>
    <w:p w14:paraId="61023CF8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if (!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operators.isEmpty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() &amp;&amp;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operators.top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) == '(') {</w:t>
      </w:r>
    </w:p>
    <w:p w14:paraId="2DE9F22D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   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operators.pop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);</w:t>
      </w:r>
    </w:p>
    <w:p w14:paraId="02FC7A66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} else {</w:t>
      </w:r>
    </w:p>
    <w:p w14:paraId="2AF04A90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   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cout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&lt;&lt; "Invalid expression" &lt;&lt;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endl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;</w:t>
      </w:r>
    </w:p>
    <w:p w14:paraId="5F692FEF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    exit(1);</w:t>
      </w:r>
    </w:p>
    <w:p w14:paraId="6160C874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}</w:t>
      </w:r>
    </w:p>
    <w:p w14:paraId="58F6E1CE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} else if (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isOperator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token)) {</w:t>
      </w:r>
    </w:p>
    <w:p w14:paraId="1241899C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char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currOp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= token[0];</w:t>
      </w:r>
    </w:p>
    <w:p w14:paraId="7748DD1E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while (!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operators.isEmpty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) &amp;&amp; priority(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operators.top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)) &gt;= priority(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currOp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)) {</w:t>
      </w:r>
    </w:p>
    <w:p w14:paraId="4157B19F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    char op =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operators.pop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);</w:t>
      </w:r>
    </w:p>
    <w:p w14:paraId="5C4605FD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    double val2 =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values.pop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);</w:t>
      </w:r>
    </w:p>
    <w:p w14:paraId="0560A3F7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    double val1 =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values.pop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);</w:t>
      </w:r>
    </w:p>
    <w:p w14:paraId="677EE12B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    double result = operate(val1, val2, op);</w:t>
      </w:r>
    </w:p>
    <w:p w14:paraId="09910F6F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   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values.push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result);</w:t>
      </w:r>
    </w:p>
    <w:p w14:paraId="1D09BC84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}</w:t>
      </w:r>
    </w:p>
    <w:p w14:paraId="1991C75B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operators.push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currOp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);</w:t>
      </w:r>
    </w:p>
    <w:p w14:paraId="0899B8C4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} else {</w:t>
      </w:r>
    </w:p>
    <w:p w14:paraId="0C51EE5B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cout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&lt;&lt; "Invalid token: " &lt;&lt; token &lt;&lt;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endl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;</w:t>
      </w:r>
    </w:p>
    <w:p w14:paraId="3E31C08C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exit(1);</w:t>
      </w:r>
    </w:p>
    <w:p w14:paraId="15B48A23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}</w:t>
      </w:r>
    </w:p>
    <w:p w14:paraId="4A241AEF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}</w:t>
      </w:r>
    </w:p>
    <w:p w14:paraId="662A21D5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</w:p>
    <w:p w14:paraId="7960CE81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while (!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operators.isEmpty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)) {</w:t>
      </w:r>
    </w:p>
    <w:p w14:paraId="11DF1ACF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char op =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operators.pop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);</w:t>
      </w:r>
    </w:p>
    <w:p w14:paraId="37143910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double val2 =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values.pop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);</w:t>
      </w:r>
    </w:p>
    <w:p w14:paraId="1DDDE7B1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double val1 =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values.pop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);</w:t>
      </w:r>
    </w:p>
    <w:p w14:paraId="650E32B6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double result = operate(val1, val2, op);</w:t>
      </w:r>
    </w:p>
    <w:p w14:paraId="6CBC5FE8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values.push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result);</w:t>
      </w:r>
    </w:p>
    <w:p w14:paraId="11B847C9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}</w:t>
      </w:r>
    </w:p>
    <w:p w14:paraId="65A6B146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</w:p>
    <w:p w14:paraId="46EBC0AB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if (!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values.isEmpty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)) {</w:t>
      </w:r>
    </w:p>
    <w:p w14:paraId="5D4B2BB9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double result =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values.pop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);</w:t>
      </w:r>
    </w:p>
    <w:p w14:paraId="27D93C9D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if (!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values.isEmpty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)) {</w:t>
      </w:r>
    </w:p>
    <w:p w14:paraId="53F715CC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cout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&lt;&lt; "Invalid expression" &lt;&lt;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endl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;</w:t>
      </w:r>
    </w:p>
    <w:p w14:paraId="490C06E1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exit(1);</w:t>
      </w:r>
    </w:p>
    <w:p w14:paraId="6D70C26C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}</w:t>
      </w:r>
    </w:p>
    <w:p w14:paraId="19DF9D87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return result;</w:t>
      </w:r>
    </w:p>
    <w:p w14:paraId="32AAF3EC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} else {</w:t>
      </w:r>
    </w:p>
    <w:p w14:paraId="635C8132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cout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&lt;&lt; "Invalid expression" &lt;&lt;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endl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;</w:t>
      </w:r>
    </w:p>
    <w:p w14:paraId="6ED53A8C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exit(1);</w:t>
      </w:r>
    </w:p>
    <w:p w14:paraId="0533EF78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}</w:t>
      </w:r>
    </w:p>
    <w:p w14:paraId="34768392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}</w:t>
      </w:r>
    </w:p>
    <w:p w14:paraId="41A23BA0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</w:p>
    <w:p w14:paraId="07D63CD3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double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exprProcessor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::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parseExpr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string expr) {</w:t>
      </w:r>
    </w:p>
    <w:p w14:paraId="40E81A02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vector&lt;string&gt; tokens = tokenize(expr);</w:t>
      </w:r>
    </w:p>
    <w:p w14:paraId="233A90C6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if (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tokens.empty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)) {</w:t>
      </w:r>
    </w:p>
    <w:p w14:paraId="18D0D1CD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cout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&lt;&lt; "Empty expression" &lt;&lt;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endl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;</w:t>
      </w:r>
    </w:p>
    <w:p w14:paraId="1E0D5F18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exit(1);</w:t>
      </w:r>
    </w:p>
    <w:p w14:paraId="0205E959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}</w:t>
      </w:r>
    </w:p>
    <w:p w14:paraId="37D5B5B4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</w:p>
    <w:p w14:paraId="1CA880FA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if (!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tokens.empty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() &amp;&amp;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tokens.back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) == "#") {</w:t>
      </w:r>
    </w:p>
    <w:p w14:paraId="0768C559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tokens.pop_back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);</w:t>
      </w:r>
    </w:p>
    <w:p w14:paraId="5967A898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}</w:t>
      </w:r>
    </w:p>
    <w:p w14:paraId="78BBB112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</w:p>
    <w:p w14:paraId="53850848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if (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tokens.empty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)) {</w:t>
      </w:r>
    </w:p>
    <w:p w14:paraId="319B9F07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cout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&lt;&lt; "Empty expression after removing '#'" &lt;&lt;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endl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;</w:t>
      </w:r>
    </w:p>
    <w:p w14:paraId="3A30A676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exit(1);</w:t>
      </w:r>
    </w:p>
    <w:p w14:paraId="776ECB50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}</w:t>
      </w:r>
    </w:p>
    <w:p w14:paraId="707AC315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</w:p>
    <w:p w14:paraId="309AE2C2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bool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isOperatorFirst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=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isOperator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tokens[0]);</w:t>
      </w:r>
    </w:p>
    <w:p w14:paraId="40F9F622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bool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isOperatorLast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=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isOperator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tokens.back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));</w:t>
      </w:r>
    </w:p>
    <w:p w14:paraId="50643F08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</w:p>
    <w:p w14:paraId="30D2F717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if (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isOperatorFirst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&amp;&amp; !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isOperatorLast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) {</w:t>
      </w:r>
    </w:p>
    <w:p w14:paraId="285DF763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return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evalPrefix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tokens);</w:t>
      </w:r>
    </w:p>
    <w:p w14:paraId="37E85620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} else if (!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isOperatorFirst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&amp;&amp;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isOperatorLast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) {</w:t>
      </w:r>
    </w:p>
    <w:p w14:paraId="673CD633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return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evalPostfix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tokens);</w:t>
      </w:r>
    </w:p>
    <w:p w14:paraId="23F254CC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} else {</w:t>
      </w:r>
    </w:p>
    <w:p w14:paraId="22ABC9AA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return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evalInfix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tokens);</w:t>
      </w:r>
    </w:p>
    <w:p w14:paraId="33643109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}</w:t>
      </w:r>
    </w:p>
    <w:p w14:paraId="25B9FB8A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}</w:t>
      </w:r>
    </w:p>
    <w:p w14:paraId="6AF3ABBB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</w:p>
    <w:p w14:paraId="21101388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int main() {</w:t>
      </w:r>
    </w:p>
    <w:p w14:paraId="00C9FFC8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exprProcessor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processor;</w:t>
      </w:r>
    </w:p>
    <w:p w14:paraId="6066580C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char expression[100];</w:t>
      </w:r>
    </w:p>
    <w:p w14:paraId="514CADA2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</w:p>
    <w:p w14:paraId="05AE0D07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while (true) {</w:t>
      </w:r>
    </w:p>
    <w:p w14:paraId="01366B9C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cout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&lt;&lt; "Enter expression (end with '#' or 'exit' to quit): ";</w:t>
      </w:r>
    </w:p>
    <w:p w14:paraId="1FCAFDA4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cin.getline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expression, 100);</w:t>
      </w:r>
    </w:p>
    <w:p w14:paraId="4971385F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</w:p>
    <w:p w14:paraId="178C77E8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if (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strcmp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expression, "exit") == 0) break;</w:t>
      </w:r>
    </w:p>
    <w:p w14:paraId="02E0C3EB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if (!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strchr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expression, '#')) {</w:t>
      </w:r>
    </w:p>
    <w:p w14:paraId="03C8D089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cout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&lt;&lt; "Missing '#'.\n";</w:t>
      </w:r>
    </w:p>
    <w:p w14:paraId="49F4DA28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continue;</w:t>
      </w:r>
    </w:p>
    <w:p w14:paraId="51621ED1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}</w:t>
      </w:r>
    </w:p>
    <w:p w14:paraId="3C4510DE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</w:p>
    <w:p w14:paraId="40A4DF6D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cout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&lt;&lt; "Evaluation result: " &lt;&lt;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processor.parseExpr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(string(expression)) &lt;&lt; </w:t>
      </w:r>
      <w:proofErr w:type="spellStart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endl</w:t>
      </w:r>
      <w:proofErr w:type="spellEnd"/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;</w:t>
      </w:r>
    </w:p>
    <w:p w14:paraId="101C3D14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}</w:t>
      </w:r>
    </w:p>
    <w:p w14:paraId="265FF1FF" w14:textId="77777777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return 0;</w:t>
      </w:r>
    </w:p>
    <w:p w14:paraId="103801BC" w14:textId="49D39349" w:rsidR="000D1EB1" w:rsidRPr="00596140" w:rsidRDefault="000D1EB1" w:rsidP="000D1EB1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596140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}</w:t>
      </w:r>
    </w:p>
    <w:p w14:paraId="67C4206D" w14:textId="77777777" w:rsidR="00DF1F71" w:rsidRPr="00596140" w:rsidRDefault="00DF1F71" w:rsidP="00DF1F71">
      <w:pPr>
        <w:pStyle w:val="a0"/>
        <w:rPr>
          <w:lang w:eastAsia="zh-CN"/>
        </w:rPr>
      </w:pPr>
    </w:p>
    <w:sectPr w:rsidR="00DF1F71" w:rsidRPr="00596140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C5EA6C" w14:textId="77777777" w:rsidR="000D1EB1" w:rsidRDefault="000D1EB1" w:rsidP="000D1EB1">
      <w:pPr>
        <w:spacing w:after="0"/>
      </w:pPr>
      <w:r>
        <w:separator/>
      </w:r>
    </w:p>
  </w:endnote>
  <w:endnote w:type="continuationSeparator" w:id="0">
    <w:p w14:paraId="4DCC0D67" w14:textId="77777777" w:rsidR="000D1EB1" w:rsidRDefault="000D1EB1" w:rsidP="000D1EB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楷体_GB2312">
    <w:altName w:val="楷体"/>
    <w:charset w:val="86"/>
    <w:family w:val="modern"/>
    <w:pitch w:val="fixed"/>
    <w:sig w:usb0="00000001" w:usb1="080E0000" w:usb2="00000010" w:usb3="00000000" w:csb0="0004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1D54F2" w14:textId="77777777" w:rsidR="000D1EB1" w:rsidRDefault="000D1EB1" w:rsidP="000D1EB1">
      <w:pPr>
        <w:spacing w:after="0"/>
      </w:pPr>
      <w:r>
        <w:separator/>
      </w:r>
    </w:p>
  </w:footnote>
  <w:footnote w:type="continuationSeparator" w:id="0">
    <w:p w14:paraId="735AAB80" w14:textId="77777777" w:rsidR="000D1EB1" w:rsidRDefault="000D1EB1" w:rsidP="000D1EB1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9C0CF6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B246931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00900F3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430F58BE"/>
    <w:multiLevelType w:val="hybridMultilevel"/>
    <w:tmpl w:val="79F65808"/>
    <w:lvl w:ilvl="0" w:tplc="D2D8653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21657"/>
    <w:rsid w:val="00021657"/>
    <w:rsid w:val="000C32C3"/>
    <w:rsid w:val="000D1EB1"/>
    <w:rsid w:val="001B73F1"/>
    <w:rsid w:val="002F1CB2"/>
    <w:rsid w:val="00402CD3"/>
    <w:rsid w:val="0041002C"/>
    <w:rsid w:val="00425D20"/>
    <w:rsid w:val="00445E4C"/>
    <w:rsid w:val="00587861"/>
    <w:rsid w:val="00596140"/>
    <w:rsid w:val="005D3D7A"/>
    <w:rsid w:val="0064382B"/>
    <w:rsid w:val="00680C55"/>
    <w:rsid w:val="0083587B"/>
    <w:rsid w:val="009A536B"/>
    <w:rsid w:val="00A03AEF"/>
    <w:rsid w:val="00A7510F"/>
    <w:rsid w:val="00A85B42"/>
    <w:rsid w:val="00B87064"/>
    <w:rsid w:val="00C45DAD"/>
    <w:rsid w:val="00DF1F71"/>
    <w:rsid w:val="00E94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DA851B"/>
  <w15:docId w15:val="{3EEBC0BF-FF99-41B6-ADA1-0A65D7B0BF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标题 字符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标题 字符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标题 1 字符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标题 2 字符"/>
    <w:basedOn w:val="a1"/>
    <w:link w:val="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标题 3 字符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标题 4 字符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标题 5 字符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标题 6 字符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标题 9 字符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</w:style>
  <w:style w:type="character" w:customStyle="1" w:styleId="VerbatimChar">
    <w:name w:val="Verbatim Char"/>
    <w:basedOn w:val="ad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styleId="af0">
    <w:name w:val="header"/>
    <w:basedOn w:val="a"/>
    <w:link w:val="af1"/>
    <w:unhideWhenUsed/>
    <w:rsid w:val="000D1EB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1">
    <w:name w:val="页眉 字符"/>
    <w:basedOn w:val="a1"/>
    <w:link w:val="af0"/>
    <w:rsid w:val="000D1EB1"/>
    <w:rPr>
      <w:sz w:val="18"/>
      <w:szCs w:val="18"/>
    </w:rPr>
  </w:style>
  <w:style w:type="paragraph" w:styleId="af2">
    <w:name w:val="footer"/>
    <w:basedOn w:val="a"/>
    <w:link w:val="af3"/>
    <w:unhideWhenUsed/>
    <w:rsid w:val="000D1EB1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3">
    <w:name w:val="页脚 字符"/>
    <w:basedOn w:val="a1"/>
    <w:link w:val="af2"/>
    <w:rsid w:val="000D1EB1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574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14</Pages>
  <Words>1975</Words>
  <Characters>11264</Characters>
  <Application>Microsoft Office Word</Application>
  <DocSecurity>0</DocSecurity>
  <Lines>93</Lines>
  <Paragraphs>26</Paragraphs>
  <ScaleCrop>false</ScaleCrop>
  <Company/>
  <LinksUpToDate>false</LinksUpToDate>
  <CharactersWithSpaces>13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天予 王</cp:lastModifiedBy>
  <cp:revision>21</cp:revision>
  <dcterms:created xsi:type="dcterms:W3CDTF">1970-01-01T00:00:00Z</dcterms:created>
  <dcterms:modified xsi:type="dcterms:W3CDTF">2024-10-15T01:55:00Z</dcterms:modified>
</cp:coreProperties>
</file>